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B4056F" w14:textId="77777777" w:rsidR="00537D40" w:rsidRDefault="00537D40" w:rsidP="00050DF1">
      <w:pPr>
        <w:spacing w:line="360" w:lineRule="auto"/>
        <w:jc w:val="center"/>
        <w:rPr>
          <w:rFonts w:ascii="Times New Roman" w:hAnsi="Times New Roman" w:cs="Times New Roman"/>
          <w:b/>
          <w:color w:val="2F5496" w:themeColor="accent1" w:themeShade="BF"/>
          <w:sz w:val="48"/>
          <w:szCs w:val="48"/>
        </w:rPr>
      </w:pPr>
    </w:p>
    <w:p w14:paraId="7F6B7C3B" w14:textId="2A6C414A" w:rsidR="00050DF1" w:rsidRDefault="003E24D5" w:rsidP="00050DF1">
      <w:pPr>
        <w:spacing w:line="360" w:lineRule="auto"/>
        <w:jc w:val="center"/>
        <w:rPr>
          <w:rFonts w:ascii="Times New Roman" w:hAnsi="Times New Roman" w:cs="Times New Roman"/>
          <w:b/>
          <w:color w:val="2F5496" w:themeColor="accent1" w:themeShade="BF"/>
          <w:sz w:val="48"/>
          <w:szCs w:val="48"/>
        </w:rPr>
      </w:pPr>
      <w:r>
        <w:rPr>
          <w:rFonts w:ascii="Times New Roman" w:hAnsi="Times New Roman" w:cs="Times New Roman"/>
          <w:b/>
          <w:color w:val="2F5496" w:themeColor="accent1" w:themeShade="BF"/>
          <w:sz w:val="48"/>
          <w:szCs w:val="48"/>
        </w:rPr>
        <w:t xml:space="preserve">SMART </w:t>
      </w:r>
      <w:r w:rsidR="00050DF1">
        <w:rPr>
          <w:rFonts w:ascii="Times New Roman" w:hAnsi="Times New Roman" w:cs="Times New Roman"/>
          <w:b/>
          <w:color w:val="2F5496" w:themeColor="accent1" w:themeShade="BF"/>
          <w:sz w:val="48"/>
          <w:szCs w:val="48"/>
        </w:rPr>
        <w:t>WATER CONTROL SYSTEM.</w:t>
      </w:r>
    </w:p>
    <w:p w14:paraId="5989D22D" w14:textId="77777777" w:rsidR="00050DF1" w:rsidRDefault="00050DF1" w:rsidP="00050DF1">
      <w:pPr>
        <w:spacing w:line="360" w:lineRule="auto"/>
        <w:jc w:val="center"/>
        <w:rPr>
          <w:rFonts w:ascii="Times New Roman" w:hAnsi="Times New Roman" w:cs="Times New Roman"/>
          <w:b/>
          <w:color w:val="2F5496" w:themeColor="accent1" w:themeShade="BF"/>
          <w:sz w:val="48"/>
          <w:szCs w:val="48"/>
        </w:rPr>
      </w:pPr>
    </w:p>
    <w:p w14:paraId="1750F42C" w14:textId="77777777" w:rsidR="00050DF1" w:rsidRPr="001E4553" w:rsidRDefault="00050DF1" w:rsidP="00050DF1">
      <w:pPr>
        <w:spacing w:line="360" w:lineRule="auto"/>
        <w:jc w:val="center"/>
        <w:rPr>
          <w:rFonts w:ascii="Times New Roman" w:hAnsi="Times New Roman" w:cs="Times New Roman"/>
          <w:b/>
          <w:color w:val="2F5496" w:themeColor="accent1" w:themeShade="BF"/>
          <w:sz w:val="36"/>
          <w:szCs w:val="36"/>
        </w:rPr>
      </w:pPr>
      <w:r w:rsidRPr="001E4553">
        <w:rPr>
          <w:rFonts w:ascii="Times New Roman" w:hAnsi="Times New Roman" w:cs="Times New Roman"/>
          <w:b/>
          <w:color w:val="2F5496" w:themeColor="accent1" w:themeShade="BF"/>
          <w:sz w:val="36"/>
          <w:szCs w:val="36"/>
        </w:rPr>
        <w:t>BY</w:t>
      </w:r>
    </w:p>
    <w:p w14:paraId="17B3FE13" w14:textId="77DFBA7E" w:rsidR="00050DF1" w:rsidRPr="001E4553" w:rsidRDefault="00050DF1" w:rsidP="00050DF1">
      <w:pPr>
        <w:jc w:val="center"/>
        <w:rPr>
          <w:rFonts w:ascii="Times New Roman" w:hAnsi="Times New Roman" w:cs="Times New Roman"/>
          <w:b/>
          <w:color w:val="2F5496" w:themeColor="accent1" w:themeShade="BF"/>
          <w:sz w:val="36"/>
          <w:szCs w:val="36"/>
        </w:rPr>
      </w:pPr>
      <w:r>
        <w:rPr>
          <w:rFonts w:ascii="Times New Roman" w:hAnsi="Times New Roman" w:cs="Times New Roman"/>
          <w:b/>
          <w:color w:val="2F5496" w:themeColor="accent1" w:themeShade="BF"/>
          <w:sz w:val="36"/>
          <w:szCs w:val="36"/>
        </w:rPr>
        <w:t>M.B. NADESHA SHALOM DIAS</w:t>
      </w:r>
    </w:p>
    <w:p w14:paraId="6F26DA51" w14:textId="77777777" w:rsidR="00050DF1" w:rsidRDefault="00050DF1" w:rsidP="00050DF1">
      <w:pPr>
        <w:rPr>
          <w:rFonts w:ascii="Times New Roman" w:hAnsi="Times New Roman" w:cs="Times New Roman"/>
          <w:b/>
          <w:sz w:val="24"/>
          <w:szCs w:val="24"/>
        </w:rPr>
      </w:pPr>
    </w:p>
    <w:p w14:paraId="40925734" w14:textId="77777777" w:rsidR="00050DF1" w:rsidRDefault="00050DF1" w:rsidP="00050DF1">
      <w:p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14:paraId="49283072" w14:textId="7C90C138" w:rsidR="00050DF1" w:rsidRDefault="00050DF1" w:rsidP="00050DF1">
      <w:pPr>
        <w:spacing w:line="276" w:lineRule="auto"/>
        <w:jc w:val="both"/>
        <w:rPr>
          <w:rFonts w:ascii="Times New Roman" w:hAnsi="Times New Roman" w:cs="Times New Roman"/>
          <w:b/>
          <w:sz w:val="24"/>
          <w:szCs w:val="24"/>
        </w:rPr>
      </w:pPr>
    </w:p>
    <w:p w14:paraId="58518BCF" w14:textId="77777777" w:rsidR="00050DF1" w:rsidRDefault="00050DF1" w:rsidP="00050DF1">
      <w:pPr>
        <w:spacing w:line="276" w:lineRule="auto"/>
        <w:jc w:val="both"/>
        <w:rPr>
          <w:rFonts w:ascii="Times New Roman" w:hAnsi="Times New Roman" w:cs="Times New Roman"/>
          <w:b/>
          <w:sz w:val="24"/>
          <w:szCs w:val="24"/>
        </w:rPr>
      </w:pPr>
    </w:p>
    <w:p w14:paraId="6D238553" w14:textId="77777777" w:rsidR="00050DF1" w:rsidRPr="00050DF1" w:rsidRDefault="00050DF1" w:rsidP="00050DF1">
      <w:pPr>
        <w:spacing w:line="276" w:lineRule="auto"/>
        <w:jc w:val="center"/>
        <w:rPr>
          <w:rFonts w:ascii="Times New Roman" w:hAnsi="Times New Roman" w:cs="Times New Roman"/>
          <w:b/>
          <w:sz w:val="28"/>
          <w:szCs w:val="28"/>
        </w:rPr>
      </w:pPr>
      <w:r w:rsidRPr="00050DF1">
        <w:rPr>
          <w:rFonts w:ascii="Times New Roman" w:hAnsi="Times New Roman" w:cs="Times New Roman"/>
          <w:b/>
          <w:sz w:val="28"/>
          <w:szCs w:val="28"/>
        </w:rPr>
        <w:t>A PROJECT SUBMITTED TO</w:t>
      </w:r>
    </w:p>
    <w:p w14:paraId="06BEC3AE" w14:textId="77777777" w:rsidR="00050DF1" w:rsidRPr="00050DF1" w:rsidRDefault="00050DF1" w:rsidP="00050DF1">
      <w:pPr>
        <w:spacing w:line="276" w:lineRule="auto"/>
        <w:jc w:val="center"/>
        <w:rPr>
          <w:rFonts w:ascii="Times New Roman" w:hAnsi="Times New Roman" w:cs="Times New Roman"/>
          <w:b/>
          <w:sz w:val="28"/>
          <w:szCs w:val="28"/>
        </w:rPr>
      </w:pPr>
      <w:r w:rsidRPr="00050DF1">
        <w:rPr>
          <w:rFonts w:ascii="Times New Roman" w:hAnsi="Times New Roman" w:cs="Times New Roman"/>
          <w:b/>
          <w:sz w:val="28"/>
          <w:szCs w:val="28"/>
        </w:rPr>
        <w:t xml:space="preserve"> PIONEER INSTITUTE OF BUSINESS &amp; TECHNOLOGY</w:t>
      </w:r>
    </w:p>
    <w:p w14:paraId="5F65ADDF" w14:textId="77777777" w:rsidR="00050DF1" w:rsidRPr="00050DF1" w:rsidRDefault="00050DF1" w:rsidP="00050DF1">
      <w:pPr>
        <w:spacing w:line="276" w:lineRule="auto"/>
        <w:jc w:val="center"/>
        <w:rPr>
          <w:rFonts w:ascii="Times New Roman" w:hAnsi="Times New Roman" w:cs="Times New Roman"/>
          <w:b/>
          <w:sz w:val="28"/>
          <w:szCs w:val="28"/>
        </w:rPr>
      </w:pPr>
      <w:r w:rsidRPr="00050DF1">
        <w:rPr>
          <w:rFonts w:ascii="Times New Roman" w:hAnsi="Times New Roman" w:cs="Times New Roman"/>
          <w:b/>
          <w:sz w:val="28"/>
          <w:szCs w:val="28"/>
        </w:rPr>
        <w:t>(PIBT)</w:t>
      </w:r>
    </w:p>
    <w:p w14:paraId="5ACC1EAC" w14:textId="77777777" w:rsidR="00050DF1" w:rsidRPr="00050DF1" w:rsidRDefault="00050DF1" w:rsidP="00050DF1">
      <w:pPr>
        <w:spacing w:line="276" w:lineRule="auto"/>
        <w:jc w:val="center"/>
        <w:rPr>
          <w:rFonts w:ascii="Times New Roman" w:hAnsi="Times New Roman" w:cs="Times New Roman"/>
          <w:b/>
          <w:sz w:val="28"/>
          <w:szCs w:val="28"/>
        </w:rPr>
      </w:pPr>
      <w:r w:rsidRPr="00050DF1">
        <w:rPr>
          <w:rFonts w:ascii="Times New Roman" w:hAnsi="Times New Roman" w:cs="Times New Roman"/>
          <w:b/>
          <w:sz w:val="28"/>
          <w:szCs w:val="28"/>
        </w:rPr>
        <w:t>THE PROJEGECT PROPOCAL</w:t>
      </w:r>
    </w:p>
    <w:p w14:paraId="63C1A471" w14:textId="77777777" w:rsidR="00050DF1" w:rsidRPr="00050DF1" w:rsidRDefault="00050DF1" w:rsidP="00050DF1">
      <w:pPr>
        <w:spacing w:line="276" w:lineRule="auto"/>
        <w:jc w:val="center"/>
        <w:rPr>
          <w:rFonts w:ascii="Times New Roman" w:hAnsi="Times New Roman" w:cs="Times New Roman"/>
          <w:b/>
          <w:sz w:val="28"/>
          <w:szCs w:val="28"/>
        </w:rPr>
      </w:pPr>
      <w:r w:rsidRPr="00050DF1">
        <w:rPr>
          <w:rFonts w:ascii="Times New Roman" w:hAnsi="Times New Roman" w:cs="Times New Roman"/>
          <w:b/>
          <w:sz w:val="28"/>
          <w:szCs w:val="28"/>
        </w:rPr>
        <w:t>FOR THE</w:t>
      </w:r>
    </w:p>
    <w:p w14:paraId="45EA506F" w14:textId="16CE7BD7" w:rsidR="00050DF1" w:rsidRDefault="00050DF1" w:rsidP="00050DF1">
      <w:pPr>
        <w:spacing w:line="276" w:lineRule="auto"/>
        <w:jc w:val="center"/>
        <w:rPr>
          <w:rFonts w:ascii="Times New Roman" w:hAnsi="Times New Roman" w:cs="Times New Roman"/>
          <w:b/>
          <w:sz w:val="28"/>
          <w:szCs w:val="28"/>
        </w:rPr>
      </w:pPr>
      <w:r w:rsidRPr="00050DF1">
        <w:rPr>
          <w:rFonts w:ascii="Times New Roman" w:hAnsi="Times New Roman" w:cs="Times New Roman"/>
          <w:b/>
          <w:sz w:val="28"/>
          <w:szCs w:val="28"/>
        </w:rPr>
        <w:t>HND SOFTWARE ENGINEERING</w:t>
      </w:r>
    </w:p>
    <w:p w14:paraId="491C8246" w14:textId="77777777" w:rsidR="00050DF1" w:rsidRDefault="00050DF1" w:rsidP="00050DF1">
      <w:pPr>
        <w:spacing w:line="276" w:lineRule="auto"/>
        <w:jc w:val="both"/>
        <w:rPr>
          <w:rFonts w:ascii="Times New Roman" w:hAnsi="Times New Roman" w:cs="Times New Roman"/>
          <w:b/>
          <w:sz w:val="28"/>
          <w:szCs w:val="28"/>
        </w:rPr>
      </w:pPr>
    </w:p>
    <w:p w14:paraId="65BE8A00" w14:textId="77777777" w:rsidR="00050DF1" w:rsidRDefault="00050DF1" w:rsidP="00050DF1">
      <w:pPr>
        <w:spacing w:line="276" w:lineRule="auto"/>
        <w:jc w:val="both"/>
        <w:rPr>
          <w:rFonts w:ascii="Times New Roman" w:hAnsi="Times New Roman" w:cs="Times New Roman"/>
          <w:b/>
          <w:sz w:val="28"/>
          <w:szCs w:val="28"/>
        </w:rPr>
      </w:pPr>
      <w:r>
        <w:rPr>
          <w:rFonts w:ascii="Times New Roman" w:hAnsi="Times New Roman" w:cs="Times New Roman"/>
          <w:b/>
          <w:sz w:val="28"/>
          <w:szCs w:val="28"/>
        </w:rPr>
        <w:t xml:space="preserve">                         </w:t>
      </w:r>
    </w:p>
    <w:p w14:paraId="59C10248" w14:textId="77777777" w:rsidR="00050DF1" w:rsidRDefault="00050DF1" w:rsidP="00050DF1">
      <w:pPr>
        <w:spacing w:line="276" w:lineRule="auto"/>
        <w:jc w:val="both"/>
        <w:rPr>
          <w:rFonts w:ascii="Times New Roman" w:hAnsi="Times New Roman" w:cs="Times New Roman"/>
          <w:b/>
          <w:sz w:val="28"/>
          <w:szCs w:val="28"/>
        </w:rPr>
      </w:pPr>
    </w:p>
    <w:p w14:paraId="5C816DA7" w14:textId="77777777" w:rsidR="00050DF1" w:rsidRDefault="00050DF1" w:rsidP="00050DF1">
      <w:pPr>
        <w:spacing w:line="276" w:lineRule="auto"/>
        <w:jc w:val="both"/>
        <w:rPr>
          <w:rFonts w:ascii="Times New Roman" w:hAnsi="Times New Roman" w:cs="Times New Roman"/>
          <w:b/>
          <w:sz w:val="28"/>
          <w:szCs w:val="28"/>
        </w:rPr>
      </w:pPr>
    </w:p>
    <w:p w14:paraId="6C589647" w14:textId="77777777" w:rsidR="00050DF1" w:rsidRDefault="00050DF1" w:rsidP="00050DF1">
      <w:pPr>
        <w:spacing w:line="276" w:lineRule="auto"/>
        <w:jc w:val="both"/>
        <w:rPr>
          <w:rFonts w:ascii="Times New Roman" w:hAnsi="Times New Roman" w:cs="Times New Roman"/>
          <w:b/>
          <w:sz w:val="28"/>
          <w:szCs w:val="28"/>
        </w:rPr>
      </w:pPr>
    </w:p>
    <w:p w14:paraId="1D8A103D" w14:textId="48AE16C1" w:rsidR="00050DF1" w:rsidRDefault="00050DF1" w:rsidP="00050DF1">
      <w:pPr>
        <w:spacing w:line="276" w:lineRule="auto"/>
        <w:jc w:val="both"/>
        <w:rPr>
          <w:rFonts w:ascii="Times New Roman" w:hAnsi="Times New Roman" w:cs="Times New Roman"/>
          <w:b/>
          <w:sz w:val="28"/>
          <w:szCs w:val="28"/>
        </w:rPr>
      </w:pPr>
    </w:p>
    <w:p w14:paraId="59ABD483" w14:textId="77777777" w:rsidR="00050DF1" w:rsidRDefault="00050DF1" w:rsidP="00050DF1">
      <w:pPr>
        <w:spacing w:line="276" w:lineRule="auto"/>
        <w:jc w:val="both"/>
        <w:rPr>
          <w:rFonts w:ascii="Times New Roman" w:hAnsi="Times New Roman" w:cs="Times New Roman"/>
          <w:b/>
          <w:sz w:val="28"/>
          <w:szCs w:val="28"/>
        </w:rPr>
      </w:pPr>
    </w:p>
    <w:sdt>
      <w:sdtPr>
        <w:rPr>
          <w:rFonts w:ascii="Times New Roman" w:eastAsiaTheme="minorHAnsi" w:hAnsi="Times New Roman" w:cs="Times New Roman"/>
          <w:b w:val="0"/>
          <w:color w:val="auto"/>
          <w:sz w:val="24"/>
          <w:szCs w:val="24"/>
        </w:rPr>
        <w:id w:val="1014651177"/>
        <w:docPartObj>
          <w:docPartGallery w:val="Table of Contents"/>
          <w:docPartUnique/>
        </w:docPartObj>
      </w:sdtPr>
      <w:sdtEndPr>
        <w:rPr>
          <w:rFonts w:asciiTheme="minorHAnsi" w:hAnsiTheme="minorHAnsi" w:cstheme="minorBidi"/>
          <w:bCs/>
          <w:noProof/>
          <w:sz w:val="22"/>
          <w:szCs w:val="22"/>
        </w:rPr>
      </w:sdtEndPr>
      <w:sdtContent>
        <w:p w14:paraId="419A4AD1" w14:textId="77777777" w:rsidR="00050DF1" w:rsidRDefault="00050DF1" w:rsidP="00050DF1">
          <w:pPr>
            <w:pStyle w:val="TOCHead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49DC41C" w14:textId="4B6D77D0" w:rsidR="00050DF1" w:rsidRDefault="00050DF1" w:rsidP="00050DF1">
          <w:pPr>
            <w:pStyle w:val="TOCHead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of </w:t>
          </w:r>
          <w:r w:rsidRPr="004124BA">
            <w:rPr>
              <w:rFonts w:ascii="Times New Roman" w:hAnsi="Times New Roman" w:cs="Times New Roman"/>
              <w:sz w:val="24"/>
              <w:szCs w:val="24"/>
            </w:rPr>
            <w:t>Contents</w:t>
          </w:r>
        </w:p>
        <w:p w14:paraId="3731F54A" w14:textId="77777777" w:rsidR="00050DF1" w:rsidRPr="00050DF1" w:rsidRDefault="00050DF1" w:rsidP="00050DF1"/>
        <w:p w14:paraId="437938BE" w14:textId="41E39FB7" w:rsidR="00050DF1" w:rsidRPr="004124BA" w:rsidRDefault="00050DF1" w:rsidP="00050DF1">
          <w:pPr>
            <w:pStyle w:val="TOC1"/>
            <w:tabs>
              <w:tab w:val="right" w:leader="dot" w:pos="9350"/>
            </w:tabs>
            <w:spacing w:line="360" w:lineRule="auto"/>
            <w:jc w:val="both"/>
            <w:rPr>
              <w:rFonts w:ascii="Times New Roman" w:hAnsi="Times New Roman" w:cs="Times New Roman"/>
              <w:noProof/>
              <w:sz w:val="24"/>
              <w:szCs w:val="24"/>
            </w:rPr>
          </w:pPr>
          <w:r w:rsidRPr="004124BA">
            <w:rPr>
              <w:rFonts w:ascii="Times New Roman" w:hAnsi="Times New Roman" w:cs="Times New Roman"/>
              <w:sz w:val="24"/>
              <w:szCs w:val="24"/>
            </w:rPr>
            <w:fldChar w:fldCharType="begin"/>
          </w:r>
          <w:r w:rsidRPr="004124BA">
            <w:rPr>
              <w:rFonts w:ascii="Times New Roman" w:hAnsi="Times New Roman" w:cs="Times New Roman"/>
              <w:sz w:val="24"/>
              <w:szCs w:val="24"/>
            </w:rPr>
            <w:instrText xml:space="preserve"> TOC \o "1-3" \h \z \u </w:instrText>
          </w:r>
          <w:r w:rsidRPr="004124BA">
            <w:rPr>
              <w:rFonts w:ascii="Times New Roman" w:hAnsi="Times New Roman" w:cs="Times New Roman"/>
              <w:sz w:val="24"/>
              <w:szCs w:val="24"/>
            </w:rPr>
            <w:fldChar w:fldCharType="separate"/>
          </w:r>
          <w:hyperlink w:anchor="_Toc486707180" w:history="1">
            <w:r w:rsidRPr="004124BA">
              <w:rPr>
                <w:rStyle w:val="Hyperlink"/>
                <w:rFonts w:ascii="Times New Roman" w:hAnsi="Times New Roman" w:cs="Times New Roman"/>
                <w:noProof/>
                <w:sz w:val="24"/>
                <w:szCs w:val="24"/>
              </w:rPr>
              <w:t>Introduction</w:t>
            </w:r>
            <w:r w:rsidRPr="004124BA">
              <w:rPr>
                <w:rFonts w:ascii="Times New Roman" w:hAnsi="Times New Roman" w:cs="Times New Roman"/>
                <w:noProof/>
                <w:webHidden/>
                <w:sz w:val="24"/>
                <w:szCs w:val="24"/>
              </w:rPr>
              <w:tab/>
            </w:r>
            <w:r w:rsidR="00243AC7">
              <w:rPr>
                <w:rFonts w:ascii="Times New Roman" w:hAnsi="Times New Roman" w:cs="Times New Roman"/>
                <w:noProof/>
                <w:webHidden/>
                <w:sz w:val="24"/>
                <w:szCs w:val="24"/>
              </w:rPr>
              <w:t>3</w:t>
            </w:r>
          </w:hyperlink>
        </w:p>
        <w:p w14:paraId="1C82B14F" w14:textId="5D72B25D" w:rsidR="00050DF1" w:rsidRPr="004124BA" w:rsidRDefault="009E6583" w:rsidP="00050DF1">
          <w:pPr>
            <w:pStyle w:val="TOC1"/>
            <w:tabs>
              <w:tab w:val="right" w:leader="dot" w:pos="9350"/>
            </w:tabs>
            <w:spacing w:line="360" w:lineRule="auto"/>
            <w:jc w:val="both"/>
            <w:rPr>
              <w:rFonts w:ascii="Times New Roman" w:hAnsi="Times New Roman" w:cs="Times New Roman"/>
              <w:noProof/>
              <w:sz w:val="24"/>
              <w:szCs w:val="24"/>
            </w:rPr>
          </w:pPr>
          <w:hyperlink w:anchor="_Toc486707181" w:history="1">
            <w:r w:rsidR="00050DF1" w:rsidRPr="004124BA">
              <w:rPr>
                <w:rStyle w:val="Hyperlink"/>
                <w:rFonts w:ascii="Times New Roman" w:hAnsi="Times New Roman" w:cs="Times New Roman"/>
                <w:noProof/>
                <w:sz w:val="24"/>
                <w:szCs w:val="24"/>
              </w:rPr>
              <w:t>Current situation leading to problem identification</w:t>
            </w:r>
            <w:r w:rsidR="00050DF1" w:rsidRPr="004124BA">
              <w:rPr>
                <w:rFonts w:ascii="Times New Roman" w:hAnsi="Times New Roman" w:cs="Times New Roman"/>
                <w:noProof/>
                <w:webHidden/>
                <w:sz w:val="24"/>
                <w:szCs w:val="24"/>
              </w:rPr>
              <w:tab/>
            </w:r>
            <w:r w:rsidR="00243AC7">
              <w:rPr>
                <w:rFonts w:ascii="Times New Roman" w:hAnsi="Times New Roman" w:cs="Times New Roman"/>
                <w:noProof/>
                <w:webHidden/>
                <w:sz w:val="24"/>
                <w:szCs w:val="24"/>
              </w:rPr>
              <w:t>4</w:t>
            </w:r>
          </w:hyperlink>
        </w:p>
        <w:p w14:paraId="5CD8E6D5" w14:textId="49C8A04E" w:rsidR="00050DF1" w:rsidRPr="004124BA" w:rsidRDefault="009E6583" w:rsidP="00050DF1">
          <w:pPr>
            <w:pStyle w:val="TOC1"/>
            <w:tabs>
              <w:tab w:val="right" w:leader="dot" w:pos="9350"/>
            </w:tabs>
            <w:spacing w:line="360" w:lineRule="auto"/>
            <w:jc w:val="both"/>
            <w:rPr>
              <w:rFonts w:ascii="Times New Roman" w:hAnsi="Times New Roman" w:cs="Times New Roman"/>
              <w:noProof/>
              <w:sz w:val="24"/>
              <w:szCs w:val="24"/>
            </w:rPr>
          </w:pPr>
          <w:hyperlink w:anchor="_Toc486707182" w:history="1">
            <w:r w:rsidR="00050DF1" w:rsidRPr="004124BA">
              <w:rPr>
                <w:rStyle w:val="Hyperlink"/>
                <w:rFonts w:ascii="Times New Roman" w:hAnsi="Times New Roman" w:cs="Times New Roman"/>
                <w:noProof/>
                <w:sz w:val="24"/>
                <w:szCs w:val="24"/>
              </w:rPr>
              <w:t>Proposed technique to solve the current problem</w:t>
            </w:r>
            <w:r w:rsidR="00050DF1" w:rsidRPr="004124BA">
              <w:rPr>
                <w:rFonts w:ascii="Times New Roman" w:hAnsi="Times New Roman" w:cs="Times New Roman"/>
                <w:noProof/>
                <w:webHidden/>
                <w:sz w:val="24"/>
                <w:szCs w:val="24"/>
              </w:rPr>
              <w:tab/>
            </w:r>
            <w:r w:rsidR="00243AC7">
              <w:rPr>
                <w:rFonts w:ascii="Times New Roman" w:hAnsi="Times New Roman" w:cs="Times New Roman"/>
                <w:noProof/>
                <w:webHidden/>
                <w:sz w:val="24"/>
                <w:szCs w:val="24"/>
              </w:rPr>
              <w:t>5</w:t>
            </w:r>
          </w:hyperlink>
        </w:p>
        <w:p w14:paraId="081C6FFE" w14:textId="01FA4ABA" w:rsidR="00050DF1" w:rsidRPr="004124BA" w:rsidRDefault="009E6583" w:rsidP="00050DF1">
          <w:pPr>
            <w:pStyle w:val="TOC1"/>
            <w:tabs>
              <w:tab w:val="right" w:leader="dot" w:pos="9350"/>
            </w:tabs>
            <w:spacing w:line="360" w:lineRule="auto"/>
            <w:jc w:val="both"/>
            <w:rPr>
              <w:rFonts w:ascii="Times New Roman" w:hAnsi="Times New Roman" w:cs="Times New Roman"/>
              <w:noProof/>
              <w:sz w:val="24"/>
              <w:szCs w:val="24"/>
            </w:rPr>
          </w:pPr>
          <w:hyperlink w:anchor="_Toc486707183" w:history="1">
            <w:r w:rsidR="00050DF1" w:rsidRPr="004124BA">
              <w:rPr>
                <w:rStyle w:val="Hyperlink"/>
                <w:rFonts w:ascii="Times New Roman" w:hAnsi="Times New Roman" w:cs="Times New Roman"/>
                <w:noProof/>
                <w:sz w:val="24"/>
                <w:szCs w:val="24"/>
              </w:rPr>
              <w:t>Feasibility</w:t>
            </w:r>
            <w:r w:rsidR="00050DF1" w:rsidRPr="004124BA">
              <w:rPr>
                <w:rFonts w:ascii="Times New Roman" w:hAnsi="Times New Roman" w:cs="Times New Roman"/>
                <w:noProof/>
                <w:webHidden/>
                <w:sz w:val="24"/>
                <w:szCs w:val="24"/>
              </w:rPr>
              <w:tab/>
            </w:r>
            <w:r w:rsidR="00243AC7">
              <w:rPr>
                <w:rFonts w:ascii="Times New Roman" w:hAnsi="Times New Roman" w:cs="Times New Roman"/>
                <w:noProof/>
                <w:webHidden/>
                <w:sz w:val="24"/>
                <w:szCs w:val="24"/>
              </w:rPr>
              <w:t>6</w:t>
            </w:r>
          </w:hyperlink>
        </w:p>
        <w:p w14:paraId="46012B5B" w14:textId="77777777" w:rsidR="00050DF1" w:rsidRPr="004124BA" w:rsidRDefault="009E6583" w:rsidP="00050DF1">
          <w:pPr>
            <w:pStyle w:val="TOC1"/>
            <w:tabs>
              <w:tab w:val="right" w:leader="dot" w:pos="9350"/>
            </w:tabs>
            <w:spacing w:line="360" w:lineRule="auto"/>
            <w:jc w:val="both"/>
            <w:rPr>
              <w:rFonts w:ascii="Times New Roman" w:hAnsi="Times New Roman" w:cs="Times New Roman"/>
              <w:noProof/>
              <w:sz w:val="24"/>
              <w:szCs w:val="24"/>
            </w:rPr>
          </w:pPr>
          <w:hyperlink w:anchor="_Toc486707184" w:history="1">
            <w:r w:rsidR="00050DF1" w:rsidRPr="004124BA">
              <w:rPr>
                <w:rStyle w:val="Hyperlink"/>
                <w:rFonts w:ascii="Times New Roman" w:hAnsi="Times New Roman" w:cs="Times New Roman"/>
                <w:noProof/>
                <w:sz w:val="24"/>
                <w:szCs w:val="24"/>
              </w:rPr>
              <w:t>Project Description</w:t>
            </w:r>
            <w:r w:rsidR="00050DF1" w:rsidRPr="004124BA">
              <w:rPr>
                <w:rFonts w:ascii="Times New Roman" w:hAnsi="Times New Roman" w:cs="Times New Roman"/>
                <w:noProof/>
                <w:webHidden/>
                <w:sz w:val="24"/>
                <w:szCs w:val="24"/>
              </w:rPr>
              <w:tab/>
            </w:r>
            <w:r w:rsidR="00050DF1" w:rsidRPr="004124BA">
              <w:rPr>
                <w:rFonts w:ascii="Times New Roman" w:hAnsi="Times New Roman" w:cs="Times New Roman"/>
                <w:noProof/>
                <w:webHidden/>
                <w:sz w:val="24"/>
                <w:szCs w:val="24"/>
              </w:rPr>
              <w:fldChar w:fldCharType="begin"/>
            </w:r>
            <w:r w:rsidR="00050DF1" w:rsidRPr="004124BA">
              <w:rPr>
                <w:rFonts w:ascii="Times New Roman" w:hAnsi="Times New Roman" w:cs="Times New Roman"/>
                <w:noProof/>
                <w:webHidden/>
                <w:sz w:val="24"/>
                <w:szCs w:val="24"/>
              </w:rPr>
              <w:instrText xml:space="preserve"> PAGEREF _Toc486707184 \h </w:instrText>
            </w:r>
            <w:r w:rsidR="00050DF1" w:rsidRPr="004124BA">
              <w:rPr>
                <w:rFonts w:ascii="Times New Roman" w:hAnsi="Times New Roman" w:cs="Times New Roman"/>
                <w:noProof/>
                <w:webHidden/>
                <w:sz w:val="24"/>
                <w:szCs w:val="24"/>
              </w:rPr>
            </w:r>
            <w:r w:rsidR="00050DF1" w:rsidRPr="004124BA">
              <w:rPr>
                <w:rFonts w:ascii="Times New Roman" w:hAnsi="Times New Roman" w:cs="Times New Roman"/>
                <w:noProof/>
                <w:webHidden/>
                <w:sz w:val="24"/>
                <w:szCs w:val="24"/>
              </w:rPr>
              <w:fldChar w:fldCharType="separate"/>
            </w:r>
            <w:r w:rsidR="00050DF1" w:rsidRPr="004124BA">
              <w:rPr>
                <w:rFonts w:ascii="Times New Roman" w:hAnsi="Times New Roman" w:cs="Times New Roman"/>
                <w:noProof/>
                <w:webHidden/>
                <w:sz w:val="24"/>
                <w:szCs w:val="24"/>
              </w:rPr>
              <w:t>9</w:t>
            </w:r>
            <w:r w:rsidR="00050DF1" w:rsidRPr="004124BA">
              <w:rPr>
                <w:rFonts w:ascii="Times New Roman" w:hAnsi="Times New Roman" w:cs="Times New Roman"/>
                <w:noProof/>
                <w:webHidden/>
                <w:sz w:val="24"/>
                <w:szCs w:val="24"/>
              </w:rPr>
              <w:fldChar w:fldCharType="end"/>
            </w:r>
          </w:hyperlink>
        </w:p>
        <w:p w14:paraId="35E911DC" w14:textId="77777777" w:rsidR="00050DF1" w:rsidRPr="004124BA" w:rsidRDefault="009E6583" w:rsidP="00050DF1">
          <w:pPr>
            <w:pStyle w:val="TOC1"/>
            <w:tabs>
              <w:tab w:val="right" w:leader="dot" w:pos="9350"/>
            </w:tabs>
            <w:spacing w:line="360" w:lineRule="auto"/>
            <w:jc w:val="both"/>
            <w:rPr>
              <w:rFonts w:ascii="Times New Roman" w:hAnsi="Times New Roman" w:cs="Times New Roman"/>
              <w:noProof/>
              <w:sz w:val="24"/>
              <w:szCs w:val="24"/>
            </w:rPr>
          </w:pPr>
          <w:hyperlink w:anchor="_Toc486707185" w:history="1">
            <w:r w:rsidR="00050DF1" w:rsidRPr="004124BA">
              <w:rPr>
                <w:rStyle w:val="Hyperlink"/>
                <w:rFonts w:ascii="Times New Roman" w:hAnsi="Times New Roman" w:cs="Times New Roman"/>
                <w:noProof/>
                <w:sz w:val="24"/>
                <w:szCs w:val="24"/>
              </w:rPr>
              <w:t>Deliverables</w:t>
            </w:r>
            <w:r w:rsidR="00050DF1" w:rsidRPr="004124BA">
              <w:rPr>
                <w:rFonts w:ascii="Times New Roman" w:hAnsi="Times New Roman" w:cs="Times New Roman"/>
                <w:noProof/>
                <w:webHidden/>
                <w:sz w:val="24"/>
                <w:szCs w:val="24"/>
              </w:rPr>
              <w:tab/>
            </w:r>
            <w:r w:rsidR="00050DF1" w:rsidRPr="004124BA">
              <w:rPr>
                <w:rFonts w:ascii="Times New Roman" w:hAnsi="Times New Roman" w:cs="Times New Roman"/>
                <w:noProof/>
                <w:webHidden/>
                <w:sz w:val="24"/>
                <w:szCs w:val="24"/>
              </w:rPr>
              <w:fldChar w:fldCharType="begin"/>
            </w:r>
            <w:r w:rsidR="00050DF1" w:rsidRPr="004124BA">
              <w:rPr>
                <w:rFonts w:ascii="Times New Roman" w:hAnsi="Times New Roman" w:cs="Times New Roman"/>
                <w:noProof/>
                <w:webHidden/>
                <w:sz w:val="24"/>
                <w:szCs w:val="24"/>
              </w:rPr>
              <w:instrText xml:space="preserve"> PAGEREF _Toc486707185 \h </w:instrText>
            </w:r>
            <w:r w:rsidR="00050DF1" w:rsidRPr="004124BA">
              <w:rPr>
                <w:rFonts w:ascii="Times New Roman" w:hAnsi="Times New Roman" w:cs="Times New Roman"/>
                <w:noProof/>
                <w:webHidden/>
                <w:sz w:val="24"/>
                <w:szCs w:val="24"/>
              </w:rPr>
            </w:r>
            <w:r w:rsidR="00050DF1" w:rsidRPr="004124BA">
              <w:rPr>
                <w:rFonts w:ascii="Times New Roman" w:hAnsi="Times New Roman" w:cs="Times New Roman"/>
                <w:noProof/>
                <w:webHidden/>
                <w:sz w:val="24"/>
                <w:szCs w:val="24"/>
              </w:rPr>
              <w:fldChar w:fldCharType="separate"/>
            </w:r>
            <w:r w:rsidR="00050DF1" w:rsidRPr="004124BA">
              <w:rPr>
                <w:rFonts w:ascii="Times New Roman" w:hAnsi="Times New Roman" w:cs="Times New Roman"/>
                <w:noProof/>
                <w:webHidden/>
                <w:sz w:val="24"/>
                <w:szCs w:val="24"/>
              </w:rPr>
              <w:t>11</w:t>
            </w:r>
            <w:r w:rsidR="00050DF1" w:rsidRPr="004124BA">
              <w:rPr>
                <w:rFonts w:ascii="Times New Roman" w:hAnsi="Times New Roman" w:cs="Times New Roman"/>
                <w:noProof/>
                <w:webHidden/>
                <w:sz w:val="24"/>
                <w:szCs w:val="24"/>
              </w:rPr>
              <w:fldChar w:fldCharType="end"/>
            </w:r>
          </w:hyperlink>
        </w:p>
        <w:p w14:paraId="495EE98E" w14:textId="77777777" w:rsidR="00050DF1" w:rsidRPr="004124BA" w:rsidRDefault="009E6583" w:rsidP="00050DF1">
          <w:pPr>
            <w:pStyle w:val="TOC1"/>
            <w:tabs>
              <w:tab w:val="right" w:leader="dot" w:pos="9350"/>
            </w:tabs>
            <w:spacing w:line="360" w:lineRule="auto"/>
            <w:jc w:val="both"/>
            <w:rPr>
              <w:rFonts w:ascii="Times New Roman" w:hAnsi="Times New Roman" w:cs="Times New Roman"/>
              <w:noProof/>
              <w:sz w:val="24"/>
              <w:szCs w:val="24"/>
            </w:rPr>
          </w:pPr>
          <w:hyperlink w:anchor="_Toc486707186" w:history="1">
            <w:r w:rsidR="00050DF1" w:rsidRPr="004124BA">
              <w:rPr>
                <w:rStyle w:val="Hyperlink"/>
                <w:rFonts w:ascii="Times New Roman" w:hAnsi="Times New Roman" w:cs="Times New Roman"/>
                <w:noProof/>
                <w:sz w:val="24"/>
                <w:szCs w:val="24"/>
              </w:rPr>
              <w:t>Resources required</w:t>
            </w:r>
            <w:r w:rsidR="00050DF1" w:rsidRPr="004124BA">
              <w:rPr>
                <w:rFonts w:ascii="Times New Roman" w:hAnsi="Times New Roman" w:cs="Times New Roman"/>
                <w:noProof/>
                <w:webHidden/>
                <w:sz w:val="24"/>
                <w:szCs w:val="24"/>
              </w:rPr>
              <w:tab/>
            </w:r>
            <w:r w:rsidR="00050DF1" w:rsidRPr="004124BA">
              <w:rPr>
                <w:rFonts w:ascii="Times New Roman" w:hAnsi="Times New Roman" w:cs="Times New Roman"/>
                <w:noProof/>
                <w:webHidden/>
                <w:sz w:val="24"/>
                <w:szCs w:val="24"/>
              </w:rPr>
              <w:fldChar w:fldCharType="begin"/>
            </w:r>
            <w:r w:rsidR="00050DF1" w:rsidRPr="004124BA">
              <w:rPr>
                <w:rFonts w:ascii="Times New Roman" w:hAnsi="Times New Roman" w:cs="Times New Roman"/>
                <w:noProof/>
                <w:webHidden/>
                <w:sz w:val="24"/>
                <w:szCs w:val="24"/>
              </w:rPr>
              <w:instrText xml:space="preserve"> PAGEREF _Toc486707186 \h </w:instrText>
            </w:r>
            <w:r w:rsidR="00050DF1" w:rsidRPr="004124BA">
              <w:rPr>
                <w:rFonts w:ascii="Times New Roman" w:hAnsi="Times New Roman" w:cs="Times New Roman"/>
                <w:noProof/>
                <w:webHidden/>
                <w:sz w:val="24"/>
                <w:szCs w:val="24"/>
              </w:rPr>
            </w:r>
            <w:r w:rsidR="00050DF1" w:rsidRPr="004124BA">
              <w:rPr>
                <w:rFonts w:ascii="Times New Roman" w:hAnsi="Times New Roman" w:cs="Times New Roman"/>
                <w:noProof/>
                <w:webHidden/>
                <w:sz w:val="24"/>
                <w:szCs w:val="24"/>
              </w:rPr>
              <w:fldChar w:fldCharType="separate"/>
            </w:r>
            <w:r w:rsidR="00050DF1" w:rsidRPr="004124BA">
              <w:rPr>
                <w:rFonts w:ascii="Times New Roman" w:hAnsi="Times New Roman" w:cs="Times New Roman"/>
                <w:noProof/>
                <w:webHidden/>
                <w:sz w:val="24"/>
                <w:szCs w:val="24"/>
              </w:rPr>
              <w:t>12</w:t>
            </w:r>
            <w:r w:rsidR="00050DF1" w:rsidRPr="004124BA">
              <w:rPr>
                <w:rFonts w:ascii="Times New Roman" w:hAnsi="Times New Roman" w:cs="Times New Roman"/>
                <w:noProof/>
                <w:webHidden/>
                <w:sz w:val="24"/>
                <w:szCs w:val="24"/>
              </w:rPr>
              <w:fldChar w:fldCharType="end"/>
            </w:r>
          </w:hyperlink>
        </w:p>
        <w:p w14:paraId="5932D51C" w14:textId="77777777" w:rsidR="00050DF1" w:rsidRPr="004124BA" w:rsidRDefault="009E6583" w:rsidP="00050DF1">
          <w:pPr>
            <w:pStyle w:val="TOC2"/>
            <w:tabs>
              <w:tab w:val="right" w:leader="dot" w:pos="9350"/>
            </w:tabs>
            <w:spacing w:line="360" w:lineRule="auto"/>
            <w:jc w:val="both"/>
            <w:rPr>
              <w:rFonts w:ascii="Times New Roman" w:hAnsi="Times New Roman" w:cs="Times New Roman"/>
              <w:noProof/>
              <w:sz w:val="24"/>
              <w:szCs w:val="24"/>
            </w:rPr>
          </w:pPr>
          <w:hyperlink w:anchor="_Toc486707187" w:history="1">
            <w:r w:rsidR="00050DF1" w:rsidRPr="004124BA">
              <w:rPr>
                <w:rStyle w:val="Hyperlink"/>
                <w:rFonts w:ascii="Times New Roman" w:hAnsi="Times New Roman" w:cs="Times New Roman"/>
                <w:noProof/>
                <w:sz w:val="24"/>
                <w:szCs w:val="24"/>
              </w:rPr>
              <w:t>HARDWARE</w:t>
            </w:r>
            <w:r w:rsidR="00050DF1" w:rsidRPr="004124BA">
              <w:rPr>
                <w:rFonts w:ascii="Times New Roman" w:hAnsi="Times New Roman" w:cs="Times New Roman"/>
                <w:noProof/>
                <w:webHidden/>
                <w:sz w:val="24"/>
                <w:szCs w:val="24"/>
              </w:rPr>
              <w:tab/>
            </w:r>
            <w:r w:rsidR="00050DF1" w:rsidRPr="004124BA">
              <w:rPr>
                <w:rFonts w:ascii="Times New Roman" w:hAnsi="Times New Roman" w:cs="Times New Roman"/>
                <w:noProof/>
                <w:webHidden/>
                <w:sz w:val="24"/>
                <w:szCs w:val="24"/>
              </w:rPr>
              <w:fldChar w:fldCharType="begin"/>
            </w:r>
            <w:r w:rsidR="00050DF1" w:rsidRPr="004124BA">
              <w:rPr>
                <w:rFonts w:ascii="Times New Roman" w:hAnsi="Times New Roman" w:cs="Times New Roman"/>
                <w:noProof/>
                <w:webHidden/>
                <w:sz w:val="24"/>
                <w:szCs w:val="24"/>
              </w:rPr>
              <w:instrText xml:space="preserve"> PAGEREF _Toc486707187 \h </w:instrText>
            </w:r>
            <w:r w:rsidR="00050DF1" w:rsidRPr="004124BA">
              <w:rPr>
                <w:rFonts w:ascii="Times New Roman" w:hAnsi="Times New Roman" w:cs="Times New Roman"/>
                <w:noProof/>
                <w:webHidden/>
                <w:sz w:val="24"/>
                <w:szCs w:val="24"/>
              </w:rPr>
            </w:r>
            <w:r w:rsidR="00050DF1" w:rsidRPr="004124BA">
              <w:rPr>
                <w:rFonts w:ascii="Times New Roman" w:hAnsi="Times New Roman" w:cs="Times New Roman"/>
                <w:noProof/>
                <w:webHidden/>
                <w:sz w:val="24"/>
                <w:szCs w:val="24"/>
              </w:rPr>
              <w:fldChar w:fldCharType="separate"/>
            </w:r>
            <w:r w:rsidR="00050DF1" w:rsidRPr="004124BA">
              <w:rPr>
                <w:rFonts w:ascii="Times New Roman" w:hAnsi="Times New Roman" w:cs="Times New Roman"/>
                <w:noProof/>
                <w:webHidden/>
                <w:sz w:val="24"/>
                <w:szCs w:val="24"/>
              </w:rPr>
              <w:t>12</w:t>
            </w:r>
            <w:r w:rsidR="00050DF1" w:rsidRPr="004124BA">
              <w:rPr>
                <w:rFonts w:ascii="Times New Roman" w:hAnsi="Times New Roman" w:cs="Times New Roman"/>
                <w:noProof/>
                <w:webHidden/>
                <w:sz w:val="24"/>
                <w:szCs w:val="24"/>
              </w:rPr>
              <w:fldChar w:fldCharType="end"/>
            </w:r>
          </w:hyperlink>
        </w:p>
        <w:p w14:paraId="0E267BED" w14:textId="77777777" w:rsidR="00050DF1" w:rsidRPr="004124BA" w:rsidRDefault="009E6583" w:rsidP="00050DF1">
          <w:pPr>
            <w:pStyle w:val="TOC2"/>
            <w:tabs>
              <w:tab w:val="right" w:leader="dot" w:pos="9350"/>
            </w:tabs>
            <w:spacing w:line="360" w:lineRule="auto"/>
            <w:jc w:val="both"/>
            <w:rPr>
              <w:rFonts w:ascii="Times New Roman" w:hAnsi="Times New Roman" w:cs="Times New Roman"/>
              <w:noProof/>
              <w:sz w:val="24"/>
              <w:szCs w:val="24"/>
            </w:rPr>
          </w:pPr>
          <w:hyperlink w:anchor="_Toc486707188" w:history="1">
            <w:r w:rsidR="00050DF1" w:rsidRPr="004124BA">
              <w:rPr>
                <w:rStyle w:val="Hyperlink"/>
                <w:rFonts w:ascii="Times New Roman" w:hAnsi="Times New Roman" w:cs="Times New Roman"/>
                <w:noProof/>
                <w:sz w:val="24"/>
                <w:szCs w:val="24"/>
              </w:rPr>
              <w:t>SOFTWARE</w:t>
            </w:r>
            <w:r w:rsidR="00050DF1" w:rsidRPr="004124BA">
              <w:rPr>
                <w:rFonts w:ascii="Times New Roman" w:hAnsi="Times New Roman" w:cs="Times New Roman"/>
                <w:noProof/>
                <w:webHidden/>
                <w:sz w:val="24"/>
                <w:szCs w:val="24"/>
              </w:rPr>
              <w:tab/>
            </w:r>
            <w:r w:rsidR="00050DF1" w:rsidRPr="004124BA">
              <w:rPr>
                <w:rFonts w:ascii="Times New Roman" w:hAnsi="Times New Roman" w:cs="Times New Roman"/>
                <w:noProof/>
                <w:webHidden/>
                <w:sz w:val="24"/>
                <w:szCs w:val="24"/>
              </w:rPr>
              <w:fldChar w:fldCharType="begin"/>
            </w:r>
            <w:r w:rsidR="00050DF1" w:rsidRPr="004124BA">
              <w:rPr>
                <w:rFonts w:ascii="Times New Roman" w:hAnsi="Times New Roman" w:cs="Times New Roman"/>
                <w:noProof/>
                <w:webHidden/>
                <w:sz w:val="24"/>
                <w:szCs w:val="24"/>
              </w:rPr>
              <w:instrText xml:space="preserve"> PAGEREF _Toc486707188 \h </w:instrText>
            </w:r>
            <w:r w:rsidR="00050DF1" w:rsidRPr="004124BA">
              <w:rPr>
                <w:rFonts w:ascii="Times New Roman" w:hAnsi="Times New Roman" w:cs="Times New Roman"/>
                <w:noProof/>
                <w:webHidden/>
                <w:sz w:val="24"/>
                <w:szCs w:val="24"/>
              </w:rPr>
            </w:r>
            <w:r w:rsidR="00050DF1" w:rsidRPr="004124BA">
              <w:rPr>
                <w:rFonts w:ascii="Times New Roman" w:hAnsi="Times New Roman" w:cs="Times New Roman"/>
                <w:noProof/>
                <w:webHidden/>
                <w:sz w:val="24"/>
                <w:szCs w:val="24"/>
              </w:rPr>
              <w:fldChar w:fldCharType="separate"/>
            </w:r>
            <w:r w:rsidR="00050DF1" w:rsidRPr="004124BA">
              <w:rPr>
                <w:rFonts w:ascii="Times New Roman" w:hAnsi="Times New Roman" w:cs="Times New Roman"/>
                <w:noProof/>
                <w:webHidden/>
                <w:sz w:val="24"/>
                <w:szCs w:val="24"/>
              </w:rPr>
              <w:t>12</w:t>
            </w:r>
            <w:r w:rsidR="00050DF1" w:rsidRPr="004124BA">
              <w:rPr>
                <w:rFonts w:ascii="Times New Roman" w:hAnsi="Times New Roman" w:cs="Times New Roman"/>
                <w:noProof/>
                <w:webHidden/>
                <w:sz w:val="24"/>
                <w:szCs w:val="24"/>
              </w:rPr>
              <w:fldChar w:fldCharType="end"/>
            </w:r>
          </w:hyperlink>
        </w:p>
        <w:p w14:paraId="756CE406" w14:textId="77777777" w:rsidR="00050DF1" w:rsidRPr="004124BA" w:rsidRDefault="009E6583" w:rsidP="00050DF1">
          <w:pPr>
            <w:pStyle w:val="TOC1"/>
            <w:tabs>
              <w:tab w:val="right" w:leader="dot" w:pos="9350"/>
            </w:tabs>
            <w:spacing w:line="360" w:lineRule="auto"/>
            <w:jc w:val="both"/>
            <w:rPr>
              <w:rFonts w:ascii="Times New Roman" w:hAnsi="Times New Roman" w:cs="Times New Roman"/>
              <w:noProof/>
              <w:sz w:val="24"/>
              <w:szCs w:val="24"/>
            </w:rPr>
          </w:pPr>
          <w:hyperlink w:anchor="_Toc486707189" w:history="1">
            <w:r w:rsidR="00050DF1" w:rsidRPr="004124BA">
              <w:rPr>
                <w:rStyle w:val="Hyperlink"/>
                <w:rFonts w:ascii="Times New Roman" w:hAnsi="Times New Roman" w:cs="Times New Roman"/>
                <w:noProof/>
                <w:sz w:val="24"/>
                <w:szCs w:val="24"/>
              </w:rPr>
              <w:t>Expected output and outcome</w:t>
            </w:r>
            <w:r w:rsidR="00050DF1" w:rsidRPr="004124BA">
              <w:rPr>
                <w:rFonts w:ascii="Times New Roman" w:hAnsi="Times New Roman" w:cs="Times New Roman"/>
                <w:noProof/>
                <w:webHidden/>
                <w:sz w:val="24"/>
                <w:szCs w:val="24"/>
              </w:rPr>
              <w:tab/>
            </w:r>
            <w:r w:rsidR="00050DF1" w:rsidRPr="004124BA">
              <w:rPr>
                <w:rFonts w:ascii="Times New Roman" w:hAnsi="Times New Roman" w:cs="Times New Roman"/>
                <w:noProof/>
                <w:webHidden/>
                <w:sz w:val="24"/>
                <w:szCs w:val="24"/>
              </w:rPr>
              <w:fldChar w:fldCharType="begin"/>
            </w:r>
            <w:r w:rsidR="00050DF1" w:rsidRPr="004124BA">
              <w:rPr>
                <w:rFonts w:ascii="Times New Roman" w:hAnsi="Times New Roman" w:cs="Times New Roman"/>
                <w:noProof/>
                <w:webHidden/>
                <w:sz w:val="24"/>
                <w:szCs w:val="24"/>
              </w:rPr>
              <w:instrText xml:space="preserve"> PAGEREF _Toc486707189 \h </w:instrText>
            </w:r>
            <w:r w:rsidR="00050DF1" w:rsidRPr="004124BA">
              <w:rPr>
                <w:rFonts w:ascii="Times New Roman" w:hAnsi="Times New Roman" w:cs="Times New Roman"/>
                <w:noProof/>
                <w:webHidden/>
                <w:sz w:val="24"/>
                <w:szCs w:val="24"/>
              </w:rPr>
            </w:r>
            <w:r w:rsidR="00050DF1" w:rsidRPr="004124BA">
              <w:rPr>
                <w:rFonts w:ascii="Times New Roman" w:hAnsi="Times New Roman" w:cs="Times New Roman"/>
                <w:noProof/>
                <w:webHidden/>
                <w:sz w:val="24"/>
                <w:szCs w:val="24"/>
              </w:rPr>
              <w:fldChar w:fldCharType="separate"/>
            </w:r>
            <w:r w:rsidR="00050DF1" w:rsidRPr="004124BA">
              <w:rPr>
                <w:rFonts w:ascii="Times New Roman" w:hAnsi="Times New Roman" w:cs="Times New Roman"/>
                <w:noProof/>
                <w:webHidden/>
                <w:sz w:val="24"/>
                <w:szCs w:val="24"/>
              </w:rPr>
              <w:t>13</w:t>
            </w:r>
            <w:r w:rsidR="00050DF1" w:rsidRPr="004124BA">
              <w:rPr>
                <w:rFonts w:ascii="Times New Roman" w:hAnsi="Times New Roman" w:cs="Times New Roman"/>
                <w:noProof/>
                <w:webHidden/>
                <w:sz w:val="24"/>
                <w:szCs w:val="24"/>
              </w:rPr>
              <w:fldChar w:fldCharType="end"/>
            </w:r>
          </w:hyperlink>
        </w:p>
        <w:p w14:paraId="2FE30D03" w14:textId="77777777" w:rsidR="00050DF1" w:rsidRPr="004124BA" w:rsidRDefault="009E6583" w:rsidP="00050DF1">
          <w:pPr>
            <w:pStyle w:val="TOC1"/>
            <w:tabs>
              <w:tab w:val="right" w:leader="dot" w:pos="9350"/>
            </w:tabs>
            <w:spacing w:line="360" w:lineRule="auto"/>
            <w:jc w:val="both"/>
            <w:rPr>
              <w:rFonts w:ascii="Times New Roman" w:hAnsi="Times New Roman" w:cs="Times New Roman"/>
              <w:noProof/>
              <w:sz w:val="24"/>
              <w:szCs w:val="24"/>
            </w:rPr>
          </w:pPr>
          <w:hyperlink w:anchor="_Toc486707191" w:history="1">
            <w:r w:rsidR="00050DF1" w:rsidRPr="004124BA">
              <w:rPr>
                <w:rStyle w:val="Hyperlink"/>
                <w:rFonts w:ascii="Times New Roman" w:hAnsi="Times New Roman" w:cs="Times New Roman"/>
                <w:noProof/>
                <w:sz w:val="24"/>
                <w:szCs w:val="24"/>
              </w:rPr>
              <w:t>Limitations</w:t>
            </w:r>
            <w:r w:rsidR="00050DF1" w:rsidRPr="004124BA">
              <w:rPr>
                <w:rFonts w:ascii="Times New Roman" w:hAnsi="Times New Roman" w:cs="Times New Roman"/>
                <w:noProof/>
                <w:webHidden/>
                <w:sz w:val="24"/>
                <w:szCs w:val="24"/>
              </w:rPr>
              <w:tab/>
            </w:r>
            <w:r w:rsidR="00050DF1" w:rsidRPr="004124BA">
              <w:rPr>
                <w:rFonts w:ascii="Times New Roman" w:hAnsi="Times New Roman" w:cs="Times New Roman"/>
                <w:noProof/>
                <w:webHidden/>
                <w:sz w:val="24"/>
                <w:szCs w:val="24"/>
              </w:rPr>
              <w:fldChar w:fldCharType="begin"/>
            </w:r>
            <w:r w:rsidR="00050DF1" w:rsidRPr="004124BA">
              <w:rPr>
                <w:rFonts w:ascii="Times New Roman" w:hAnsi="Times New Roman" w:cs="Times New Roman"/>
                <w:noProof/>
                <w:webHidden/>
                <w:sz w:val="24"/>
                <w:szCs w:val="24"/>
              </w:rPr>
              <w:instrText xml:space="preserve"> PAGEREF _Toc486707191 \h </w:instrText>
            </w:r>
            <w:r w:rsidR="00050DF1" w:rsidRPr="004124BA">
              <w:rPr>
                <w:rFonts w:ascii="Times New Roman" w:hAnsi="Times New Roman" w:cs="Times New Roman"/>
                <w:noProof/>
                <w:webHidden/>
                <w:sz w:val="24"/>
                <w:szCs w:val="24"/>
              </w:rPr>
            </w:r>
            <w:r w:rsidR="00050DF1" w:rsidRPr="004124BA">
              <w:rPr>
                <w:rFonts w:ascii="Times New Roman" w:hAnsi="Times New Roman" w:cs="Times New Roman"/>
                <w:noProof/>
                <w:webHidden/>
                <w:sz w:val="24"/>
                <w:szCs w:val="24"/>
              </w:rPr>
              <w:fldChar w:fldCharType="separate"/>
            </w:r>
            <w:r w:rsidR="00050DF1" w:rsidRPr="004124BA">
              <w:rPr>
                <w:rFonts w:ascii="Times New Roman" w:hAnsi="Times New Roman" w:cs="Times New Roman"/>
                <w:noProof/>
                <w:webHidden/>
                <w:sz w:val="24"/>
                <w:szCs w:val="24"/>
              </w:rPr>
              <w:t>15</w:t>
            </w:r>
            <w:r w:rsidR="00050DF1" w:rsidRPr="004124BA">
              <w:rPr>
                <w:rFonts w:ascii="Times New Roman" w:hAnsi="Times New Roman" w:cs="Times New Roman"/>
                <w:noProof/>
                <w:webHidden/>
                <w:sz w:val="24"/>
                <w:szCs w:val="24"/>
              </w:rPr>
              <w:fldChar w:fldCharType="end"/>
            </w:r>
          </w:hyperlink>
        </w:p>
        <w:p w14:paraId="3476EDA7" w14:textId="77777777" w:rsidR="00050DF1" w:rsidRPr="004124BA" w:rsidRDefault="009E6583" w:rsidP="00050DF1">
          <w:pPr>
            <w:pStyle w:val="TOC1"/>
            <w:tabs>
              <w:tab w:val="right" w:leader="dot" w:pos="9350"/>
            </w:tabs>
            <w:spacing w:line="360" w:lineRule="auto"/>
            <w:jc w:val="both"/>
            <w:rPr>
              <w:rFonts w:ascii="Times New Roman" w:hAnsi="Times New Roman" w:cs="Times New Roman"/>
              <w:noProof/>
              <w:sz w:val="24"/>
              <w:szCs w:val="24"/>
            </w:rPr>
          </w:pPr>
          <w:hyperlink w:anchor="_Toc486707192" w:history="1">
            <w:r w:rsidR="00050DF1" w:rsidRPr="004124BA">
              <w:rPr>
                <w:rStyle w:val="Hyperlink"/>
                <w:rFonts w:ascii="Times New Roman" w:hAnsi="Times New Roman" w:cs="Times New Roman"/>
                <w:noProof/>
                <w:sz w:val="24"/>
                <w:szCs w:val="24"/>
              </w:rPr>
              <w:t>References</w:t>
            </w:r>
            <w:r w:rsidR="00050DF1" w:rsidRPr="004124BA">
              <w:rPr>
                <w:rFonts w:ascii="Times New Roman" w:hAnsi="Times New Roman" w:cs="Times New Roman"/>
                <w:noProof/>
                <w:webHidden/>
                <w:sz w:val="24"/>
                <w:szCs w:val="24"/>
              </w:rPr>
              <w:tab/>
            </w:r>
            <w:r w:rsidR="00050DF1" w:rsidRPr="004124BA">
              <w:rPr>
                <w:rFonts w:ascii="Times New Roman" w:hAnsi="Times New Roman" w:cs="Times New Roman"/>
                <w:noProof/>
                <w:webHidden/>
                <w:sz w:val="24"/>
                <w:szCs w:val="24"/>
              </w:rPr>
              <w:fldChar w:fldCharType="begin"/>
            </w:r>
            <w:r w:rsidR="00050DF1" w:rsidRPr="004124BA">
              <w:rPr>
                <w:rFonts w:ascii="Times New Roman" w:hAnsi="Times New Roman" w:cs="Times New Roman"/>
                <w:noProof/>
                <w:webHidden/>
                <w:sz w:val="24"/>
                <w:szCs w:val="24"/>
              </w:rPr>
              <w:instrText xml:space="preserve"> PAGEREF _Toc486707192 \h </w:instrText>
            </w:r>
            <w:r w:rsidR="00050DF1" w:rsidRPr="004124BA">
              <w:rPr>
                <w:rFonts w:ascii="Times New Roman" w:hAnsi="Times New Roman" w:cs="Times New Roman"/>
                <w:noProof/>
                <w:webHidden/>
                <w:sz w:val="24"/>
                <w:szCs w:val="24"/>
              </w:rPr>
            </w:r>
            <w:r w:rsidR="00050DF1" w:rsidRPr="004124BA">
              <w:rPr>
                <w:rFonts w:ascii="Times New Roman" w:hAnsi="Times New Roman" w:cs="Times New Roman"/>
                <w:noProof/>
                <w:webHidden/>
                <w:sz w:val="24"/>
                <w:szCs w:val="24"/>
              </w:rPr>
              <w:fldChar w:fldCharType="separate"/>
            </w:r>
            <w:r w:rsidR="00050DF1" w:rsidRPr="004124BA">
              <w:rPr>
                <w:rFonts w:ascii="Times New Roman" w:hAnsi="Times New Roman" w:cs="Times New Roman"/>
                <w:noProof/>
                <w:webHidden/>
                <w:sz w:val="24"/>
                <w:szCs w:val="24"/>
              </w:rPr>
              <w:t>16</w:t>
            </w:r>
            <w:r w:rsidR="00050DF1" w:rsidRPr="004124BA">
              <w:rPr>
                <w:rFonts w:ascii="Times New Roman" w:hAnsi="Times New Roman" w:cs="Times New Roman"/>
                <w:noProof/>
                <w:webHidden/>
                <w:sz w:val="24"/>
                <w:szCs w:val="24"/>
              </w:rPr>
              <w:fldChar w:fldCharType="end"/>
            </w:r>
          </w:hyperlink>
        </w:p>
        <w:p w14:paraId="0C95DD20" w14:textId="753D959E" w:rsidR="003F22D6" w:rsidRDefault="00050DF1" w:rsidP="00050DF1">
          <w:pPr>
            <w:rPr>
              <w:b/>
              <w:bCs/>
              <w:noProof/>
            </w:rPr>
          </w:pPr>
          <w:r w:rsidRPr="004124BA">
            <w:rPr>
              <w:rFonts w:ascii="Times New Roman" w:hAnsi="Times New Roman" w:cs="Times New Roman"/>
              <w:b/>
              <w:bCs/>
              <w:noProof/>
              <w:sz w:val="24"/>
              <w:szCs w:val="24"/>
            </w:rPr>
            <w:fldChar w:fldCharType="end"/>
          </w:r>
        </w:p>
      </w:sdtContent>
    </w:sdt>
    <w:p w14:paraId="3FCF4AAC" w14:textId="4D092131" w:rsidR="00050DF1" w:rsidRPr="00050DF1" w:rsidRDefault="00050DF1" w:rsidP="00050DF1"/>
    <w:p w14:paraId="724B2A4B" w14:textId="48A262C0" w:rsidR="00050DF1" w:rsidRPr="00050DF1" w:rsidRDefault="00050DF1" w:rsidP="00050DF1"/>
    <w:p w14:paraId="18B341FC" w14:textId="2FF7190B" w:rsidR="00050DF1" w:rsidRPr="00050DF1" w:rsidRDefault="00050DF1" w:rsidP="00050DF1"/>
    <w:p w14:paraId="35889330" w14:textId="53836A42" w:rsidR="00050DF1" w:rsidRPr="00050DF1" w:rsidRDefault="00050DF1" w:rsidP="00050DF1"/>
    <w:p w14:paraId="73904D4D" w14:textId="01F26F53" w:rsidR="00050DF1" w:rsidRPr="00050DF1" w:rsidRDefault="00050DF1" w:rsidP="00050DF1"/>
    <w:p w14:paraId="4CA56971" w14:textId="50442A99" w:rsidR="00050DF1" w:rsidRDefault="00050DF1" w:rsidP="00050DF1"/>
    <w:p w14:paraId="62230B71" w14:textId="74470584" w:rsidR="00A65B12" w:rsidRDefault="00A65B12" w:rsidP="00050DF1"/>
    <w:p w14:paraId="63AB9BC7" w14:textId="77777777" w:rsidR="00391B65" w:rsidRDefault="00391B65" w:rsidP="00050DF1"/>
    <w:p w14:paraId="064CD9B9" w14:textId="77777777" w:rsidR="00A65B12" w:rsidRPr="00050DF1" w:rsidRDefault="00A65B12" w:rsidP="00050DF1"/>
    <w:p w14:paraId="76679EFB" w14:textId="004B0C1F" w:rsidR="00050DF1" w:rsidRDefault="00050DF1" w:rsidP="00050DF1">
      <w:pPr>
        <w:rPr>
          <w:b/>
          <w:bCs/>
          <w:noProof/>
        </w:rPr>
      </w:pPr>
    </w:p>
    <w:p w14:paraId="5A1C9F9B" w14:textId="598CFDB0" w:rsidR="00050DF1" w:rsidRDefault="00050DF1" w:rsidP="00050DF1">
      <w:pPr>
        <w:pStyle w:val="NoSpacing"/>
      </w:pPr>
      <w:r w:rsidRPr="00050DF1">
        <w:lastRenderedPageBreak/>
        <w:t>Introduction</w:t>
      </w:r>
    </w:p>
    <w:p w14:paraId="7F299573" w14:textId="5F3BD5B9" w:rsidR="00440285" w:rsidRPr="000B2CC5" w:rsidRDefault="00440285" w:rsidP="000B2CC5">
      <w:pPr>
        <w:pStyle w:val="Heading2"/>
      </w:pPr>
      <w:r w:rsidRPr="000B2CC5">
        <w:t xml:space="preserve">The project proposal is base on a brief description of the purpose of watering plants using a smart system and the implementation steps </w:t>
      </w:r>
      <w:r w:rsidR="0094109E" w:rsidRPr="000B2CC5">
        <w:t xml:space="preserve">for </w:t>
      </w:r>
      <w:r w:rsidR="00F05D67" w:rsidRPr="000B2CC5">
        <w:t xml:space="preserve">the </w:t>
      </w:r>
      <w:r w:rsidR="0094109E" w:rsidRPr="000B2CC5">
        <w:t>proposed system.</w:t>
      </w:r>
    </w:p>
    <w:p w14:paraId="2E19BBEF" w14:textId="3EAA540D" w:rsidR="00323938" w:rsidRDefault="00A65B12" w:rsidP="00391B65">
      <w:pPr>
        <w:pStyle w:val="Heading2"/>
      </w:pPr>
      <w:r w:rsidRPr="00A65B12">
        <w:t>In this busy world</w:t>
      </w:r>
      <w:r w:rsidR="00F05D67">
        <w:t>,</w:t>
      </w:r>
      <w:r w:rsidRPr="00A65B12">
        <w:t xml:space="preserve"> everyone is busy and working endlessly. They also have employees who do different jobs. This includes the farming community</w:t>
      </w:r>
      <w:r w:rsidR="0094109E">
        <w:t xml:space="preserve"> as well</w:t>
      </w:r>
      <w:r w:rsidRPr="00A65B12">
        <w:t xml:space="preserve">. Due to this their </w:t>
      </w:r>
      <w:r w:rsidR="00F05D67">
        <w:t>productivity</w:t>
      </w:r>
      <w:r w:rsidRPr="00A65B12">
        <w:t xml:space="preserve"> </w:t>
      </w:r>
      <w:r w:rsidR="0094109E">
        <w:t>has faced a risk</w:t>
      </w:r>
      <w:r w:rsidRPr="00A65B12">
        <w:t>.</w:t>
      </w:r>
    </w:p>
    <w:p w14:paraId="42C34D56" w14:textId="5C38743B" w:rsidR="00323938" w:rsidRDefault="00F63328" w:rsidP="00391B65">
      <w:pPr>
        <w:pStyle w:val="Heading2"/>
      </w:pPr>
      <w:r>
        <w:t>Smart water control systems are</w:t>
      </w:r>
      <w:r w:rsidR="00F05D67">
        <w:t xml:space="preserve"> automated programs</w:t>
      </w:r>
      <w:r>
        <w:t xml:space="preserve"> that control the water needed by </w:t>
      </w:r>
      <w:r w:rsidR="00F05D67">
        <w:t>plants</w:t>
      </w:r>
      <w:r>
        <w:t>.</w:t>
      </w:r>
      <w:r w:rsidR="00323938">
        <w:t xml:space="preserve"> </w:t>
      </w:r>
      <w:r>
        <w:t xml:space="preserve">The </w:t>
      </w:r>
      <w:r w:rsidR="00F05D67">
        <w:t>app</w:t>
      </w:r>
      <w:r>
        <w:t xml:space="preserve"> on</w:t>
      </w:r>
      <w:r w:rsidR="00F05D67">
        <w:t xml:space="preserve"> the</w:t>
      </w:r>
      <w:r>
        <w:t xml:space="preserve"> mobile phone connects to the electronic device</w:t>
      </w:r>
      <w:r w:rsidR="00F05D67">
        <w:t>s</w:t>
      </w:r>
      <w:r>
        <w:t xml:space="preserve"> </w:t>
      </w:r>
      <w:r w:rsidR="00F05D67">
        <w:t xml:space="preserve">over the internet </w:t>
      </w:r>
      <w:r>
        <w:t xml:space="preserve">and shows whether </w:t>
      </w:r>
      <w:r w:rsidR="00F05D67">
        <w:t>plats’</w:t>
      </w:r>
      <w:r>
        <w:t xml:space="preserve"> required amount of water is sufficient and even after obtaining the required volume of water.</w:t>
      </w:r>
      <w:r w:rsidR="00F05D67">
        <w:t xml:space="preserve"> This process includes many electronic devices and sensors to read values for plats and provide processed data to end-users to monitor every plan in their farmhouse. This includes a manual process as well as an automated process. </w:t>
      </w:r>
    </w:p>
    <w:p w14:paraId="30767431" w14:textId="60C488B0" w:rsidR="00F63328" w:rsidRDefault="00323938" w:rsidP="00391B65">
      <w:pPr>
        <w:pStyle w:val="Heading2"/>
      </w:pPr>
      <w:r w:rsidRPr="00323938">
        <w:t xml:space="preserve">When we issue that command via a tablet or smartphone, the smart water control system reacts and the response can be monitored via the smartphone from anywhere. This allows them to be an active partner in managing the busy lives </w:t>
      </w:r>
      <w:r w:rsidR="00F05D67">
        <w:t>and save time as well</w:t>
      </w:r>
      <w:r w:rsidRPr="00323938">
        <w:t>. This is very important for farmers as it performs several desired functions.</w:t>
      </w:r>
    </w:p>
    <w:p w14:paraId="54B481C0" w14:textId="658E962D" w:rsidR="00EE41F5" w:rsidRDefault="00EE41F5" w:rsidP="00391B65">
      <w:pPr>
        <w:pStyle w:val="Heading2"/>
      </w:pPr>
      <w:r w:rsidRPr="00EE41F5">
        <w:t xml:space="preserve">As a Software Engineering student at the PIBT Campus, I </w:t>
      </w:r>
      <w:r w:rsidR="00F05D67">
        <w:t>take this as my</w:t>
      </w:r>
      <w:r w:rsidRPr="00EE41F5">
        <w:t xml:space="preserve"> HND Software Engineer </w:t>
      </w:r>
      <w:r w:rsidR="00F05D67">
        <w:t xml:space="preserve">final project </w:t>
      </w:r>
      <w:r w:rsidRPr="00EE41F5">
        <w:t xml:space="preserve">and will do what we can to control and facilitate plantation water management for farmers. This is very important for farmers who lead a very busy life and can see the condition of the </w:t>
      </w:r>
      <w:r w:rsidR="00F05D67">
        <w:t>soil and condition</w:t>
      </w:r>
      <w:r w:rsidRPr="00EE41F5">
        <w:t xml:space="preserve"> from a distance.</w:t>
      </w:r>
    </w:p>
    <w:p w14:paraId="2323AFC3" w14:textId="1A529E54" w:rsidR="00EE41F5" w:rsidRPr="00EE41F5" w:rsidRDefault="00EE41F5" w:rsidP="00391B65">
      <w:pPr>
        <w:pStyle w:val="Heading2"/>
      </w:pPr>
      <w:r w:rsidRPr="00EE41F5">
        <w:t xml:space="preserve">The proposal also includes a proper </w:t>
      </w:r>
      <w:r w:rsidR="0087416B">
        <w:t>solution</w:t>
      </w:r>
      <w:r w:rsidRPr="00EE41F5">
        <w:t xml:space="preserve"> for</w:t>
      </w:r>
      <w:r w:rsidR="0087416B">
        <w:t xml:space="preserve"> the</w:t>
      </w:r>
      <w:r w:rsidRPr="00EE41F5">
        <w:t xml:space="preserve"> </w:t>
      </w:r>
      <w:r w:rsidR="0087416B">
        <w:t>problem</w:t>
      </w:r>
      <w:r w:rsidRPr="00EE41F5">
        <w:t xml:space="preserve"> by providing a project description, feasibility report, current demand and a description of the proposed system outputs.</w:t>
      </w:r>
    </w:p>
    <w:p w14:paraId="0E41CC2B" w14:textId="0D423FE7" w:rsidR="00327498" w:rsidRDefault="00327498" w:rsidP="00327498"/>
    <w:p w14:paraId="45FE57C6" w14:textId="497A232B" w:rsidR="00050DF1" w:rsidRDefault="00050DF1" w:rsidP="00050DF1"/>
    <w:p w14:paraId="6DA3F319" w14:textId="45B1F50D" w:rsidR="00050DF1" w:rsidRDefault="00050DF1" w:rsidP="00050DF1"/>
    <w:p w14:paraId="5971BE47" w14:textId="7B9DA0A0" w:rsidR="00050DF1" w:rsidRDefault="00050DF1" w:rsidP="00050DF1"/>
    <w:p w14:paraId="31E689F3" w14:textId="77777777" w:rsidR="00391B65" w:rsidRDefault="00391B65" w:rsidP="00050DF1"/>
    <w:p w14:paraId="570CB8CA" w14:textId="3DD83590" w:rsidR="00F60667" w:rsidRDefault="00F60667" w:rsidP="00F60667">
      <w:pPr>
        <w:pStyle w:val="NoSpacing"/>
      </w:pPr>
      <w:bookmarkStart w:id="0" w:name="_Toc486707181"/>
      <w:r>
        <w:lastRenderedPageBreak/>
        <w:t>The c</w:t>
      </w:r>
      <w:r w:rsidR="00EE41F5" w:rsidRPr="00142095">
        <w:t>urrent situation leading to problem identification</w:t>
      </w:r>
      <w:bookmarkEnd w:id="0"/>
    </w:p>
    <w:p w14:paraId="0AD93EFB" w14:textId="77C18B5F" w:rsidR="00050DF1" w:rsidRDefault="0064330C" w:rsidP="00F60667">
      <w:pPr>
        <w:pStyle w:val="Heading2"/>
      </w:pPr>
      <w:r w:rsidRPr="0064330C">
        <w:t>People in this 21</w:t>
      </w:r>
      <w:r w:rsidRPr="0064330C">
        <w:rPr>
          <w:vertAlign w:val="superscript"/>
        </w:rPr>
        <w:t>st</w:t>
      </w:r>
      <w:r w:rsidRPr="0064330C">
        <w:t xml:space="preserve"> century are living in a technological age. They need technical assistance to make their daily lives easier. Due to the current busy schedule, there are times when farmers do not have time to go to their fields. The idea came to me to introduce such a methodology to prevent that situation.</w:t>
      </w:r>
    </w:p>
    <w:p w14:paraId="03FB93B0" w14:textId="6FAD9ACB" w:rsidR="00050DF1" w:rsidRDefault="00363B6D" w:rsidP="00391B65">
      <w:pPr>
        <w:pStyle w:val="Heading2"/>
      </w:pPr>
      <w:r w:rsidRPr="00363B6D">
        <w:t>I interviewed several farmers in the society and identified the following.</w:t>
      </w:r>
    </w:p>
    <w:p w14:paraId="390F33C7" w14:textId="2AAD271D" w:rsidR="00620C44" w:rsidRDefault="00F05D67" w:rsidP="00391B65">
      <w:pPr>
        <w:pStyle w:val="Heading2"/>
        <w:numPr>
          <w:ilvl w:val="0"/>
          <w:numId w:val="12"/>
        </w:numPr>
      </w:pPr>
      <w:r>
        <w:t>Farmers have responsibilities</w:t>
      </w:r>
      <w:r w:rsidR="00620C44" w:rsidRPr="00620C44">
        <w:t xml:space="preserve"> in addition to maintaining </w:t>
      </w:r>
      <w:r>
        <w:t>the</w:t>
      </w:r>
      <w:r w:rsidR="00620C44" w:rsidRPr="00620C44">
        <w:t xml:space="preserve"> farm, so they may not be able to focus</w:t>
      </w:r>
      <w:r>
        <w:t xml:space="preserve"> on every task at a time</w:t>
      </w:r>
      <w:r w:rsidR="00620C44" w:rsidRPr="00620C44">
        <w:t xml:space="preserve">. </w:t>
      </w:r>
      <w:r>
        <w:t>He may have not time to check plants one by one and t</w:t>
      </w:r>
      <w:r w:rsidR="00620C44" w:rsidRPr="00620C44">
        <w:t xml:space="preserve">hen the </w:t>
      </w:r>
      <w:r>
        <w:t>farmer</w:t>
      </w:r>
      <w:r w:rsidR="00620C44" w:rsidRPr="00620C44">
        <w:t xml:space="preserve"> will not be able to look after that day as it should.</w:t>
      </w:r>
    </w:p>
    <w:p w14:paraId="0188F417" w14:textId="41DDA4D0" w:rsidR="00243AC7" w:rsidRPr="00243AC7" w:rsidRDefault="00620C44" w:rsidP="00391B65">
      <w:pPr>
        <w:pStyle w:val="Heading2"/>
        <w:numPr>
          <w:ilvl w:val="0"/>
          <w:numId w:val="12"/>
        </w:numPr>
      </w:pPr>
      <w:r w:rsidRPr="00620C44">
        <w:t xml:space="preserve">Due to this busy schedule, farmers </w:t>
      </w:r>
      <w:r w:rsidR="00F05D67">
        <w:t>may miss taking care of every plant</w:t>
      </w:r>
      <w:r w:rsidRPr="00620C44">
        <w:t xml:space="preserve">. </w:t>
      </w:r>
      <w:proofErr w:type="gramStart"/>
      <w:r w:rsidR="00F05D67">
        <w:t>So</w:t>
      </w:r>
      <w:proofErr w:type="gramEnd"/>
      <w:r w:rsidR="00F05D67">
        <w:t xml:space="preserve"> i</w:t>
      </w:r>
      <w:r w:rsidRPr="00620C44">
        <w:t>f the water supply, which is the main factor required fo</w:t>
      </w:r>
      <w:r w:rsidR="00F05D67">
        <w:t>r plats</w:t>
      </w:r>
      <w:r w:rsidRPr="00620C44">
        <w:t>, is not maintained properly, it can cause damage to the farm and cause losses to the farmer.</w:t>
      </w:r>
      <w:r w:rsidR="00243AC7" w:rsidRPr="00243AC7">
        <w:t xml:space="preserve"> On some days the farmer provides water for cultivation but when he has enough </w:t>
      </w:r>
      <w:proofErr w:type="gramStart"/>
      <w:r w:rsidR="00243AC7" w:rsidRPr="00243AC7">
        <w:t>water</w:t>
      </w:r>
      <w:proofErr w:type="gramEnd"/>
      <w:r w:rsidR="00243AC7" w:rsidRPr="00243AC7">
        <w:t xml:space="preserve"> he forgets to stop getting water is another reason.</w:t>
      </w:r>
    </w:p>
    <w:p w14:paraId="2BB90DD3" w14:textId="088C6459" w:rsidR="0009178A" w:rsidRPr="0009178A" w:rsidRDefault="00674240" w:rsidP="00391B65">
      <w:pPr>
        <w:pStyle w:val="Heading2"/>
        <w:numPr>
          <w:ilvl w:val="0"/>
          <w:numId w:val="12"/>
        </w:numPr>
      </w:pPr>
      <w:r w:rsidRPr="00674240">
        <w:t>Taking all these factors into consideration, the farmer may forget to provide fertilizers and pesticides required for cultivation. That omission also contributes to crop failure and large losses. Also, there are times when the farmer is helpless when no one is at home or the farmer is sick. Then the farmer should check the condition of the crop without going to the paddy field.</w:t>
      </w:r>
    </w:p>
    <w:p w14:paraId="0CCE0382" w14:textId="6F08A6D0" w:rsidR="00620C44" w:rsidRDefault="00490783" w:rsidP="00391B65">
      <w:pPr>
        <w:pStyle w:val="Heading2"/>
      </w:pPr>
      <w:r w:rsidRPr="00490783">
        <w:t>The farmer is concerned about these issues, family issues</w:t>
      </w:r>
      <w:r w:rsidR="00F05D67">
        <w:t>,</w:t>
      </w:r>
      <w:r w:rsidRPr="00490783">
        <w:t xml:space="preserve"> and cost issues. As a result, others in the home may not be able to focus on their work, they may neglect their responsibilities, and they may not care about the farm.</w:t>
      </w:r>
    </w:p>
    <w:p w14:paraId="61142B61" w14:textId="52C21C19" w:rsidR="00DF095D" w:rsidRPr="00DF095D" w:rsidRDefault="00DF095D" w:rsidP="00391B65">
      <w:pPr>
        <w:pStyle w:val="Heading2"/>
      </w:pPr>
      <w:r w:rsidRPr="00DF095D">
        <w:t>But the main reason for activating this smart water management system is for busy farmers to manage water more responsibly and manage their time. My model as a software engineering student is to manage this as the first step in my life who wants to work on time, this project is based on my interest and I intend to control this as the first step in a model farm.</w:t>
      </w:r>
    </w:p>
    <w:p w14:paraId="3069D6C4" w14:textId="6760E249" w:rsidR="00050DF1" w:rsidRDefault="00050DF1" w:rsidP="00050DF1"/>
    <w:p w14:paraId="50839408" w14:textId="4D9FCC14" w:rsidR="00183248" w:rsidRDefault="00F60667" w:rsidP="00DF095D">
      <w:pPr>
        <w:pStyle w:val="NoSpacing"/>
      </w:pPr>
      <w:r>
        <w:lastRenderedPageBreak/>
        <w:t>The p</w:t>
      </w:r>
      <w:r w:rsidR="00DF095D" w:rsidRPr="00DF095D">
        <w:t>roposed technique to solve the current problem</w:t>
      </w:r>
    </w:p>
    <w:p w14:paraId="2C90DEA6" w14:textId="1D329005" w:rsidR="00050DF1" w:rsidRDefault="009B5B2A" w:rsidP="00391B65">
      <w:pPr>
        <w:pStyle w:val="Heading2"/>
      </w:pPr>
      <w:r w:rsidRPr="009B5B2A">
        <w:t xml:space="preserve">I hope to implement an </w:t>
      </w:r>
      <w:r w:rsidR="00F05D67">
        <w:t>Arduino based</w:t>
      </w:r>
      <w:r w:rsidRPr="009B5B2A">
        <w:t xml:space="preserve"> smart water control system to overcome the problem</w:t>
      </w:r>
      <w:r w:rsidR="00F05D67">
        <w:t xml:space="preserve"> that</w:t>
      </w:r>
      <w:r w:rsidRPr="009B5B2A">
        <w:t xml:space="preserve"> I have identified. I </w:t>
      </w:r>
      <w:r w:rsidR="00F05D67">
        <w:t>will create</w:t>
      </w:r>
      <w:r w:rsidRPr="009B5B2A">
        <w:t xml:space="preserve"> a better and more comfortable environment for farmers</w:t>
      </w:r>
      <w:r w:rsidR="00F05D67">
        <w:t xml:space="preserve"> to manage their farms easily</w:t>
      </w:r>
      <w:r w:rsidRPr="009B5B2A">
        <w:t>.</w:t>
      </w:r>
    </w:p>
    <w:p w14:paraId="10E61ED6" w14:textId="0665061E" w:rsidR="00F05D67" w:rsidRDefault="001A1DC7" w:rsidP="00F05D67">
      <w:pPr>
        <w:pStyle w:val="Heading2"/>
      </w:pPr>
      <w:r w:rsidRPr="001A1DC7">
        <w:t xml:space="preserve">The system contains sensors and controls the sensors using the smartphone located in the Wi-Fi location. </w:t>
      </w:r>
      <w:r w:rsidR="00F05D67">
        <w:t>The Arduino program will read the data sent from sensors and will process the temperature, Humidity, soil measure of a plant and then will process the received values from sensors to check whether it’s required to water plants. There are two different way</w:t>
      </w:r>
      <w:r w:rsidR="00A0250A">
        <w:t>s</w:t>
      </w:r>
      <w:r w:rsidR="00F05D67">
        <w:t xml:space="preserve"> that a farmer can water plants. One way is to water plants manually using the smartphone app or let the system </w:t>
      </w:r>
      <w:r w:rsidR="00A0250A">
        <w:t>handle</w:t>
      </w:r>
      <w:r w:rsidR="00F05D67">
        <w:t xml:space="preserve"> it for </w:t>
      </w:r>
      <w:r w:rsidR="00A0250A">
        <w:t>farmers</w:t>
      </w:r>
      <w:r w:rsidR="00F05D67">
        <w:t xml:space="preserve">. </w:t>
      </w:r>
    </w:p>
    <w:p w14:paraId="2560591B" w14:textId="30FD57FE" w:rsidR="00050DF1" w:rsidRDefault="00F05D67" w:rsidP="00F60667">
      <w:pPr>
        <w:pStyle w:val="Heading2"/>
      </w:pPr>
      <w:proofErr w:type="gramStart"/>
      <w:r>
        <w:t>So</w:t>
      </w:r>
      <w:proofErr w:type="gramEnd"/>
      <w:r>
        <w:t xml:space="preserve"> the second option is that the system will automatically read </w:t>
      </w:r>
      <w:r w:rsidR="00A0250A">
        <w:t xml:space="preserve">plant details using sensors and it will automatically decide whether to water plants based on values received by sensors. If values meet all the predefined criteria, </w:t>
      </w:r>
      <w:proofErr w:type="gramStart"/>
      <w:r w:rsidR="00A0250A">
        <w:t>The</w:t>
      </w:r>
      <w:proofErr w:type="gramEnd"/>
      <w:r w:rsidR="00A0250A">
        <w:t xml:space="preserve"> system will automatically start watering plants. And then the system will read sensors while watering plants to protect plants from overwatering. So that the plants will be protected when the automated process runs on plats. </w:t>
      </w:r>
    </w:p>
    <w:p w14:paraId="0225802C" w14:textId="32EA8516" w:rsidR="009A6B4A" w:rsidRPr="009A6B4A" w:rsidRDefault="009A6B4A" w:rsidP="00D26539">
      <w:pPr>
        <w:pStyle w:val="Heading2"/>
      </w:pPr>
      <w:r>
        <w:t xml:space="preserve">There’s another option which is provided by the system to measure the water levels in tanks. </w:t>
      </w:r>
      <w:proofErr w:type="gramStart"/>
      <w:r>
        <w:t>So</w:t>
      </w:r>
      <w:proofErr w:type="gramEnd"/>
      <w:r>
        <w:t xml:space="preserve"> the farmer can have a better idea about the water stock he has for plants and fill the tanks if requires.</w:t>
      </w:r>
    </w:p>
    <w:p w14:paraId="68904462" w14:textId="019C605C" w:rsidR="00050DF1" w:rsidRDefault="00050DF1" w:rsidP="00050DF1"/>
    <w:p w14:paraId="67296D74" w14:textId="0B8F3B29" w:rsidR="00050DF1" w:rsidRDefault="00050DF1" w:rsidP="00050DF1"/>
    <w:p w14:paraId="10DD3F82" w14:textId="12DA06C4" w:rsidR="00F60667" w:rsidRDefault="00F60667" w:rsidP="00050DF1"/>
    <w:p w14:paraId="51424AF1" w14:textId="7741F329" w:rsidR="00F60667" w:rsidRDefault="00F60667" w:rsidP="00050DF1"/>
    <w:p w14:paraId="381A7683" w14:textId="6A415AED" w:rsidR="00F60667" w:rsidRDefault="00F60667" w:rsidP="00050DF1"/>
    <w:p w14:paraId="684A200B" w14:textId="7EBC400D" w:rsidR="00F60667" w:rsidRDefault="00F60667" w:rsidP="00050DF1"/>
    <w:p w14:paraId="16F22ECF" w14:textId="63FA66E1" w:rsidR="00F60667" w:rsidRDefault="00F60667" w:rsidP="00050DF1"/>
    <w:p w14:paraId="510ACE7C" w14:textId="13606F1B" w:rsidR="00F60667" w:rsidRDefault="00F60667" w:rsidP="00050DF1"/>
    <w:p w14:paraId="759329A9" w14:textId="77777777" w:rsidR="00DE53EF" w:rsidRDefault="00DE53EF" w:rsidP="00050DF1"/>
    <w:p w14:paraId="6EA1DD12" w14:textId="77777777" w:rsidR="00F60667" w:rsidRDefault="00F60667" w:rsidP="00050DF1"/>
    <w:p w14:paraId="4193ABAE" w14:textId="592E17AA" w:rsidR="00050DF1" w:rsidRDefault="00050DF1" w:rsidP="00050DF1"/>
    <w:p w14:paraId="4EE0C710" w14:textId="4C35DCE4" w:rsidR="00183248" w:rsidRDefault="00F367C0" w:rsidP="00F367C0">
      <w:pPr>
        <w:pStyle w:val="NoSpacing"/>
      </w:pPr>
      <w:bookmarkStart w:id="1" w:name="_Toc486707183"/>
      <w:r w:rsidRPr="00190A86">
        <w:t>Feasibility</w:t>
      </w:r>
      <w:bookmarkEnd w:id="1"/>
    </w:p>
    <w:p w14:paraId="090F5983" w14:textId="6CBEAA7A" w:rsidR="00183248" w:rsidRDefault="00183248" w:rsidP="00183248">
      <w:pPr>
        <w:spacing w:line="360" w:lineRule="auto"/>
        <w:jc w:val="both"/>
        <w:rPr>
          <w:rFonts w:ascii="Times New Roman" w:hAnsi="Times New Roman" w:cs="Times New Roman"/>
          <w:b/>
          <w:sz w:val="24"/>
          <w:szCs w:val="24"/>
        </w:rPr>
      </w:pPr>
      <w:r w:rsidRPr="00451442">
        <w:rPr>
          <w:rFonts w:ascii="Times New Roman" w:hAnsi="Times New Roman" w:cs="Times New Roman"/>
          <w:b/>
          <w:sz w:val="24"/>
          <w:szCs w:val="24"/>
        </w:rPr>
        <w:t xml:space="preserve">Executive Summary </w:t>
      </w:r>
    </w:p>
    <w:p w14:paraId="699F001B" w14:textId="2427D197" w:rsidR="00183248" w:rsidRDefault="00493C06" w:rsidP="00391B65">
      <w:pPr>
        <w:pStyle w:val="Heading2"/>
      </w:pPr>
      <w:r w:rsidRPr="00493C06">
        <w:t>The main purpose of making this report is to identify the importance of feasibility studies in implementing a new method. Stages of feasibility studies such as scheduling, technical, economic, operational</w:t>
      </w:r>
      <w:r w:rsidR="00A0250A">
        <w:t>,</w:t>
      </w:r>
      <w:r w:rsidRPr="00493C06">
        <w:t xml:space="preserve"> and legal help to implement a system without any problems and to identify the project</w:t>
      </w:r>
      <w:r w:rsidR="00A0250A">
        <w:t>'s</w:t>
      </w:r>
      <w:r w:rsidRPr="00493C06">
        <w:t xml:space="preserve"> accuracy</w:t>
      </w:r>
      <w:r w:rsidR="00A0250A">
        <w:t>,</w:t>
      </w:r>
      <w:r w:rsidRPr="00493C06">
        <w:t xml:space="preserve"> and to successfully manage the system according to the client's need and idea. feasibility studies, costs</w:t>
      </w:r>
      <w:r w:rsidR="00A0250A">
        <w:t>,</w:t>
      </w:r>
      <w:r w:rsidRPr="00493C06">
        <w:t xml:space="preserve"> and benefits are more accurately assessed to find a way to invest and recoup.</w:t>
      </w:r>
    </w:p>
    <w:p w14:paraId="67F39287" w14:textId="77777777" w:rsidR="00493C06" w:rsidRPr="00726B7C" w:rsidRDefault="00493C06" w:rsidP="00493C06">
      <w:pPr>
        <w:spacing w:line="360" w:lineRule="auto"/>
        <w:jc w:val="both"/>
        <w:rPr>
          <w:rFonts w:ascii="Times New Roman" w:hAnsi="Times New Roman" w:cs="Times New Roman"/>
          <w:b/>
          <w:sz w:val="24"/>
          <w:szCs w:val="24"/>
        </w:rPr>
      </w:pPr>
      <w:r w:rsidRPr="00726B7C">
        <w:rPr>
          <w:rFonts w:ascii="Times New Roman" w:hAnsi="Times New Roman" w:cs="Times New Roman"/>
          <w:b/>
          <w:sz w:val="24"/>
          <w:szCs w:val="24"/>
        </w:rPr>
        <w:t>Introduction</w:t>
      </w:r>
    </w:p>
    <w:p w14:paraId="789F2353" w14:textId="52AB010F" w:rsidR="00493C06" w:rsidRDefault="00493C06" w:rsidP="00391B65">
      <w:pPr>
        <w:pStyle w:val="Heading2"/>
      </w:pPr>
      <w:r w:rsidRPr="00493C06">
        <w:t>Feasibility studies continue when management accepts the proposal, and the main objective of feasibility studies is not to solve the problem but to achieve the scope. The feasibility report finds a way to recoup the investment by following certain stages such as technical, economic, legal, operational</w:t>
      </w:r>
      <w:r w:rsidR="00F60667">
        <w:t>,</w:t>
      </w:r>
      <w:r w:rsidRPr="00493C06">
        <w:t xml:space="preserve"> and schedule.</w:t>
      </w:r>
    </w:p>
    <w:p w14:paraId="2DBCB13D" w14:textId="6DD0D8B3" w:rsidR="00493C06" w:rsidRPr="00493C06" w:rsidRDefault="00493C06" w:rsidP="00493C06">
      <w:r w:rsidRPr="00726B7C">
        <w:rPr>
          <w:rFonts w:ascii="Times New Roman" w:hAnsi="Times New Roman" w:cs="Times New Roman"/>
          <w:b/>
          <w:sz w:val="24"/>
          <w:szCs w:val="24"/>
        </w:rPr>
        <w:t>Product</w:t>
      </w:r>
    </w:p>
    <w:p w14:paraId="7F10800E" w14:textId="74F353F7" w:rsidR="00183248" w:rsidRDefault="00493C06" w:rsidP="00391B65">
      <w:pPr>
        <w:pStyle w:val="Heading2"/>
      </w:pPr>
      <w:r w:rsidRPr="00493C06">
        <w:t xml:space="preserve">The proposed smart water </w:t>
      </w:r>
      <w:r w:rsidR="00834BB8">
        <w:t>control</w:t>
      </w:r>
      <w:r>
        <w:t xml:space="preserve"> </w:t>
      </w:r>
      <w:r w:rsidRPr="00493C06">
        <w:t>system will be implemented to address the problems of water scarcity and farmer time saving, while the proposed system will facilitate farm automation, assist users, and activate the system through user intervention and exploration.</w:t>
      </w:r>
    </w:p>
    <w:p w14:paraId="09636591" w14:textId="77777777" w:rsidR="00493C06" w:rsidRPr="00451442" w:rsidRDefault="00493C06" w:rsidP="00493C06">
      <w:pPr>
        <w:spacing w:line="360" w:lineRule="auto"/>
        <w:jc w:val="both"/>
        <w:rPr>
          <w:rFonts w:ascii="Times New Roman" w:hAnsi="Times New Roman" w:cs="Times New Roman"/>
          <w:b/>
          <w:sz w:val="24"/>
          <w:szCs w:val="24"/>
        </w:rPr>
      </w:pPr>
      <w:r w:rsidRPr="00451442">
        <w:rPr>
          <w:rFonts w:ascii="Times New Roman" w:hAnsi="Times New Roman" w:cs="Times New Roman"/>
          <w:b/>
          <w:sz w:val="24"/>
          <w:szCs w:val="24"/>
        </w:rPr>
        <w:t xml:space="preserve">Cost Feasibility  </w:t>
      </w:r>
    </w:p>
    <w:p w14:paraId="36393016" w14:textId="055490AB" w:rsidR="00834BB8" w:rsidRDefault="00834BB8" w:rsidP="00391B65">
      <w:pPr>
        <w:pStyle w:val="Heading2"/>
      </w:pPr>
      <w:r w:rsidRPr="00834BB8">
        <w:rPr>
          <w:rFonts w:cs="Times New Roman"/>
        </w:rPr>
        <w:t>According to this smart water control system, it</w:t>
      </w:r>
      <w:r w:rsidRPr="00834BB8">
        <w:t xml:space="preserve"> cost approximately </w:t>
      </w:r>
      <w:r w:rsidR="00A0250A">
        <w:t>6,</w:t>
      </w:r>
      <w:r w:rsidR="00E0299C">
        <w:t>5</w:t>
      </w:r>
      <w:r w:rsidRPr="00834BB8">
        <w:t xml:space="preserve">00LKR for all the hardware parts which is </w:t>
      </w:r>
      <w:r w:rsidR="00A0250A">
        <w:t xml:space="preserve">a </w:t>
      </w:r>
      <w:r w:rsidRPr="00834BB8">
        <w:t>need to complete the project</w:t>
      </w:r>
      <w:r>
        <w:t xml:space="preserve">. </w:t>
      </w:r>
    </w:p>
    <w:p w14:paraId="584EAC59" w14:textId="371F88FA" w:rsidR="00050DF1" w:rsidRDefault="00834BB8" w:rsidP="00391B65">
      <w:pPr>
        <w:pStyle w:val="Heading2"/>
      </w:pPr>
      <w:r w:rsidRPr="00834BB8">
        <w:t>Below I have listed the hardware devices that cost to build the smart water control system;</w:t>
      </w:r>
    </w:p>
    <w:p w14:paraId="6DDF4031" w14:textId="77777777" w:rsidR="00834BB8" w:rsidRPr="00451442" w:rsidRDefault="00834BB8" w:rsidP="00834BB8">
      <w:pPr>
        <w:pStyle w:val="ListParagraph"/>
        <w:numPr>
          <w:ilvl w:val="0"/>
          <w:numId w:val="13"/>
        </w:numPr>
        <w:spacing w:after="200" w:line="360" w:lineRule="auto"/>
        <w:jc w:val="both"/>
        <w:rPr>
          <w:rFonts w:ascii="Times New Roman" w:hAnsi="Times New Roman" w:cs="Times New Roman"/>
          <w:sz w:val="24"/>
          <w:szCs w:val="24"/>
        </w:rPr>
      </w:pPr>
      <w:r w:rsidRPr="00451442">
        <w:rPr>
          <w:rFonts w:ascii="Times New Roman" w:hAnsi="Times New Roman" w:cs="Times New Roman"/>
          <w:sz w:val="24"/>
          <w:szCs w:val="24"/>
        </w:rPr>
        <w:t xml:space="preserve">Arduino Uno R3 board </w:t>
      </w:r>
    </w:p>
    <w:p w14:paraId="28AE7FBA" w14:textId="77777777" w:rsidR="00834BB8" w:rsidRPr="00451442" w:rsidRDefault="00834BB8" w:rsidP="00834BB8">
      <w:pPr>
        <w:pStyle w:val="ListParagraph"/>
        <w:numPr>
          <w:ilvl w:val="0"/>
          <w:numId w:val="13"/>
        </w:numPr>
        <w:spacing w:after="200" w:line="360" w:lineRule="auto"/>
        <w:jc w:val="both"/>
        <w:rPr>
          <w:rFonts w:ascii="Times New Roman" w:hAnsi="Times New Roman" w:cs="Times New Roman"/>
          <w:sz w:val="24"/>
          <w:szCs w:val="24"/>
        </w:rPr>
      </w:pPr>
      <w:r w:rsidRPr="00451442">
        <w:rPr>
          <w:rFonts w:ascii="Times New Roman" w:hAnsi="Times New Roman" w:cs="Times New Roman"/>
          <w:sz w:val="24"/>
          <w:szCs w:val="24"/>
        </w:rPr>
        <w:t>Bread Board</w:t>
      </w:r>
    </w:p>
    <w:p w14:paraId="4966DA03" w14:textId="043A47D5" w:rsidR="00834BB8" w:rsidRDefault="00834BB8" w:rsidP="00834BB8">
      <w:pPr>
        <w:pStyle w:val="ListParagraph"/>
        <w:numPr>
          <w:ilvl w:val="0"/>
          <w:numId w:val="13"/>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Nod MCU (esp8266)</w:t>
      </w:r>
    </w:p>
    <w:p w14:paraId="78B0311E" w14:textId="57F960A7" w:rsidR="00E176D9" w:rsidRPr="00451442" w:rsidRDefault="00E176D9" w:rsidP="00E176D9">
      <w:pPr>
        <w:pStyle w:val="ListParagraph"/>
        <w:numPr>
          <w:ilvl w:val="0"/>
          <w:numId w:val="13"/>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Pr="00834BB8">
        <w:rPr>
          <w:rFonts w:ascii="Times New Roman" w:hAnsi="Times New Roman" w:cs="Times New Roman"/>
          <w:sz w:val="24"/>
          <w:szCs w:val="24"/>
        </w:rPr>
        <w:t>emperature and humidity sensor</w:t>
      </w:r>
      <w:r>
        <w:rPr>
          <w:rFonts w:ascii="Times New Roman" w:hAnsi="Times New Roman" w:cs="Times New Roman"/>
          <w:sz w:val="24"/>
          <w:szCs w:val="24"/>
        </w:rPr>
        <w:t xml:space="preserve"> </w:t>
      </w:r>
      <w:r w:rsidR="007D16AB">
        <w:rPr>
          <w:rFonts w:ascii="Times New Roman" w:hAnsi="Times New Roman" w:cs="Times New Roman"/>
          <w:sz w:val="24"/>
          <w:szCs w:val="24"/>
        </w:rPr>
        <w:t>(DHT-22 sensor)</w:t>
      </w:r>
    </w:p>
    <w:p w14:paraId="4AE26E5A" w14:textId="63AB098F" w:rsidR="00E176D9" w:rsidRPr="00451442" w:rsidRDefault="00E176D9" w:rsidP="00834BB8">
      <w:pPr>
        <w:pStyle w:val="ListParagraph"/>
        <w:numPr>
          <w:ilvl w:val="0"/>
          <w:numId w:val="13"/>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Soil humidity sensor</w:t>
      </w:r>
    </w:p>
    <w:p w14:paraId="09C67DF5" w14:textId="77777777" w:rsidR="00834BB8" w:rsidRPr="00451442" w:rsidRDefault="00834BB8" w:rsidP="00834BB8">
      <w:pPr>
        <w:pStyle w:val="ListParagraph"/>
        <w:numPr>
          <w:ilvl w:val="0"/>
          <w:numId w:val="13"/>
        </w:numPr>
        <w:tabs>
          <w:tab w:val="left" w:pos="1695"/>
        </w:tabs>
        <w:spacing w:after="200" w:line="360" w:lineRule="auto"/>
        <w:jc w:val="both"/>
        <w:rPr>
          <w:rFonts w:ascii="Times New Roman" w:hAnsi="Times New Roman" w:cs="Times New Roman"/>
          <w:sz w:val="24"/>
          <w:szCs w:val="24"/>
        </w:rPr>
      </w:pPr>
      <w:r w:rsidRPr="00451442">
        <w:rPr>
          <w:rFonts w:ascii="Times New Roman" w:hAnsi="Times New Roman" w:cs="Times New Roman"/>
          <w:sz w:val="24"/>
          <w:szCs w:val="24"/>
        </w:rPr>
        <w:t>Relay Board</w:t>
      </w:r>
      <w:r w:rsidRPr="00451442">
        <w:rPr>
          <w:rFonts w:ascii="Times New Roman" w:hAnsi="Times New Roman" w:cs="Times New Roman"/>
          <w:sz w:val="24"/>
          <w:szCs w:val="24"/>
        </w:rPr>
        <w:tab/>
      </w:r>
    </w:p>
    <w:p w14:paraId="1EDAE3D1" w14:textId="77777777" w:rsidR="00834BB8" w:rsidRPr="00451442" w:rsidRDefault="00834BB8" w:rsidP="00834BB8">
      <w:pPr>
        <w:pStyle w:val="ListParagraph"/>
        <w:numPr>
          <w:ilvl w:val="0"/>
          <w:numId w:val="13"/>
        </w:numPr>
        <w:spacing w:after="200" w:line="360" w:lineRule="auto"/>
        <w:jc w:val="both"/>
        <w:rPr>
          <w:rFonts w:ascii="Times New Roman" w:hAnsi="Times New Roman" w:cs="Times New Roman"/>
          <w:sz w:val="24"/>
          <w:szCs w:val="24"/>
        </w:rPr>
      </w:pPr>
      <w:r w:rsidRPr="00451442">
        <w:rPr>
          <w:rFonts w:ascii="Times New Roman" w:hAnsi="Times New Roman" w:cs="Times New Roman"/>
          <w:sz w:val="24"/>
          <w:szCs w:val="24"/>
        </w:rPr>
        <w:t>Jumper Wires</w:t>
      </w:r>
    </w:p>
    <w:p w14:paraId="4C210A8F" w14:textId="249AF5E8" w:rsidR="00834BB8" w:rsidRPr="00451442" w:rsidRDefault="00834BB8" w:rsidP="00834BB8">
      <w:pPr>
        <w:pStyle w:val="ListParagraph"/>
        <w:numPr>
          <w:ilvl w:val="0"/>
          <w:numId w:val="13"/>
        </w:numPr>
        <w:spacing w:after="200" w:line="360" w:lineRule="auto"/>
        <w:jc w:val="both"/>
        <w:rPr>
          <w:rFonts w:ascii="Times New Roman" w:hAnsi="Times New Roman" w:cs="Times New Roman"/>
          <w:sz w:val="24"/>
          <w:szCs w:val="24"/>
        </w:rPr>
      </w:pPr>
      <w:r w:rsidRPr="00451442">
        <w:rPr>
          <w:rFonts w:ascii="Times New Roman" w:hAnsi="Times New Roman" w:cs="Times New Roman"/>
          <w:sz w:val="24"/>
          <w:szCs w:val="24"/>
        </w:rPr>
        <w:t xml:space="preserve">Wires to connect to the Relay </w:t>
      </w:r>
    </w:p>
    <w:p w14:paraId="2A9EEA04" w14:textId="77777777" w:rsidR="00834BB8" w:rsidRPr="00451442" w:rsidRDefault="00834BB8" w:rsidP="00834BB8">
      <w:pPr>
        <w:pStyle w:val="ListParagraph"/>
        <w:numPr>
          <w:ilvl w:val="0"/>
          <w:numId w:val="13"/>
        </w:numPr>
        <w:spacing w:after="200" w:line="360" w:lineRule="auto"/>
        <w:jc w:val="both"/>
        <w:rPr>
          <w:rFonts w:ascii="Times New Roman" w:hAnsi="Times New Roman" w:cs="Times New Roman"/>
          <w:sz w:val="24"/>
          <w:szCs w:val="24"/>
        </w:rPr>
      </w:pPr>
      <w:r w:rsidRPr="00451442">
        <w:rPr>
          <w:rFonts w:ascii="Times New Roman" w:hAnsi="Times New Roman" w:cs="Times New Roman"/>
          <w:sz w:val="24"/>
          <w:szCs w:val="24"/>
        </w:rPr>
        <w:t xml:space="preserve">Resistors </w:t>
      </w:r>
    </w:p>
    <w:p w14:paraId="2D845BAB" w14:textId="77777777" w:rsidR="00834BB8" w:rsidRPr="00451442" w:rsidRDefault="00834BB8" w:rsidP="00834BB8">
      <w:pPr>
        <w:pStyle w:val="ListParagraph"/>
        <w:numPr>
          <w:ilvl w:val="0"/>
          <w:numId w:val="13"/>
        </w:numPr>
        <w:spacing w:after="200" w:line="360" w:lineRule="auto"/>
        <w:jc w:val="both"/>
        <w:rPr>
          <w:rFonts w:ascii="Times New Roman" w:hAnsi="Times New Roman" w:cs="Times New Roman"/>
          <w:sz w:val="24"/>
          <w:szCs w:val="24"/>
        </w:rPr>
      </w:pPr>
      <w:r w:rsidRPr="00451442">
        <w:rPr>
          <w:rFonts w:ascii="Times New Roman" w:hAnsi="Times New Roman" w:cs="Times New Roman"/>
          <w:sz w:val="24"/>
          <w:szCs w:val="24"/>
        </w:rPr>
        <w:t xml:space="preserve">WIFI router </w:t>
      </w:r>
    </w:p>
    <w:p w14:paraId="49BD7C26" w14:textId="0AB806EF" w:rsidR="00834BB8" w:rsidRDefault="00834BB8" w:rsidP="00834BB8">
      <w:pPr>
        <w:pStyle w:val="ListParagraph"/>
        <w:numPr>
          <w:ilvl w:val="0"/>
          <w:numId w:val="13"/>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Water pump</w:t>
      </w:r>
    </w:p>
    <w:p w14:paraId="50EEB466" w14:textId="7B93564A" w:rsidR="007D16AB" w:rsidRPr="00451442" w:rsidRDefault="007D16AB" w:rsidP="00834BB8">
      <w:pPr>
        <w:pStyle w:val="ListParagraph"/>
        <w:numPr>
          <w:ilvl w:val="0"/>
          <w:numId w:val="13"/>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W</w:t>
      </w:r>
      <w:r w:rsidRPr="007D16AB">
        <w:rPr>
          <w:rFonts w:ascii="Times New Roman" w:hAnsi="Times New Roman" w:cs="Times New Roman"/>
          <w:sz w:val="24"/>
          <w:szCs w:val="24"/>
        </w:rPr>
        <w:t>ater flow sensor</w:t>
      </w:r>
    </w:p>
    <w:p w14:paraId="05508D28" w14:textId="3481A87D" w:rsidR="00834BB8" w:rsidRPr="00451442" w:rsidRDefault="00834BB8" w:rsidP="00834BB8">
      <w:pPr>
        <w:pStyle w:val="ListParagraph"/>
        <w:numPr>
          <w:ilvl w:val="0"/>
          <w:numId w:val="13"/>
        </w:numPr>
        <w:spacing w:after="200" w:line="360" w:lineRule="auto"/>
        <w:jc w:val="both"/>
        <w:rPr>
          <w:rFonts w:ascii="Times New Roman" w:hAnsi="Times New Roman" w:cs="Times New Roman"/>
          <w:sz w:val="24"/>
          <w:szCs w:val="24"/>
        </w:rPr>
      </w:pPr>
      <w:r w:rsidRPr="00451442">
        <w:rPr>
          <w:rFonts w:ascii="Times New Roman" w:hAnsi="Times New Roman" w:cs="Times New Roman"/>
          <w:sz w:val="24"/>
          <w:szCs w:val="24"/>
        </w:rPr>
        <w:t>Real</w:t>
      </w:r>
      <w:r w:rsidR="00F60667">
        <w:rPr>
          <w:rFonts w:ascii="Times New Roman" w:hAnsi="Times New Roman" w:cs="Times New Roman"/>
          <w:sz w:val="24"/>
          <w:szCs w:val="24"/>
        </w:rPr>
        <w:t>-</w:t>
      </w:r>
      <w:r w:rsidRPr="00451442">
        <w:rPr>
          <w:rFonts w:ascii="Times New Roman" w:hAnsi="Times New Roman" w:cs="Times New Roman"/>
          <w:sz w:val="24"/>
          <w:szCs w:val="24"/>
        </w:rPr>
        <w:t xml:space="preserve">Time Clock </w:t>
      </w:r>
    </w:p>
    <w:p w14:paraId="3C0368EA" w14:textId="624B68DC" w:rsidR="00834BB8" w:rsidRPr="00451442" w:rsidRDefault="00834BB8" w:rsidP="00834BB8">
      <w:pPr>
        <w:pStyle w:val="ListParagraph"/>
        <w:numPr>
          <w:ilvl w:val="0"/>
          <w:numId w:val="13"/>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Ultrasonic sensor</w:t>
      </w:r>
    </w:p>
    <w:p w14:paraId="69DCC008" w14:textId="60758248" w:rsidR="00834BB8" w:rsidRPr="00451442" w:rsidRDefault="00834BB8" w:rsidP="00834BB8">
      <w:pPr>
        <w:pStyle w:val="ListParagraph"/>
        <w:numPr>
          <w:ilvl w:val="0"/>
          <w:numId w:val="13"/>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Watering tube</w:t>
      </w:r>
    </w:p>
    <w:p w14:paraId="6176FB02" w14:textId="123F11D1" w:rsidR="00834BB8" w:rsidRDefault="00E176D9" w:rsidP="00834BB8">
      <w:pPr>
        <w:pStyle w:val="ListParagraph"/>
        <w:numPr>
          <w:ilvl w:val="0"/>
          <w:numId w:val="13"/>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9v battery connector with dc jack</w:t>
      </w:r>
    </w:p>
    <w:p w14:paraId="6E833935" w14:textId="339A9E66" w:rsidR="00834BB8" w:rsidRPr="00E176D9" w:rsidRDefault="00E176D9" w:rsidP="00E176D9">
      <w:pPr>
        <w:pStyle w:val="ListParagraph"/>
        <w:numPr>
          <w:ilvl w:val="0"/>
          <w:numId w:val="13"/>
        </w:numPr>
        <w:spacing w:after="200" w:line="360" w:lineRule="auto"/>
        <w:jc w:val="both"/>
      </w:pPr>
      <w:r>
        <w:rPr>
          <w:rFonts w:ascii="Times New Roman" w:hAnsi="Times New Roman" w:cs="Times New Roman"/>
          <w:sz w:val="24"/>
          <w:szCs w:val="24"/>
        </w:rPr>
        <w:t>9v battery</w:t>
      </w:r>
    </w:p>
    <w:p w14:paraId="4DBB74AA" w14:textId="6BC3C46A" w:rsidR="00E176D9" w:rsidRDefault="00E176D9" w:rsidP="00391B65">
      <w:pPr>
        <w:pStyle w:val="Heading2"/>
      </w:pPr>
      <w:r w:rsidRPr="00E176D9">
        <w:t xml:space="preserve">We have spent so much money on hardware devices for a better solution in smart farming than the usual cultivation. In this developed world, everyone is busy in their way, but once you activate smart farming it helps to create an efficient </w:t>
      </w:r>
      <w:r w:rsidR="009600AF">
        <w:t>farming</w:t>
      </w:r>
      <w:r w:rsidRPr="00E176D9">
        <w:t xml:space="preserve"> environment. Also, we can use it for </w:t>
      </w:r>
      <w:r w:rsidR="009600AF">
        <w:t>farming field</w:t>
      </w:r>
      <w:r w:rsidRPr="00E176D9">
        <w:t xml:space="preserve"> without any cost more than the </w:t>
      </w:r>
      <w:r w:rsidR="00A0250A">
        <w:t>initiation</w:t>
      </w:r>
      <w:r w:rsidRPr="00E176D9">
        <w:t xml:space="preserve"> time. Smart cultivation can be a valuable investment to increase its market value and attract buyers in the future.</w:t>
      </w:r>
    </w:p>
    <w:p w14:paraId="795207B8" w14:textId="72A8ECD9" w:rsidR="00E176D9" w:rsidRPr="00E176D9" w:rsidRDefault="00E176D9" w:rsidP="00391B65">
      <w:pPr>
        <w:pStyle w:val="Heading2"/>
      </w:pPr>
      <w:r w:rsidRPr="00E176D9">
        <w:t xml:space="preserve">The next one is </w:t>
      </w:r>
      <w:r w:rsidR="00A0250A">
        <w:t xml:space="preserve">an </w:t>
      </w:r>
      <w:r w:rsidRPr="00E176D9">
        <w:t xml:space="preserve">opportunity cost that </w:t>
      </w:r>
      <w:r w:rsidR="00A0250A">
        <w:t>if I will</w:t>
      </w:r>
      <w:r w:rsidRPr="00E176D9">
        <w:t xml:space="preserve"> not able to finish the </w:t>
      </w:r>
      <w:proofErr w:type="gramStart"/>
      <w:r w:rsidRPr="00E176D9">
        <w:t>system</w:t>
      </w:r>
      <w:proofErr w:type="gramEnd"/>
      <w:r w:rsidRPr="00E176D9">
        <w:t xml:space="preserve"> I would not get a Higher National Diploma (HND) which is considered a huge loss to me</w:t>
      </w:r>
      <w:r>
        <w:t>.</w:t>
      </w:r>
    </w:p>
    <w:p w14:paraId="491C4F5B" w14:textId="297259B5" w:rsidR="00E176D9" w:rsidRDefault="00E176D9" w:rsidP="00E176D9">
      <w:pPr>
        <w:spacing w:line="360" w:lineRule="auto"/>
        <w:jc w:val="both"/>
        <w:rPr>
          <w:rFonts w:ascii="Times New Roman" w:hAnsi="Times New Roman" w:cs="Times New Roman"/>
          <w:b/>
          <w:sz w:val="24"/>
          <w:szCs w:val="24"/>
        </w:rPr>
      </w:pPr>
      <w:r w:rsidRPr="00E66AF1">
        <w:rPr>
          <w:rFonts w:ascii="Times New Roman" w:hAnsi="Times New Roman" w:cs="Times New Roman"/>
          <w:b/>
          <w:sz w:val="24"/>
          <w:szCs w:val="24"/>
        </w:rPr>
        <w:t xml:space="preserve">Time Feasibility </w:t>
      </w:r>
    </w:p>
    <w:p w14:paraId="22E84168" w14:textId="68EABD0B" w:rsidR="005D073E" w:rsidRDefault="00B8160C" w:rsidP="00391B65">
      <w:pPr>
        <w:pStyle w:val="Heading2"/>
      </w:pPr>
      <w:r>
        <w:lastRenderedPageBreak/>
        <w:t>W</w:t>
      </w:r>
      <w:r w:rsidRPr="00B8160C">
        <w:t xml:space="preserve">ant to implement this system in the period </w:t>
      </w:r>
      <w:r w:rsidR="009600AF">
        <w:t>that</w:t>
      </w:r>
      <w:r w:rsidRPr="00B8160C">
        <w:t xml:space="preserve"> the management </w:t>
      </w:r>
      <w:r w:rsidR="00A0250A">
        <w:t xml:space="preserve">has </w:t>
      </w:r>
      <w:r w:rsidRPr="00B8160C">
        <w:t>provide</w:t>
      </w:r>
      <w:r w:rsidR="00A0250A">
        <w:t xml:space="preserve">d. </w:t>
      </w:r>
      <w:proofErr w:type="gramStart"/>
      <w:r w:rsidRPr="00B8160C">
        <w:t xml:space="preserve">if </w:t>
      </w:r>
      <w:r w:rsidR="00A0250A">
        <w:t xml:space="preserve"> I</w:t>
      </w:r>
      <w:proofErr w:type="gramEnd"/>
      <w:r w:rsidR="00A0250A">
        <w:t xml:space="preserve"> will not be able to</w:t>
      </w:r>
      <w:r w:rsidRPr="00B8160C">
        <w:t xml:space="preserve"> finish the project on time and there was no use in the implementation</w:t>
      </w:r>
      <w:r w:rsidR="00A0250A">
        <w:t>.</w:t>
      </w:r>
      <w:r w:rsidRPr="00B8160C">
        <w:t xml:space="preserve"> </w:t>
      </w:r>
      <w:proofErr w:type="gramStart"/>
      <w:r w:rsidRPr="00B8160C">
        <w:t>so</w:t>
      </w:r>
      <w:proofErr w:type="gramEnd"/>
      <w:r w:rsidRPr="00B8160C">
        <w:t xml:space="preserve"> finish the project on time</w:t>
      </w:r>
      <w:r w:rsidR="00A0250A">
        <w:t xml:space="preserve"> is a priority task during this project.</w:t>
      </w:r>
      <w:r w:rsidRPr="00B8160C">
        <w:t xml:space="preserve"> </w:t>
      </w:r>
      <w:proofErr w:type="gramStart"/>
      <w:r w:rsidRPr="00B8160C">
        <w:t>so</w:t>
      </w:r>
      <w:proofErr w:type="gramEnd"/>
      <w:r w:rsidRPr="00B8160C">
        <w:t xml:space="preserve"> it is must provide a timetable or</w:t>
      </w:r>
      <w:r w:rsidR="00A0250A">
        <w:t xml:space="preserve"> a</w:t>
      </w:r>
      <w:r w:rsidRPr="00B8160C">
        <w:t xml:space="preserve"> schedule to implement this </w:t>
      </w:r>
      <w:r w:rsidR="00A0250A">
        <w:t>for the time</w:t>
      </w:r>
      <w:r w:rsidR="00F60667">
        <w:t>-</w:t>
      </w:r>
      <w:r w:rsidR="00A0250A">
        <w:t xml:space="preserve">period that </w:t>
      </w:r>
      <w:r w:rsidRPr="00B8160C">
        <w:t>management provided</w:t>
      </w:r>
      <w:r w:rsidR="00A0250A">
        <w:t xml:space="preserve"> which is</w:t>
      </w:r>
      <w:r w:rsidRPr="00B8160C">
        <w:t xml:space="preserve"> 12week</w:t>
      </w:r>
      <w:r w:rsidR="00A0250A">
        <w:t>s.</w:t>
      </w:r>
      <w:r w:rsidRPr="00B8160C">
        <w:t xml:space="preserve"> I have to </w:t>
      </w:r>
      <w:r w:rsidR="00A0250A">
        <w:t>manage</w:t>
      </w:r>
      <w:r w:rsidRPr="00B8160C">
        <w:t xml:space="preserve"> this time</w:t>
      </w:r>
      <w:r w:rsidR="00F60667">
        <w:t>-</w:t>
      </w:r>
      <w:r w:rsidRPr="00B8160C">
        <w:t>period according to the functions</w:t>
      </w:r>
      <w:r w:rsidR="00A0250A">
        <w:t xml:space="preserve"> and all the required documents and implementation process</w:t>
      </w:r>
      <w:r>
        <w:t>.</w:t>
      </w:r>
    </w:p>
    <w:p w14:paraId="392FE190" w14:textId="7CED1E09" w:rsidR="00B8160C" w:rsidRDefault="00B8160C" w:rsidP="00B8160C"/>
    <w:p w14:paraId="69BE6413" w14:textId="77777777" w:rsidR="00F60667" w:rsidRDefault="00F60667" w:rsidP="00B8160C"/>
    <w:p w14:paraId="55FF2123" w14:textId="77777777" w:rsidR="00B8160C" w:rsidRPr="00391B65" w:rsidRDefault="00B8160C" w:rsidP="00391B65">
      <w:pPr>
        <w:pStyle w:val="Heading2"/>
        <w:rPr>
          <w:b/>
          <w:bCs/>
        </w:rPr>
      </w:pPr>
      <w:r w:rsidRPr="00391B65">
        <w:rPr>
          <w:b/>
          <w:bCs/>
        </w:rPr>
        <w:t xml:space="preserve">Time Feasibility </w:t>
      </w:r>
    </w:p>
    <w:tbl>
      <w:tblPr>
        <w:tblStyle w:val="TableGrid"/>
        <w:tblpPr w:leftFromText="180" w:rightFromText="180" w:vertAnchor="text" w:horzAnchor="margin" w:tblpY="47"/>
        <w:tblW w:w="0" w:type="auto"/>
        <w:tblInd w:w="0" w:type="dxa"/>
        <w:tblLook w:val="04A0" w:firstRow="1" w:lastRow="0" w:firstColumn="1" w:lastColumn="0" w:noHBand="0" w:noVBand="1"/>
      </w:tblPr>
      <w:tblGrid>
        <w:gridCol w:w="4855"/>
        <w:gridCol w:w="4327"/>
      </w:tblGrid>
      <w:tr w:rsidR="00B8160C" w14:paraId="536AAD2B" w14:textId="77777777" w:rsidTr="00E543A7">
        <w:trPr>
          <w:trHeight w:val="681"/>
        </w:trPr>
        <w:tc>
          <w:tcPr>
            <w:tcW w:w="4855" w:type="dxa"/>
            <w:tcBorders>
              <w:top w:val="single" w:sz="4" w:space="0" w:color="auto"/>
              <w:left w:val="single" w:sz="4" w:space="0" w:color="auto"/>
              <w:bottom w:val="single" w:sz="4" w:space="0" w:color="auto"/>
              <w:right w:val="single" w:sz="4" w:space="0" w:color="auto"/>
            </w:tcBorders>
            <w:hideMark/>
          </w:tcPr>
          <w:p w14:paraId="7A20089A" w14:textId="77777777" w:rsidR="00B8160C" w:rsidRPr="00B8160C" w:rsidRDefault="00B8160C" w:rsidP="00B8160C">
            <w:pPr>
              <w:spacing w:line="360" w:lineRule="auto"/>
              <w:jc w:val="both"/>
              <w:rPr>
                <w:rFonts w:ascii="Times New Roman" w:hAnsi="Times New Roman" w:cs="Times New Roman"/>
                <w:b/>
                <w:bCs/>
                <w:sz w:val="28"/>
                <w:szCs w:val="28"/>
              </w:rPr>
            </w:pPr>
            <w:r w:rsidRPr="00B8160C">
              <w:rPr>
                <w:rFonts w:ascii="Times New Roman" w:hAnsi="Times New Roman" w:cs="Times New Roman"/>
                <w:b/>
                <w:bCs/>
                <w:sz w:val="28"/>
                <w:szCs w:val="28"/>
              </w:rPr>
              <w:t xml:space="preserve">Function </w:t>
            </w:r>
          </w:p>
        </w:tc>
        <w:tc>
          <w:tcPr>
            <w:tcW w:w="4327" w:type="dxa"/>
            <w:tcBorders>
              <w:top w:val="single" w:sz="4" w:space="0" w:color="auto"/>
              <w:left w:val="single" w:sz="4" w:space="0" w:color="auto"/>
              <w:bottom w:val="single" w:sz="4" w:space="0" w:color="auto"/>
              <w:right w:val="single" w:sz="4" w:space="0" w:color="auto"/>
            </w:tcBorders>
            <w:hideMark/>
          </w:tcPr>
          <w:p w14:paraId="39F6FD92" w14:textId="443B9BFB" w:rsidR="00B8160C" w:rsidRPr="00B8160C" w:rsidRDefault="00B8160C" w:rsidP="00B8160C">
            <w:pPr>
              <w:spacing w:line="360" w:lineRule="auto"/>
              <w:jc w:val="both"/>
              <w:rPr>
                <w:rFonts w:ascii="Times New Roman" w:hAnsi="Times New Roman" w:cs="Times New Roman"/>
                <w:b/>
                <w:bCs/>
                <w:sz w:val="28"/>
                <w:szCs w:val="28"/>
              </w:rPr>
            </w:pPr>
            <w:r w:rsidRPr="00B8160C">
              <w:rPr>
                <w:rFonts w:ascii="Times New Roman" w:hAnsi="Times New Roman" w:cs="Times New Roman"/>
                <w:b/>
                <w:bCs/>
                <w:sz w:val="28"/>
                <w:szCs w:val="28"/>
              </w:rPr>
              <w:t>Time</w:t>
            </w:r>
            <w:r w:rsidR="00E543A7">
              <w:rPr>
                <w:rFonts w:ascii="Times New Roman" w:hAnsi="Times New Roman" w:cs="Times New Roman"/>
                <w:b/>
                <w:bCs/>
                <w:sz w:val="28"/>
                <w:szCs w:val="28"/>
              </w:rPr>
              <w:t>-</w:t>
            </w:r>
            <w:r w:rsidRPr="00B8160C">
              <w:rPr>
                <w:rFonts w:ascii="Times New Roman" w:hAnsi="Times New Roman" w:cs="Times New Roman"/>
                <w:b/>
                <w:bCs/>
                <w:sz w:val="28"/>
                <w:szCs w:val="28"/>
              </w:rPr>
              <w:t xml:space="preserve">Period </w:t>
            </w:r>
          </w:p>
        </w:tc>
      </w:tr>
      <w:tr w:rsidR="00B8160C" w14:paraId="7EB41022" w14:textId="77777777" w:rsidTr="00E543A7">
        <w:trPr>
          <w:trHeight w:val="710"/>
        </w:trPr>
        <w:tc>
          <w:tcPr>
            <w:tcW w:w="4855" w:type="dxa"/>
            <w:tcBorders>
              <w:top w:val="single" w:sz="4" w:space="0" w:color="auto"/>
              <w:left w:val="single" w:sz="4" w:space="0" w:color="auto"/>
              <w:bottom w:val="single" w:sz="4" w:space="0" w:color="auto"/>
              <w:right w:val="single" w:sz="4" w:space="0" w:color="auto"/>
            </w:tcBorders>
            <w:hideMark/>
          </w:tcPr>
          <w:p w14:paraId="3E823060" w14:textId="77777777" w:rsidR="00B8160C" w:rsidRDefault="00B8160C"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arning Process </w:t>
            </w:r>
          </w:p>
        </w:tc>
        <w:tc>
          <w:tcPr>
            <w:tcW w:w="4327" w:type="dxa"/>
            <w:tcBorders>
              <w:top w:val="single" w:sz="4" w:space="0" w:color="auto"/>
              <w:left w:val="single" w:sz="4" w:space="0" w:color="auto"/>
              <w:bottom w:val="single" w:sz="4" w:space="0" w:color="auto"/>
              <w:right w:val="single" w:sz="4" w:space="0" w:color="auto"/>
            </w:tcBorders>
            <w:hideMark/>
          </w:tcPr>
          <w:p w14:paraId="23869FFA" w14:textId="4F8904B7" w:rsidR="00B8160C" w:rsidRDefault="00B8160C"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543A7">
              <w:rPr>
                <w:rFonts w:ascii="Times New Roman" w:hAnsi="Times New Roman" w:cs="Times New Roman"/>
                <w:sz w:val="24"/>
                <w:szCs w:val="24"/>
              </w:rPr>
              <w:t>6</w:t>
            </w:r>
            <w:r>
              <w:rPr>
                <w:rFonts w:ascii="Times New Roman" w:hAnsi="Times New Roman" w:cs="Times New Roman"/>
                <w:sz w:val="24"/>
                <w:szCs w:val="24"/>
              </w:rPr>
              <w:t xml:space="preserve"> </w:t>
            </w:r>
            <w:r w:rsidR="00E33655">
              <w:rPr>
                <w:rFonts w:ascii="Times New Roman" w:hAnsi="Times New Roman" w:cs="Times New Roman"/>
                <w:sz w:val="24"/>
                <w:szCs w:val="24"/>
              </w:rPr>
              <w:t>days</w:t>
            </w:r>
            <w:r>
              <w:rPr>
                <w:rFonts w:ascii="Times New Roman" w:hAnsi="Times New Roman" w:cs="Times New Roman"/>
                <w:sz w:val="24"/>
                <w:szCs w:val="24"/>
              </w:rPr>
              <w:t xml:space="preserve"> </w:t>
            </w:r>
          </w:p>
        </w:tc>
      </w:tr>
      <w:tr w:rsidR="00B8160C" w14:paraId="0458CC3F" w14:textId="77777777" w:rsidTr="00E543A7">
        <w:trPr>
          <w:trHeight w:val="567"/>
        </w:trPr>
        <w:tc>
          <w:tcPr>
            <w:tcW w:w="4855" w:type="dxa"/>
            <w:tcBorders>
              <w:top w:val="single" w:sz="4" w:space="0" w:color="auto"/>
              <w:left w:val="single" w:sz="4" w:space="0" w:color="auto"/>
              <w:bottom w:val="single" w:sz="4" w:space="0" w:color="auto"/>
              <w:right w:val="single" w:sz="4" w:space="0" w:color="auto"/>
            </w:tcBorders>
            <w:hideMark/>
          </w:tcPr>
          <w:p w14:paraId="5CDBF225" w14:textId="77777777" w:rsidR="00B8160C" w:rsidRDefault="00B8160C"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quirement Gathering  </w:t>
            </w:r>
          </w:p>
        </w:tc>
        <w:tc>
          <w:tcPr>
            <w:tcW w:w="4327" w:type="dxa"/>
            <w:tcBorders>
              <w:top w:val="single" w:sz="4" w:space="0" w:color="auto"/>
              <w:left w:val="single" w:sz="4" w:space="0" w:color="auto"/>
              <w:bottom w:val="single" w:sz="4" w:space="0" w:color="auto"/>
              <w:right w:val="single" w:sz="4" w:space="0" w:color="auto"/>
            </w:tcBorders>
            <w:hideMark/>
          </w:tcPr>
          <w:p w14:paraId="7CE550C7" w14:textId="6377A083" w:rsidR="00B8160C" w:rsidRDefault="00B8160C"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543A7">
              <w:rPr>
                <w:rFonts w:ascii="Times New Roman" w:hAnsi="Times New Roman" w:cs="Times New Roman"/>
                <w:sz w:val="24"/>
                <w:szCs w:val="24"/>
              </w:rPr>
              <w:t>4</w:t>
            </w:r>
            <w:r>
              <w:rPr>
                <w:rFonts w:ascii="Times New Roman" w:hAnsi="Times New Roman" w:cs="Times New Roman"/>
                <w:sz w:val="24"/>
                <w:szCs w:val="24"/>
              </w:rPr>
              <w:t xml:space="preserve"> days </w:t>
            </w:r>
          </w:p>
        </w:tc>
      </w:tr>
      <w:tr w:rsidR="00B8160C" w14:paraId="088DA7A5" w14:textId="77777777" w:rsidTr="00E543A7">
        <w:trPr>
          <w:trHeight w:val="681"/>
        </w:trPr>
        <w:tc>
          <w:tcPr>
            <w:tcW w:w="4855" w:type="dxa"/>
            <w:tcBorders>
              <w:top w:val="single" w:sz="4" w:space="0" w:color="auto"/>
              <w:left w:val="single" w:sz="4" w:space="0" w:color="auto"/>
              <w:bottom w:val="single" w:sz="4" w:space="0" w:color="auto"/>
              <w:right w:val="single" w:sz="4" w:space="0" w:color="auto"/>
            </w:tcBorders>
            <w:hideMark/>
          </w:tcPr>
          <w:p w14:paraId="5DA03A5E" w14:textId="77777777" w:rsidR="00B8160C" w:rsidRDefault="00B8160C"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ardware part connection </w:t>
            </w:r>
          </w:p>
        </w:tc>
        <w:tc>
          <w:tcPr>
            <w:tcW w:w="4327" w:type="dxa"/>
            <w:tcBorders>
              <w:top w:val="single" w:sz="4" w:space="0" w:color="auto"/>
              <w:left w:val="single" w:sz="4" w:space="0" w:color="auto"/>
              <w:bottom w:val="single" w:sz="4" w:space="0" w:color="auto"/>
              <w:right w:val="single" w:sz="4" w:space="0" w:color="auto"/>
            </w:tcBorders>
            <w:hideMark/>
          </w:tcPr>
          <w:p w14:paraId="66EC0BCD" w14:textId="413B5F29" w:rsidR="00B8160C" w:rsidRDefault="00E543A7"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1 week</w:t>
            </w:r>
          </w:p>
        </w:tc>
      </w:tr>
      <w:tr w:rsidR="00B8160C" w14:paraId="763CEE96" w14:textId="77777777" w:rsidTr="00E543A7">
        <w:trPr>
          <w:trHeight w:val="710"/>
        </w:trPr>
        <w:tc>
          <w:tcPr>
            <w:tcW w:w="4855" w:type="dxa"/>
            <w:tcBorders>
              <w:top w:val="single" w:sz="4" w:space="0" w:color="auto"/>
              <w:left w:val="single" w:sz="4" w:space="0" w:color="auto"/>
              <w:bottom w:val="single" w:sz="4" w:space="0" w:color="auto"/>
              <w:right w:val="single" w:sz="4" w:space="0" w:color="auto"/>
            </w:tcBorders>
            <w:hideMark/>
          </w:tcPr>
          <w:p w14:paraId="3D651532" w14:textId="77777777" w:rsidR="00B8160C" w:rsidRDefault="00B8160C"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ding the Hardware Part </w:t>
            </w:r>
          </w:p>
        </w:tc>
        <w:tc>
          <w:tcPr>
            <w:tcW w:w="4327" w:type="dxa"/>
            <w:tcBorders>
              <w:top w:val="single" w:sz="4" w:space="0" w:color="auto"/>
              <w:left w:val="single" w:sz="4" w:space="0" w:color="auto"/>
              <w:bottom w:val="single" w:sz="4" w:space="0" w:color="auto"/>
              <w:right w:val="single" w:sz="4" w:space="0" w:color="auto"/>
            </w:tcBorders>
            <w:hideMark/>
          </w:tcPr>
          <w:p w14:paraId="69EAF81A" w14:textId="09BD83C9" w:rsidR="00B8160C" w:rsidRDefault="00E33655"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543A7">
              <w:rPr>
                <w:rFonts w:ascii="Times New Roman" w:hAnsi="Times New Roman" w:cs="Times New Roman"/>
                <w:sz w:val="24"/>
                <w:szCs w:val="24"/>
              </w:rPr>
              <w:t>1 week</w:t>
            </w:r>
          </w:p>
        </w:tc>
      </w:tr>
      <w:tr w:rsidR="00E543A7" w14:paraId="362B3051" w14:textId="77777777" w:rsidTr="00E543A7">
        <w:trPr>
          <w:trHeight w:val="710"/>
        </w:trPr>
        <w:tc>
          <w:tcPr>
            <w:tcW w:w="4855" w:type="dxa"/>
            <w:tcBorders>
              <w:top w:val="single" w:sz="4" w:space="0" w:color="auto"/>
              <w:left w:val="single" w:sz="4" w:space="0" w:color="auto"/>
              <w:bottom w:val="single" w:sz="4" w:space="0" w:color="auto"/>
              <w:right w:val="single" w:sz="4" w:space="0" w:color="auto"/>
            </w:tcBorders>
          </w:tcPr>
          <w:p w14:paraId="1B8B0D81" w14:textId="33C1E4F3" w:rsidR="00E543A7" w:rsidRDefault="00E543A7"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Coding the System Part</w:t>
            </w:r>
          </w:p>
        </w:tc>
        <w:tc>
          <w:tcPr>
            <w:tcW w:w="4327" w:type="dxa"/>
            <w:tcBorders>
              <w:top w:val="single" w:sz="4" w:space="0" w:color="auto"/>
              <w:left w:val="single" w:sz="4" w:space="0" w:color="auto"/>
              <w:bottom w:val="single" w:sz="4" w:space="0" w:color="auto"/>
              <w:right w:val="single" w:sz="4" w:space="0" w:color="auto"/>
            </w:tcBorders>
          </w:tcPr>
          <w:p w14:paraId="4091D87E" w14:textId="4B652ECA" w:rsidR="00E543A7" w:rsidRDefault="00E543A7"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1 week </w:t>
            </w:r>
          </w:p>
        </w:tc>
      </w:tr>
      <w:tr w:rsidR="00B8160C" w14:paraId="0C71C6F6" w14:textId="77777777" w:rsidTr="00E543A7">
        <w:trPr>
          <w:trHeight w:val="681"/>
        </w:trPr>
        <w:tc>
          <w:tcPr>
            <w:tcW w:w="4855" w:type="dxa"/>
            <w:tcBorders>
              <w:top w:val="single" w:sz="4" w:space="0" w:color="auto"/>
              <w:left w:val="single" w:sz="4" w:space="0" w:color="auto"/>
              <w:bottom w:val="single" w:sz="4" w:space="0" w:color="auto"/>
              <w:right w:val="single" w:sz="4" w:space="0" w:color="auto"/>
            </w:tcBorders>
            <w:hideMark/>
          </w:tcPr>
          <w:p w14:paraId="1A99D4F9" w14:textId="77777777" w:rsidR="00B8160C" w:rsidRDefault="00B8160C"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reating the Mobile Application </w:t>
            </w:r>
          </w:p>
        </w:tc>
        <w:tc>
          <w:tcPr>
            <w:tcW w:w="4327" w:type="dxa"/>
            <w:tcBorders>
              <w:top w:val="single" w:sz="4" w:space="0" w:color="auto"/>
              <w:left w:val="single" w:sz="4" w:space="0" w:color="auto"/>
              <w:bottom w:val="single" w:sz="4" w:space="0" w:color="auto"/>
              <w:right w:val="single" w:sz="4" w:space="0" w:color="auto"/>
            </w:tcBorders>
            <w:hideMark/>
          </w:tcPr>
          <w:p w14:paraId="1A8C1E44" w14:textId="4D5F13D7" w:rsidR="00B8160C" w:rsidRDefault="00E33655"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543A7">
              <w:rPr>
                <w:rFonts w:ascii="Times New Roman" w:hAnsi="Times New Roman" w:cs="Times New Roman"/>
                <w:sz w:val="24"/>
                <w:szCs w:val="24"/>
              </w:rPr>
              <w:t>6</w:t>
            </w:r>
            <w:r w:rsidR="00B8160C">
              <w:rPr>
                <w:rFonts w:ascii="Times New Roman" w:hAnsi="Times New Roman" w:cs="Times New Roman"/>
                <w:sz w:val="24"/>
                <w:szCs w:val="24"/>
              </w:rPr>
              <w:t xml:space="preserve"> days </w:t>
            </w:r>
          </w:p>
        </w:tc>
      </w:tr>
      <w:tr w:rsidR="00E543A7" w14:paraId="324C6463" w14:textId="77777777" w:rsidTr="00E543A7">
        <w:trPr>
          <w:trHeight w:val="681"/>
        </w:trPr>
        <w:tc>
          <w:tcPr>
            <w:tcW w:w="4855" w:type="dxa"/>
            <w:tcBorders>
              <w:top w:val="single" w:sz="4" w:space="0" w:color="auto"/>
              <w:left w:val="single" w:sz="4" w:space="0" w:color="auto"/>
              <w:bottom w:val="single" w:sz="4" w:space="0" w:color="auto"/>
              <w:right w:val="single" w:sz="4" w:space="0" w:color="auto"/>
            </w:tcBorders>
          </w:tcPr>
          <w:p w14:paraId="1DCA8DBD" w14:textId="798F0101" w:rsidR="00E543A7" w:rsidRDefault="00E543A7"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Connect the hardware with Mobile application</w:t>
            </w:r>
          </w:p>
        </w:tc>
        <w:tc>
          <w:tcPr>
            <w:tcW w:w="4327" w:type="dxa"/>
            <w:tcBorders>
              <w:top w:val="single" w:sz="4" w:space="0" w:color="auto"/>
              <w:left w:val="single" w:sz="4" w:space="0" w:color="auto"/>
              <w:bottom w:val="single" w:sz="4" w:space="0" w:color="auto"/>
              <w:right w:val="single" w:sz="4" w:space="0" w:color="auto"/>
            </w:tcBorders>
          </w:tcPr>
          <w:p w14:paraId="7EAC47D3" w14:textId="52588367" w:rsidR="00E543A7" w:rsidRDefault="00E543A7"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4 days</w:t>
            </w:r>
          </w:p>
        </w:tc>
      </w:tr>
      <w:tr w:rsidR="00B8160C" w14:paraId="3872A5C8" w14:textId="77777777" w:rsidTr="00E543A7">
        <w:trPr>
          <w:trHeight w:val="828"/>
        </w:trPr>
        <w:tc>
          <w:tcPr>
            <w:tcW w:w="4855" w:type="dxa"/>
            <w:tcBorders>
              <w:top w:val="single" w:sz="4" w:space="0" w:color="auto"/>
              <w:left w:val="single" w:sz="4" w:space="0" w:color="auto"/>
              <w:bottom w:val="single" w:sz="4" w:space="0" w:color="auto"/>
              <w:right w:val="single" w:sz="4" w:space="0" w:color="auto"/>
            </w:tcBorders>
            <w:hideMark/>
          </w:tcPr>
          <w:p w14:paraId="03EA7DF3" w14:textId="774F1300" w:rsidR="00B8160C" w:rsidRDefault="00B8160C"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Testing and error clearing the Mobile app with the Arduino Board</w:t>
            </w:r>
          </w:p>
        </w:tc>
        <w:tc>
          <w:tcPr>
            <w:tcW w:w="4327" w:type="dxa"/>
            <w:tcBorders>
              <w:top w:val="single" w:sz="4" w:space="0" w:color="auto"/>
              <w:left w:val="single" w:sz="4" w:space="0" w:color="auto"/>
              <w:bottom w:val="single" w:sz="4" w:space="0" w:color="auto"/>
              <w:right w:val="single" w:sz="4" w:space="0" w:color="auto"/>
            </w:tcBorders>
            <w:hideMark/>
          </w:tcPr>
          <w:p w14:paraId="55EE77B1" w14:textId="1249DBDC" w:rsidR="00B8160C" w:rsidRDefault="00B8160C"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543A7">
              <w:rPr>
                <w:rFonts w:ascii="Times New Roman" w:hAnsi="Times New Roman" w:cs="Times New Roman"/>
                <w:sz w:val="24"/>
                <w:szCs w:val="24"/>
              </w:rPr>
              <w:t>5</w:t>
            </w:r>
            <w:r>
              <w:rPr>
                <w:rFonts w:ascii="Times New Roman" w:hAnsi="Times New Roman" w:cs="Times New Roman"/>
                <w:sz w:val="24"/>
                <w:szCs w:val="24"/>
              </w:rPr>
              <w:t xml:space="preserve"> days </w:t>
            </w:r>
          </w:p>
        </w:tc>
      </w:tr>
      <w:tr w:rsidR="00B8160C" w14:paraId="6859A21A" w14:textId="77777777" w:rsidTr="00E543A7">
        <w:trPr>
          <w:trHeight w:val="710"/>
        </w:trPr>
        <w:tc>
          <w:tcPr>
            <w:tcW w:w="4855" w:type="dxa"/>
            <w:tcBorders>
              <w:top w:val="single" w:sz="4" w:space="0" w:color="auto"/>
              <w:left w:val="single" w:sz="4" w:space="0" w:color="auto"/>
              <w:bottom w:val="single" w:sz="4" w:space="0" w:color="auto"/>
              <w:right w:val="single" w:sz="4" w:space="0" w:color="auto"/>
            </w:tcBorders>
            <w:hideMark/>
          </w:tcPr>
          <w:p w14:paraId="001475FB" w14:textId="77777777" w:rsidR="00B8160C" w:rsidRDefault="00B8160C"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Provide maintenance</w:t>
            </w:r>
          </w:p>
        </w:tc>
        <w:tc>
          <w:tcPr>
            <w:tcW w:w="4327" w:type="dxa"/>
            <w:tcBorders>
              <w:top w:val="single" w:sz="4" w:space="0" w:color="auto"/>
              <w:left w:val="single" w:sz="4" w:space="0" w:color="auto"/>
              <w:bottom w:val="single" w:sz="4" w:space="0" w:color="auto"/>
              <w:right w:val="single" w:sz="4" w:space="0" w:color="auto"/>
            </w:tcBorders>
            <w:hideMark/>
          </w:tcPr>
          <w:p w14:paraId="2BFEC85F" w14:textId="2DB4EB1B" w:rsidR="00B8160C" w:rsidRDefault="00E33655"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0250A">
              <w:rPr>
                <w:rFonts w:ascii="Times New Roman" w:hAnsi="Times New Roman" w:cs="Times New Roman"/>
                <w:sz w:val="24"/>
                <w:szCs w:val="24"/>
              </w:rPr>
              <w:t>5</w:t>
            </w:r>
            <w:r w:rsidR="00E543A7">
              <w:rPr>
                <w:rFonts w:ascii="Times New Roman" w:hAnsi="Times New Roman" w:cs="Times New Roman"/>
                <w:sz w:val="24"/>
                <w:szCs w:val="24"/>
              </w:rPr>
              <w:t xml:space="preserve"> </w:t>
            </w:r>
            <w:r w:rsidR="00A0250A">
              <w:rPr>
                <w:rFonts w:ascii="Times New Roman" w:hAnsi="Times New Roman" w:cs="Times New Roman"/>
                <w:sz w:val="24"/>
                <w:szCs w:val="24"/>
              </w:rPr>
              <w:t>day</w:t>
            </w:r>
          </w:p>
        </w:tc>
      </w:tr>
      <w:tr w:rsidR="00B8160C" w14:paraId="237F6F05" w14:textId="77777777" w:rsidTr="00E543A7">
        <w:trPr>
          <w:trHeight w:val="681"/>
        </w:trPr>
        <w:tc>
          <w:tcPr>
            <w:tcW w:w="4855" w:type="dxa"/>
            <w:tcBorders>
              <w:top w:val="single" w:sz="4" w:space="0" w:color="auto"/>
              <w:left w:val="single" w:sz="4" w:space="0" w:color="auto"/>
              <w:bottom w:val="single" w:sz="4" w:space="0" w:color="auto"/>
              <w:right w:val="single" w:sz="4" w:space="0" w:color="auto"/>
            </w:tcBorders>
            <w:hideMark/>
          </w:tcPr>
          <w:p w14:paraId="51ACB2C2" w14:textId="77777777" w:rsidR="00B8160C" w:rsidRDefault="00B8160C"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Fully complete the system without any issues</w:t>
            </w:r>
          </w:p>
        </w:tc>
        <w:tc>
          <w:tcPr>
            <w:tcW w:w="4327" w:type="dxa"/>
            <w:tcBorders>
              <w:top w:val="single" w:sz="4" w:space="0" w:color="auto"/>
              <w:left w:val="single" w:sz="4" w:space="0" w:color="auto"/>
              <w:bottom w:val="single" w:sz="4" w:space="0" w:color="auto"/>
              <w:right w:val="single" w:sz="4" w:space="0" w:color="auto"/>
            </w:tcBorders>
            <w:hideMark/>
          </w:tcPr>
          <w:p w14:paraId="6952AB38" w14:textId="0BBB15F8" w:rsidR="00B8160C" w:rsidRDefault="00E33655" w:rsidP="00B8160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543A7">
              <w:rPr>
                <w:rFonts w:ascii="Times New Roman" w:hAnsi="Times New Roman" w:cs="Times New Roman"/>
                <w:sz w:val="24"/>
                <w:szCs w:val="24"/>
              </w:rPr>
              <w:t>5</w:t>
            </w:r>
            <w:r w:rsidR="00B8160C">
              <w:rPr>
                <w:rFonts w:ascii="Times New Roman" w:hAnsi="Times New Roman" w:cs="Times New Roman"/>
                <w:sz w:val="24"/>
                <w:szCs w:val="24"/>
              </w:rPr>
              <w:t xml:space="preserve"> </w:t>
            </w:r>
            <w:r>
              <w:rPr>
                <w:rFonts w:ascii="Times New Roman" w:hAnsi="Times New Roman" w:cs="Times New Roman"/>
                <w:sz w:val="24"/>
                <w:szCs w:val="24"/>
              </w:rPr>
              <w:t>days</w:t>
            </w:r>
          </w:p>
        </w:tc>
      </w:tr>
      <w:tr w:rsidR="00B8160C" w14:paraId="1B2655DB" w14:textId="77777777" w:rsidTr="00E543A7">
        <w:trPr>
          <w:trHeight w:val="681"/>
        </w:trPr>
        <w:tc>
          <w:tcPr>
            <w:tcW w:w="4855" w:type="dxa"/>
            <w:tcBorders>
              <w:top w:val="single" w:sz="4" w:space="0" w:color="auto"/>
              <w:left w:val="single" w:sz="4" w:space="0" w:color="auto"/>
              <w:bottom w:val="single" w:sz="4" w:space="0" w:color="auto"/>
              <w:right w:val="single" w:sz="4" w:space="0" w:color="auto"/>
            </w:tcBorders>
            <w:hideMark/>
          </w:tcPr>
          <w:p w14:paraId="6AD2C6F7" w14:textId="77777777" w:rsidR="00B8160C" w:rsidRDefault="00B8160C" w:rsidP="00B8160C">
            <w:pPr>
              <w:spacing w:line="360" w:lineRule="auto"/>
              <w:jc w:val="both"/>
              <w:rPr>
                <w:rFonts w:ascii="Times New Roman" w:hAnsi="Times New Roman" w:cs="Times New Roman"/>
                <w:b/>
                <w:sz w:val="24"/>
                <w:szCs w:val="24"/>
              </w:rPr>
            </w:pPr>
            <w:r>
              <w:rPr>
                <w:rFonts w:ascii="Times New Roman" w:hAnsi="Times New Roman" w:cs="Times New Roman"/>
                <w:b/>
                <w:sz w:val="24"/>
                <w:szCs w:val="24"/>
              </w:rPr>
              <w:t>Total time required</w:t>
            </w:r>
          </w:p>
        </w:tc>
        <w:tc>
          <w:tcPr>
            <w:tcW w:w="4327" w:type="dxa"/>
            <w:tcBorders>
              <w:top w:val="single" w:sz="4" w:space="0" w:color="auto"/>
              <w:left w:val="single" w:sz="4" w:space="0" w:color="auto"/>
              <w:bottom w:val="single" w:sz="4" w:space="0" w:color="auto"/>
              <w:right w:val="single" w:sz="4" w:space="0" w:color="auto"/>
            </w:tcBorders>
            <w:hideMark/>
          </w:tcPr>
          <w:p w14:paraId="3327DBC1" w14:textId="17A28EE6" w:rsidR="00B8160C" w:rsidRDefault="00B8160C" w:rsidP="00B8160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E33655">
              <w:rPr>
                <w:rFonts w:ascii="Times New Roman" w:hAnsi="Times New Roman" w:cs="Times New Roman"/>
                <w:b/>
                <w:sz w:val="24"/>
                <w:szCs w:val="24"/>
              </w:rPr>
              <w:t>8</w:t>
            </w:r>
            <w:r>
              <w:rPr>
                <w:rFonts w:ascii="Times New Roman" w:hAnsi="Times New Roman" w:cs="Times New Roman"/>
                <w:b/>
                <w:sz w:val="24"/>
                <w:szCs w:val="24"/>
              </w:rPr>
              <w:t xml:space="preserve"> weeks </w:t>
            </w:r>
          </w:p>
        </w:tc>
      </w:tr>
    </w:tbl>
    <w:p w14:paraId="6E6CE08D" w14:textId="61EF7356" w:rsidR="00050DF1" w:rsidRDefault="00050DF1" w:rsidP="00050DF1"/>
    <w:p w14:paraId="3A289CA9" w14:textId="430EC0E2" w:rsidR="00050DF1" w:rsidRDefault="00050DF1" w:rsidP="00050DF1"/>
    <w:p w14:paraId="0E322B14" w14:textId="35AB503E" w:rsidR="00F60667" w:rsidRDefault="00F60667" w:rsidP="00050DF1"/>
    <w:p w14:paraId="08323A49" w14:textId="234681B8" w:rsidR="00F60667" w:rsidRDefault="00F60667" w:rsidP="00050DF1"/>
    <w:p w14:paraId="62EB3347" w14:textId="741B16E9" w:rsidR="00E543A7" w:rsidRDefault="00E543A7" w:rsidP="00050DF1"/>
    <w:p w14:paraId="4E4AECF8" w14:textId="2B71B78B" w:rsidR="00E543A7" w:rsidRDefault="00E543A7" w:rsidP="00050DF1"/>
    <w:p w14:paraId="449B13FB" w14:textId="77777777" w:rsidR="00E543A7" w:rsidRDefault="00E543A7" w:rsidP="00050DF1"/>
    <w:p w14:paraId="40060042" w14:textId="77777777" w:rsidR="00F60667" w:rsidRDefault="00F60667" w:rsidP="00050DF1"/>
    <w:p w14:paraId="49DBB5E6" w14:textId="77777777" w:rsidR="002A63ED" w:rsidRPr="002A63ED" w:rsidRDefault="002A63ED" w:rsidP="002A63ED">
      <w:pPr>
        <w:rPr>
          <w:rFonts w:ascii="Times New Roman" w:hAnsi="Times New Roman" w:cs="Times New Roman"/>
          <w:b/>
          <w:bCs/>
          <w:sz w:val="24"/>
          <w:szCs w:val="24"/>
        </w:rPr>
      </w:pPr>
      <w:r w:rsidRPr="002A63ED">
        <w:rPr>
          <w:rFonts w:ascii="Times New Roman" w:hAnsi="Times New Roman" w:cs="Times New Roman"/>
          <w:b/>
          <w:bCs/>
          <w:sz w:val="24"/>
          <w:szCs w:val="24"/>
        </w:rPr>
        <w:t xml:space="preserve">Scope Feasibility </w:t>
      </w:r>
    </w:p>
    <w:p w14:paraId="63251F33" w14:textId="0F6E0AB2" w:rsidR="00050DF1" w:rsidRDefault="00E83A19" w:rsidP="00F60667">
      <w:pPr>
        <w:pStyle w:val="Heading2"/>
        <w:ind w:left="0"/>
      </w:pPr>
      <w:r w:rsidRPr="00E83A19">
        <w:t>The proposed Arduino Smart Water Management System is not limited to a single function of water</w:t>
      </w:r>
      <w:r w:rsidR="009600AF">
        <w:t xml:space="preserve">ing </w:t>
      </w:r>
      <w:proofErr w:type="spellStart"/>
      <w:r w:rsidR="009600AF">
        <w:t>tassk</w:t>
      </w:r>
      <w:proofErr w:type="spellEnd"/>
      <w:r w:rsidRPr="00E83A19">
        <w:t>, but also measures soil quality, temperature calculation</w:t>
      </w:r>
      <w:r w:rsidR="00F60667">
        <w:t>,</w:t>
      </w:r>
      <w:r w:rsidRPr="00E83A19">
        <w:t xml:space="preserve"> and soil drying as the temperature rises. The water is then supplied automatically when there is no water in the soil. It notifies the farmer </w:t>
      </w:r>
      <w:r w:rsidR="00A0250A">
        <w:t xml:space="preserve">on </w:t>
      </w:r>
      <w:r w:rsidR="00F60667">
        <w:t xml:space="preserve">the </w:t>
      </w:r>
      <w:r w:rsidR="00A0250A">
        <w:t>app</w:t>
      </w:r>
      <w:r w:rsidRPr="00E83A19">
        <w:t>. In this project</w:t>
      </w:r>
      <w:r w:rsidR="00A0250A">
        <w:t>,</w:t>
      </w:r>
      <w:r w:rsidRPr="00E83A19">
        <w:t xml:space="preserve"> I will cover the water supply system to provide a better system and use the approved technologies available in the system using basic hardware and software. The main reason for choosing this scope is to provide a light life, conserve resources without wasting water unnecessarily, and save time.</w:t>
      </w:r>
      <w:r w:rsidR="00A0250A">
        <w:t xml:space="preserve"> Also</w:t>
      </w:r>
      <w:r w:rsidR="00F60667">
        <w:t>,</w:t>
      </w:r>
      <w:r w:rsidR="00A0250A">
        <w:t xml:space="preserve"> there is a manual process that f</w:t>
      </w:r>
      <w:r w:rsidR="00F60667">
        <w:t>ar</w:t>
      </w:r>
      <w:r w:rsidR="00A0250A">
        <w:t xml:space="preserve">mers can see plant details and water manually. But </w:t>
      </w:r>
      <w:r w:rsidR="00F60667">
        <w:t xml:space="preserve">the </w:t>
      </w:r>
      <w:r w:rsidR="00A0250A">
        <w:t xml:space="preserve">manual watering method also includes some automated process which is to protect plants from overwatering. </w:t>
      </w:r>
    </w:p>
    <w:p w14:paraId="30938D99" w14:textId="5D6E3C0E" w:rsidR="00F916CA" w:rsidRPr="00F916CA" w:rsidRDefault="00F916CA" w:rsidP="00F916CA">
      <w:pPr>
        <w:rPr>
          <w:rFonts w:ascii="Times New Roman" w:hAnsi="Times New Roman" w:cs="Times New Roman"/>
          <w:b/>
          <w:bCs/>
          <w:sz w:val="24"/>
          <w:szCs w:val="24"/>
        </w:rPr>
      </w:pPr>
      <w:r w:rsidRPr="00F916CA">
        <w:rPr>
          <w:rFonts w:ascii="Times New Roman" w:hAnsi="Times New Roman" w:cs="Times New Roman"/>
          <w:b/>
          <w:bCs/>
          <w:sz w:val="24"/>
          <w:szCs w:val="24"/>
        </w:rPr>
        <w:t>Technical Feasibility</w:t>
      </w:r>
    </w:p>
    <w:p w14:paraId="61C3F138" w14:textId="3B384E3C" w:rsidR="00050DF1" w:rsidRDefault="00F916CA" w:rsidP="00391B65">
      <w:pPr>
        <w:pStyle w:val="Heading2"/>
      </w:pPr>
      <w:r w:rsidRPr="00F916CA">
        <w:t>I used both software and hardware components to develop the smart water control system, and the system required both hardware and technology.</w:t>
      </w:r>
    </w:p>
    <w:p w14:paraId="20A81FE5" w14:textId="77777777" w:rsidR="00F916CA" w:rsidRDefault="00F916CA" w:rsidP="00F916C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ardware Devices </w:t>
      </w:r>
    </w:p>
    <w:p w14:paraId="6CDC4F3C" w14:textId="19A299A9" w:rsidR="00F916CA" w:rsidRDefault="00F916CA" w:rsidP="00F916CA">
      <w:pPr>
        <w:pStyle w:val="ListParagraph"/>
        <w:numPr>
          <w:ilvl w:val="0"/>
          <w:numId w:val="15"/>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Uno R3 board </w:t>
      </w:r>
    </w:p>
    <w:p w14:paraId="5AD88FBB" w14:textId="77777777" w:rsidR="00F916CA" w:rsidRDefault="00F916CA" w:rsidP="00F916CA">
      <w:pPr>
        <w:pStyle w:val="ListParagraph"/>
        <w:numPr>
          <w:ilvl w:val="0"/>
          <w:numId w:val="15"/>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Bread Board</w:t>
      </w:r>
    </w:p>
    <w:p w14:paraId="410ED82B" w14:textId="2BF3E677" w:rsidR="00F916CA" w:rsidRDefault="00F916CA" w:rsidP="00F916CA">
      <w:pPr>
        <w:pStyle w:val="ListParagraph"/>
        <w:numPr>
          <w:ilvl w:val="0"/>
          <w:numId w:val="15"/>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WI-FI shield</w:t>
      </w:r>
    </w:p>
    <w:p w14:paraId="7187BE4A" w14:textId="6AAC77A8" w:rsidR="00F916CA" w:rsidRDefault="00F916CA" w:rsidP="00F916CA">
      <w:pPr>
        <w:pStyle w:val="ListParagraph"/>
        <w:numPr>
          <w:ilvl w:val="0"/>
          <w:numId w:val="15"/>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Relay Board</w:t>
      </w:r>
    </w:p>
    <w:p w14:paraId="7F9C0075" w14:textId="56D2CAF0" w:rsidR="00F916CA" w:rsidRDefault="00F916CA" w:rsidP="00F916CA">
      <w:pPr>
        <w:pStyle w:val="ListParagraph"/>
        <w:numPr>
          <w:ilvl w:val="0"/>
          <w:numId w:val="15"/>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Jumper Wires</w:t>
      </w:r>
    </w:p>
    <w:p w14:paraId="1ECA9825" w14:textId="79196B98" w:rsidR="00F916CA" w:rsidRDefault="00E0299C" w:rsidP="00F916CA">
      <w:pPr>
        <w:pStyle w:val="ListParagraph"/>
        <w:numPr>
          <w:ilvl w:val="0"/>
          <w:numId w:val="15"/>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Water flow sensor</w:t>
      </w:r>
    </w:p>
    <w:p w14:paraId="5D3B7EDC" w14:textId="77777777" w:rsidR="00F916CA" w:rsidRDefault="00F916CA" w:rsidP="00F916CA">
      <w:pPr>
        <w:pStyle w:val="ListParagraph"/>
        <w:numPr>
          <w:ilvl w:val="0"/>
          <w:numId w:val="15"/>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ires to connect to the led to the Relay </w:t>
      </w:r>
    </w:p>
    <w:p w14:paraId="69CD42CB" w14:textId="7C900D5A" w:rsidR="00F916CA" w:rsidRPr="00A0250A" w:rsidRDefault="00F916CA" w:rsidP="00A0250A">
      <w:pPr>
        <w:pStyle w:val="ListParagraph"/>
        <w:numPr>
          <w:ilvl w:val="0"/>
          <w:numId w:val="15"/>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Resistors </w:t>
      </w:r>
    </w:p>
    <w:p w14:paraId="05B94C8F" w14:textId="0B9BB1E7" w:rsidR="00F916CA" w:rsidRPr="00F916CA" w:rsidRDefault="00F916CA" w:rsidP="00F05D67">
      <w:pPr>
        <w:pStyle w:val="ListParagraph"/>
        <w:numPr>
          <w:ilvl w:val="0"/>
          <w:numId w:val="15"/>
        </w:numPr>
        <w:spacing w:after="200" w:line="360" w:lineRule="auto"/>
        <w:jc w:val="both"/>
        <w:rPr>
          <w:rFonts w:ascii="Times New Roman" w:hAnsi="Times New Roman" w:cs="Times New Roman"/>
          <w:sz w:val="24"/>
          <w:szCs w:val="24"/>
        </w:rPr>
      </w:pPr>
      <w:r w:rsidRPr="00F916CA">
        <w:rPr>
          <w:rFonts w:ascii="Times New Roman" w:hAnsi="Times New Roman" w:cs="Times New Roman"/>
          <w:sz w:val="24"/>
          <w:szCs w:val="24"/>
        </w:rPr>
        <w:t>Real</w:t>
      </w:r>
      <w:r w:rsidR="00F60667">
        <w:rPr>
          <w:rFonts w:ascii="Times New Roman" w:hAnsi="Times New Roman" w:cs="Times New Roman"/>
          <w:sz w:val="24"/>
          <w:szCs w:val="24"/>
        </w:rPr>
        <w:t>-</w:t>
      </w:r>
      <w:r w:rsidRPr="00F916CA">
        <w:rPr>
          <w:rFonts w:ascii="Times New Roman" w:hAnsi="Times New Roman" w:cs="Times New Roman"/>
          <w:sz w:val="24"/>
          <w:szCs w:val="24"/>
        </w:rPr>
        <w:t xml:space="preserve">Time Clock </w:t>
      </w:r>
    </w:p>
    <w:p w14:paraId="7F6436F8" w14:textId="18A1DEF0" w:rsidR="00F916CA" w:rsidRPr="00F916CA" w:rsidRDefault="00F916CA" w:rsidP="00F916CA">
      <w:pPr>
        <w:pStyle w:val="ListParagraph"/>
        <w:numPr>
          <w:ilvl w:val="0"/>
          <w:numId w:val="15"/>
        </w:numPr>
        <w:spacing w:after="200" w:line="360" w:lineRule="auto"/>
        <w:jc w:val="both"/>
        <w:rPr>
          <w:rFonts w:ascii="Times New Roman" w:hAnsi="Times New Roman" w:cs="Times New Roman"/>
          <w:sz w:val="24"/>
          <w:szCs w:val="24"/>
        </w:rPr>
      </w:pPr>
      <w:r w:rsidRPr="00F916CA">
        <w:rPr>
          <w:rFonts w:ascii="Times New Roman" w:hAnsi="Times New Roman" w:cs="Times New Roman"/>
          <w:sz w:val="24"/>
          <w:szCs w:val="24"/>
        </w:rPr>
        <w:t>Nod MCU (esp8266)</w:t>
      </w:r>
    </w:p>
    <w:p w14:paraId="429DCE37" w14:textId="0CE8323A" w:rsidR="00F916CA" w:rsidRPr="00F916CA" w:rsidRDefault="00F916CA" w:rsidP="00F916CA">
      <w:pPr>
        <w:pStyle w:val="ListParagraph"/>
        <w:numPr>
          <w:ilvl w:val="0"/>
          <w:numId w:val="15"/>
        </w:numPr>
        <w:spacing w:after="200" w:line="360" w:lineRule="auto"/>
        <w:jc w:val="both"/>
        <w:rPr>
          <w:rFonts w:ascii="Times New Roman" w:hAnsi="Times New Roman" w:cs="Times New Roman"/>
          <w:sz w:val="24"/>
          <w:szCs w:val="24"/>
        </w:rPr>
      </w:pPr>
      <w:r w:rsidRPr="00F916CA">
        <w:rPr>
          <w:rFonts w:ascii="Times New Roman" w:hAnsi="Times New Roman" w:cs="Times New Roman"/>
          <w:sz w:val="24"/>
          <w:szCs w:val="24"/>
        </w:rPr>
        <w:t xml:space="preserve">Temperature and humidity sensor </w:t>
      </w:r>
    </w:p>
    <w:p w14:paraId="3AFCF337" w14:textId="42DB8F4C" w:rsidR="00F916CA" w:rsidRPr="00F916CA" w:rsidRDefault="00F916CA" w:rsidP="00F916CA">
      <w:pPr>
        <w:pStyle w:val="ListParagraph"/>
        <w:numPr>
          <w:ilvl w:val="0"/>
          <w:numId w:val="15"/>
        </w:numPr>
        <w:spacing w:after="200" w:line="360" w:lineRule="auto"/>
        <w:jc w:val="both"/>
        <w:rPr>
          <w:rFonts w:ascii="Times New Roman" w:hAnsi="Times New Roman" w:cs="Times New Roman"/>
          <w:sz w:val="24"/>
          <w:szCs w:val="24"/>
        </w:rPr>
      </w:pPr>
      <w:r w:rsidRPr="00F916CA">
        <w:rPr>
          <w:rFonts w:ascii="Times New Roman" w:hAnsi="Times New Roman" w:cs="Times New Roman"/>
          <w:sz w:val="24"/>
          <w:szCs w:val="24"/>
        </w:rPr>
        <w:t>Soil humidity sensor</w:t>
      </w:r>
    </w:p>
    <w:p w14:paraId="657C2018" w14:textId="674D2D7A" w:rsidR="00F916CA" w:rsidRPr="00E30E0A" w:rsidRDefault="00F916CA" w:rsidP="00E30E0A">
      <w:pPr>
        <w:pStyle w:val="ListParagraph"/>
        <w:numPr>
          <w:ilvl w:val="0"/>
          <w:numId w:val="15"/>
        </w:numPr>
        <w:spacing w:after="200" w:line="360" w:lineRule="auto"/>
        <w:jc w:val="both"/>
        <w:rPr>
          <w:rFonts w:ascii="Times New Roman" w:hAnsi="Times New Roman" w:cs="Times New Roman"/>
          <w:sz w:val="24"/>
          <w:szCs w:val="24"/>
        </w:rPr>
      </w:pPr>
      <w:r w:rsidRPr="00F916CA">
        <w:rPr>
          <w:rFonts w:ascii="Times New Roman" w:hAnsi="Times New Roman" w:cs="Times New Roman"/>
          <w:sz w:val="24"/>
          <w:szCs w:val="24"/>
        </w:rPr>
        <w:t>Water pump</w:t>
      </w:r>
      <w:r w:rsidRPr="00E30E0A">
        <w:rPr>
          <w:rFonts w:ascii="Times New Roman" w:hAnsi="Times New Roman" w:cs="Times New Roman"/>
          <w:sz w:val="24"/>
          <w:szCs w:val="24"/>
        </w:rPr>
        <w:t xml:space="preserve"> </w:t>
      </w:r>
    </w:p>
    <w:p w14:paraId="65E826F0" w14:textId="3E1FDB7B" w:rsidR="00F916CA" w:rsidRPr="00F916CA" w:rsidRDefault="00F916CA" w:rsidP="00F916CA">
      <w:pPr>
        <w:pStyle w:val="ListParagraph"/>
        <w:numPr>
          <w:ilvl w:val="0"/>
          <w:numId w:val="15"/>
        </w:numPr>
        <w:spacing w:after="200" w:line="360" w:lineRule="auto"/>
        <w:jc w:val="both"/>
        <w:rPr>
          <w:rFonts w:ascii="Times New Roman" w:hAnsi="Times New Roman" w:cs="Times New Roman"/>
          <w:sz w:val="24"/>
          <w:szCs w:val="24"/>
        </w:rPr>
      </w:pPr>
      <w:r w:rsidRPr="00F916CA">
        <w:rPr>
          <w:rFonts w:ascii="Times New Roman" w:hAnsi="Times New Roman" w:cs="Times New Roman"/>
          <w:sz w:val="24"/>
          <w:szCs w:val="24"/>
        </w:rPr>
        <w:t>Ultrasonic sensor</w:t>
      </w:r>
    </w:p>
    <w:p w14:paraId="70CBDABF" w14:textId="7FB6E97C" w:rsidR="00E0299C" w:rsidRPr="00E0299C" w:rsidRDefault="00F916CA" w:rsidP="00E0299C">
      <w:pPr>
        <w:pStyle w:val="ListParagraph"/>
        <w:numPr>
          <w:ilvl w:val="0"/>
          <w:numId w:val="15"/>
        </w:numPr>
        <w:spacing w:after="200" w:line="360" w:lineRule="auto"/>
        <w:jc w:val="both"/>
        <w:rPr>
          <w:rFonts w:ascii="Times New Roman" w:hAnsi="Times New Roman" w:cs="Times New Roman"/>
          <w:sz w:val="24"/>
          <w:szCs w:val="24"/>
        </w:rPr>
      </w:pPr>
      <w:r w:rsidRPr="00F916CA">
        <w:rPr>
          <w:rFonts w:ascii="Times New Roman" w:hAnsi="Times New Roman" w:cs="Times New Roman"/>
          <w:sz w:val="24"/>
          <w:szCs w:val="24"/>
        </w:rPr>
        <w:t>Watering tube</w:t>
      </w:r>
    </w:p>
    <w:p w14:paraId="42BB6837" w14:textId="3D6D4E90" w:rsidR="00E30E0A" w:rsidRDefault="00E30E0A" w:rsidP="00E30E0A">
      <w:pPr>
        <w:spacing w:line="360" w:lineRule="auto"/>
        <w:jc w:val="both"/>
        <w:rPr>
          <w:rFonts w:ascii="Times New Roman" w:hAnsi="Times New Roman" w:cs="Times New Roman"/>
          <w:sz w:val="24"/>
          <w:szCs w:val="24"/>
        </w:rPr>
      </w:pPr>
      <w:r>
        <w:rPr>
          <w:rFonts w:ascii="Times New Roman" w:hAnsi="Times New Roman" w:cs="Times New Roman"/>
          <w:sz w:val="24"/>
          <w:szCs w:val="24"/>
        </w:rPr>
        <w:t>Software Requirement</w:t>
      </w:r>
    </w:p>
    <w:p w14:paraId="70237529" w14:textId="691E6D5C" w:rsidR="00A0250A" w:rsidRDefault="00A0250A" w:rsidP="00A0250A">
      <w:pPr>
        <w:pStyle w:val="ListParagraph"/>
        <w:numPr>
          <w:ilvl w:val="0"/>
          <w:numId w:val="16"/>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Android</w:t>
      </w:r>
      <w:r w:rsidR="00E30E0A">
        <w:rPr>
          <w:rFonts w:ascii="Times New Roman" w:hAnsi="Times New Roman" w:cs="Times New Roman"/>
          <w:sz w:val="24"/>
          <w:szCs w:val="24"/>
        </w:rPr>
        <w:t xml:space="preserve"> </w:t>
      </w:r>
      <w:r>
        <w:rPr>
          <w:rFonts w:ascii="Times New Roman" w:hAnsi="Times New Roman" w:cs="Times New Roman"/>
          <w:sz w:val="24"/>
          <w:szCs w:val="24"/>
        </w:rPr>
        <w:t>SDK</w:t>
      </w:r>
    </w:p>
    <w:p w14:paraId="4F564DF2" w14:textId="7A153DFF" w:rsidR="00A0250A" w:rsidRPr="00A0250A" w:rsidRDefault="00A0250A" w:rsidP="00A0250A">
      <w:pPr>
        <w:pStyle w:val="ListParagraph"/>
        <w:numPr>
          <w:ilvl w:val="0"/>
          <w:numId w:val="16"/>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Visual Studio Code</w:t>
      </w:r>
    </w:p>
    <w:p w14:paraId="4FC0D07F" w14:textId="298136A3" w:rsidR="00E30E0A" w:rsidRPr="00A0250A" w:rsidRDefault="00E30E0A" w:rsidP="00A0250A">
      <w:pPr>
        <w:pStyle w:val="ListParagraph"/>
        <w:numPr>
          <w:ilvl w:val="0"/>
          <w:numId w:val="16"/>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Arduino IDE</w:t>
      </w:r>
    </w:p>
    <w:p w14:paraId="29316385" w14:textId="77777777" w:rsidR="000B2CC5" w:rsidRDefault="007D16AB" w:rsidP="00E30E0A">
      <w:pPr>
        <w:pStyle w:val="ListParagraph"/>
        <w:numPr>
          <w:ilvl w:val="0"/>
          <w:numId w:val="16"/>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MY</w:t>
      </w:r>
      <w:r w:rsidR="00E30E0A">
        <w:rPr>
          <w:rFonts w:ascii="Times New Roman" w:hAnsi="Times New Roman" w:cs="Times New Roman"/>
          <w:sz w:val="24"/>
          <w:szCs w:val="24"/>
        </w:rPr>
        <w:t>SQL database</w:t>
      </w:r>
    </w:p>
    <w:p w14:paraId="330B738D" w14:textId="7707A504" w:rsidR="00E30E0A" w:rsidRPr="000B2CC5" w:rsidRDefault="000B2CC5" w:rsidP="000B2CC5">
      <w:pPr>
        <w:pStyle w:val="ListParagraph"/>
        <w:numPr>
          <w:ilvl w:val="0"/>
          <w:numId w:val="16"/>
        </w:numPr>
        <w:spacing w:line="360" w:lineRule="auto"/>
        <w:jc w:val="both"/>
        <w:rPr>
          <w:rFonts w:ascii="Times New Roman" w:hAnsi="Times New Roman" w:cs="Times New Roman"/>
          <w:sz w:val="24"/>
          <w:szCs w:val="24"/>
        </w:rPr>
      </w:pPr>
      <w:proofErr w:type="spellStart"/>
      <w:r w:rsidRPr="000B2CC5">
        <w:rPr>
          <w:rFonts w:ascii="Times New Roman" w:hAnsi="Times New Roman" w:cs="Times New Roman"/>
          <w:sz w:val="24"/>
          <w:szCs w:val="24"/>
        </w:rPr>
        <w:t>Intellij</w:t>
      </w:r>
      <w:proofErr w:type="spellEnd"/>
      <w:r w:rsidRPr="000B2CC5">
        <w:rPr>
          <w:rFonts w:ascii="Times New Roman" w:hAnsi="Times New Roman" w:cs="Times New Roman"/>
          <w:sz w:val="24"/>
          <w:szCs w:val="24"/>
        </w:rPr>
        <w:t xml:space="preserve"> Idea C</w:t>
      </w:r>
      <w:r>
        <w:rPr>
          <w:rFonts w:ascii="Times New Roman" w:hAnsi="Times New Roman" w:cs="Times New Roman"/>
          <w:sz w:val="24"/>
          <w:szCs w:val="24"/>
        </w:rPr>
        <w:t>E</w:t>
      </w:r>
      <w:r w:rsidR="00E30E0A" w:rsidRPr="000B2CC5">
        <w:rPr>
          <w:rFonts w:ascii="Times New Roman" w:hAnsi="Times New Roman" w:cs="Times New Roman"/>
          <w:sz w:val="24"/>
          <w:szCs w:val="24"/>
        </w:rPr>
        <w:t xml:space="preserve"> </w:t>
      </w:r>
    </w:p>
    <w:p w14:paraId="595CB2C6" w14:textId="0990DC70" w:rsidR="00E30E0A" w:rsidRDefault="00E30E0A" w:rsidP="00E30E0A">
      <w:pPr>
        <w:spacing w:line="360" w:lineRule="auto"/>
        <w:jc w:val="both"/>
        <w:rPr>
          <w:rFonts w:ascii="Times New Roman" w:hAnsi="Times New Roman" w:cs="Times New Roman"/>
          <w:sz w:val="24"/>
          <w:szCs w:val="24"/>
        </w:rPr>
      </w:pPr>
      <w:r>
        <w:rPr>
          <w:rFonts w:ascii="Times New Roman" w:hAnsi="Times New Roman" w:cs="Times New Roman"/>
          <w:sz w:val="24"/>
          <w:szCs w:val="24"/>
        </w:rPr>
        <w:t>Programming Languages</w:t>
      </w:r>
    </w:p>
    <w:p w14:paraId="54434BDE" w14:textId="77777777" w:rsidR="00E30E0A" w:rsidRDefault="00E30E0A" w:rsidP="00E30E0A">
      <w:pPr>
        <w:pStyle w:val="ListParagraph"/>
        <w:numPr>
          <w:ilvl w:val="0"/>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Java</w:t>
      </w:r>
    </w:p>
    <w:p w14:paraId="1EF99C8D" w14:textId="017C93C8" w:rsidR="00E30E0A" w:rsidRDefault="00B64F6A" w:rsidP="00E30E0A">
      <w:pPr>
        <w:pStyle w:val="ListParagraph"/>
        <w:numPr>
          <w:ilvl w:val="0"/>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Flutter</w:t>
      </w:r>
    </w:p>
    <w:p w14:paraId="786A052C" w14:textId="54CCDA6A" w:rsidR="00A0250A" w:rsidRPr="00A0250A" w:rsidRDefault="00A0250A" w:rsidP="00A0250A">
      <w:pPr>
        <w:pStyle w:val="ListParagraph"/>
        <w:numPr>
          <w:ilvl w:val="0"/>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C++ </w:t>
      </w:r>
    </w:p>
    <w:p w14:paraId="547F7357" w14:textId="37DF1B6D" w:rsidR="00050DF1" w:rsidRDefault="00050DF1" w:rsidP="00050DF1"/>
    <w:p w14:paraId="083848B4" w14:textId="58A7ADDF" w:rsidR="00050DF1" w:rsidRDefault="00050DF1" w:rsidP="00050DF1">
      <w:pPr>
        <w:rPr>
          <w:rFonts w:ascii="Times New Roman" w:hAnsi="Times New Roman" w:cs="Times New Roman"/>
          <w:b/>
          <w:sz w:val="24"/>
          <w:szCs w:val="24"/>
        </w:rPr>
      </w:pPr>
    </w:p>
    <w:p w14:paraId="7504AC10" w14:textId="4F49E13A" w:rsidR="002900F9" w:rsidRDefault="002900F9" w:rsidP="00050DF1">
      <w:pPr>
        <w:rPr>
          <w:rFonts w:ascii="Times New Roman" w:hAnsi="Times New Roman" w:cs="Times New Roman"/>
          <w:b/>
          <w:sz w:val="24"/>
          <w:szCs w:val="24"/>
        </w:rPr>
      </w:pPr>
    </w:p>
    <w:p w14:paraId="60525698" w14:textId="51D0EDF8" w:rsidR="002900F9" w:rsidRDefault="002900F9" w:rsidP="00050DF1">
      <w:pPr>
        <w:rPr>
          <w:rFonts w:ascii="Times New Roman" w:hAnsi="Times New Roman" w:cs="Times New Roman"/>
          <w:b/>
          <w:sz w:val="24"/>
          <w:szCs w:val="24"/>
        </w:rPr>
      </w:pPr>
    </w:p>
    <w:p w14:paraId="57461A62" w14:textId="376F12E5" w:rsidR="002900F9" w:rsidRDefault="002900F9" w:rsidP="00050DF1">
      <w:pPr>
        <w:rPr>
          <w:rFonts w:ascii="Times New Roman" w:hAnsi="Times New Roman" w:cs="Times New Roman"/>
          <w:b/>
          <w:sz w:val="24"/>
          <w:szCs w:val="24"/>
        </w:rPr>
      </w:pPr>
    </w:p>
    <w:p w14:paraId="3B34A73F" w14:textId="672EA301" w:rsidR="002900F9" w:rsidRDefault="002900F9" w:rsidP="00050DF1">
      <w:pPr>
        <w:rPr>
          <w:rFonts w:ascii="Times New Roman" w:hAnsi="Times New Roman" w:cs="Times New Roman"/>
          <w:b/>
          <w:sz w:val="24"/>
          <w:szCs w:val="24"/>
        </w:rPr>
      </w:pPr>
    </w:p>
    <w:p w14:paraId="32397C46" w14:textId="77777777" w:rsidR="002900F9" w:rsidRDefault="002900F9" w:rsidP="00050DF1"/>
    <w:p w14:paraId="138C9070" w14:textId="128DD9F4" w:rsidR="00050DF1" w:rsidRDefault="00050DF1" w:rsidP="00050DF1"/>
    <w:p w14:paraId="66EF2122" w14:textId="5561E283" w:rsidR="00050DF1" w:rsidRDefault="00050DF1" w:rsidP="00050DF1"/>
    <w:p w14:paraId="17EAADBB" w14:textId="2117AEE2" w:rsidR="00050DF1" w:rsidRDefault="00050DF1" w:rsidP="00050DF1"/>
    <w:p w14:paraId="249CE6AD" w14:textId="324A34C5" w:rsidR="00050DF1" w:rsidRDefault="00050DF1" w:rsidP="00050DF1"/>
    <w:p w14:paraId="63D72CB3" w14:textId="39E41BEB" w:rsidR="00050DF1" w:rsidRDefault="00050DF1" w:rsidP="00050DF1"/>
    <w:p w14:paraId="73DCECA8" w14:textId="7D6FDF31" w:rsidR="00050DF1" w:rsidRDefault="00050DF1" w:rsidP="00050DF1"/>
    <w:p w14:paraId="47D245E0" w14:textId="68CF6B94" w:rsidR="00050DF1" w:rsidRDefault="00050DF1" w:rsidP="00050DF1"/>
    <w:p w14:paraId="2441FA7A" w14:textId="77777777" w:rsidR="00391B65" w:rsidRDefault="00391B65" w:rsidP="00050DF1"/>
    <w:p w14:paraId="76AB550C" w14:textId="25EAB043" w:rsidR="00050DF1" w:rsidRDefault="00050DF1" w:rsidP="00050DF1"/>
    <w:p w14:paraId="3778BA68" w14:textId="6C89BFAD" w:rsidR="00050DF1" w:rsidRPr="004D4FFD" w:rsidRDefault="004D4FFD" w:rsidP="004D4FFD">
      <w:pPr>
        <w:pStyle w:val="NoSpacing"/>
      </w:pPr>
      <w:bookmarkStart w:id="2" w:name="_Toc486707184"/>
      <w:r w:rsidRPr="004D4FFD">
        <w:t>Project Description</w:t>
      </w:r>
      <w:bookmarkEnd w:id="2"/>
    </w:p>
    <w:p w14:paraId="0BF6A352" w14:textId="29B223D8" w:rsidR="00050DF1" w:rsidRDefault="00AC6D12" w:rsidP="00391B65">
      <w:pPr>
        <w:pStyle w:val="Heading2"/>
      </w:pPr>
      <w:r w:rsidRPr="00AC6D12">
        <w:t xml:space="preserve">The power supply system of the plant is covered by a smart water management system. I use the </w:t>
      </w:r>
      <w:r w:rsidR="00A0250A">
        <w:t xml:space="preserve">open-source </w:t>
      </w:r>
      <w:r w:rsidRPr="00AC6D12">
        <w:t>approved hardware, basic hardware</w:t>
      </w:r>
      <w:r w:rsidR="00F60667">
        <w:t>,</w:t>
      </w:r>
      <w:r w:rsidRPr="00AC6D12">
        <w:t xml:space="preserve"> and software in the system. So, I choose one part of the project because everyone can choose the project of making it a smart plantation.</w:t>
      </w:r>
    </w:p>
    <w:p w14:paraId="430BCB7A" w14:textId="48C2D333" w:rsidR="00050DF1" w:rsidRDefault="00783708" w:rsidP="00050DF1">
      <w:r>
        <w:rPr>
          <w:noProof/>
        </w:rPr>
        <w:drawing>
          <wp:anchor distT="0" distB="0" distL="114300" distR="114300" simplePos="0" relativeHeight="251658240" behindDoc="1" locked="0" layoutInCell="1" allowOverlap="1" wp14:anchorId="7FF4EA33" wp14:editId="6EAC5AB8">
            <wp:simplePos x="0" y="0"/>
            <wp:positionH relativeFrom="margin">
              <wp:posOffset>-186690</wp:posOffset>
            </wp:positionH>
            <wp:positionV relativeFrom="paragraph">
              <wp:posOffset>285410</wp:posOffset>
            </wp:positionV>
            <wp:extent cx="6253480" cy="3179135"/>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253480" cy="3179135"/>
                    </a:xfrm>
                    <a:prstGeom prst="rect">
                      <a:avLst/>
                    </a:prstGeom>
                  </pic:spPr>
                </pic:pic>
              </a:graphicData>
            </a:graphic>
            <wp14:sizeRelV relativeFrom="margin">
              <wp14:pctHeight>0</wp14:pctHeight>
            </wp14:sizeRelV>
          </wp:anchor>
        </w:drawing>
      </w:r>
    </w:p>
    <w:p w14:paraId="0AEA45D9" w14:textId="5DE9723F" w:rsidR="002768E5" w:rsidRDefault="002768E5" w:rsidP="00391B65">
      <w:pPr>
        <w:pStyle w:val="Heading2"/>
      </w:pPr>
    </w:p>
    <w:p w14:paraId="31FC6428" w14:textId="555F6C19" w:rsidR="002768E5" w:rsidRDefault="002768E5" w:rsidP="002768E5"/>
    <w:p w14:paraId="6AD48EC8" w14:textId="704DE7A0" w:rsidR="002768E5" w:rsidRDefault="002768E5" w:rsidP="002768E5"/>
    <w:p w14:paraId="16CFA83A" w14:textId="12C65CDD" w:rsidR="002768E5" w:rsidRDefault="002768E5" w:rsidP="002768E5"/>
    <w:p w14:paraId="2EAF8A16" w14:textId="1F512C1C" w:rsidR="002768E5" w:rsidRDefault="002768E5" w:rsidP="002768E5"/>
    <w:p w14:paraId="0815F7E8" w14:textId="4DD42891" w:rsidR="002768E5" w:rsidRDefault="002768E5" w:rsidP="002768E5"/>
    <w:p w14:paraId="5F251FBC" w14:textId="2E3F6011" w:rsidR="002768E5" w:rsidRDefault="002768E5" w:rsidP="002768E5"/>
    <w:p w14:paraId="50552DD0" w14:textId="6ECB62E5" w:rsidR="002768E5" w:rsidRDefault="002768E5" w:rsidP="002768E5"/>
    <w:p w14:paraId="0B9DDF55" w14:textId="428D8856" w:rsidR="002768E5" w:rsidRDefault="002768E5" w:rsidP="002768E5"/>
    <w:p w14:paraId="4AB41785" w14:textId="79F71FB5" w:rsidR="002768E5" w:rsidRDefault="002768E5" w:rsidP="002768E5"/>
    <w:p w14:paraId="18884D28" w14:textId="4004A84F" w:rsidR="002768E5" w:rsidRDefault="002768E5" w:rsidP="002768E5"/>
    <w:p w14:paraId="48E1DC26" w14:textId="6521414C" w:rsidR="00783708" w:rsidRDefault="00783708" w:rsidP="002768E5"/>
    <w:p w14:paraId="47D2F593" w14:textId="0323D0A3" w:rsidR="00783708" w:rsidRDefault="00783708" w:rsidP="002768E5"/>
    <w:p w14:paraId="1007B497" w14:textId="77777777" w:rsidR="00783708" w:rsidRDefault="00783708" w:rsidP="002768E5"/>
    <w:p w14:paraId="4E31A785" w14:textId="77777777" w:rsidR="00783708" w:rsidRDefault="00783708" w:rsidP="002768E5"/>
    <w:p w14:paraId="5AD872A6" w14:textId="4A15FC36" w:rsidR="002768E5" w:rsidRDefault="002768E5" w:rsidP="00391B65">
      <w:pPr>
        <w:pStyle w:val="Heading2"/>
      </w:pPr>
      <w:r w:rsidRPr="002768E5">
        <w:lastRenderedPageBreak/>
        <w:t xml:space="preserve">The first step in the project is to complete the application development process using the Java language through </w:t>
      </w:r>
      <w:r w:rsidR="00A6516B">
        <w:t xml:space="preserve">the </w:t>
      </w:r>
      <w:r w:rsidR="00A0250A">
        <w:t>Visual</w:t>
      </w:r>
      <w:r w:rsidRPr="002768E5">
        <w:t xml:space="preserve"> Studio</w:t>
      </w:r>
      <w:r w:rsidR="00A0250A">
        <w:t xml:space="preserve"> Code</w:t>
      </w:r>
      <w:r w:rsidRPr="002768E5">
        <w:t>. In the next step</w:t>
      </w:r>
      <w:r w:rsidR="00A0250A">
        <w:t>, we</w:t>
      </w:r>
      <w:r w:rsidRPr="002768E5">
        <w:t xml:space="preserve"> will connect the soil humidity sensor</w:t>
      </w:r>
      <w:r w:rsidR="00A6516B">
        <w:t>/</w:t>
      </w:r>
      <w:r w:rsidRPr="002768E5">
        <w:t xml:space="preserve">water flow sensor/ Ultrasonic Sensor / other components including temperature and humidity to the Arduino panel. The code that controls hardware devices must be enabled. Once the coding process </w:t>
      </w:r>
      <w:r w:rsidR="00A0250A">
        <w:t>starts</w:t>
      </w:r>
      <w:r>
        <w:t>,</w:t>
      </w:r>
      <w:r w:rsidRPr="002768E5">
        <w:t xml:space="preserve"> we need to use the Arduino IDE. </w:t>
      </w:r>
    </w:p>
    <w:p w14:paraId="77CA1322" w14:textId="6E43E0D8" w:rsidR="002768E5" w:rsidRDefault="002768E5" w:rsidP="002768E5"/>
    <w:p w14:paraId="55DB5144" w14:textId="6D9774A4" w:rsidR="00050DF1" w:rsidRDefault="002768E5" w:rsidP="00391B65">
      <w:pPr>
        <w:pStyle w:val="Heading2"/>
      </w:pPr>
      <w:r w:rsidRPr="002768E5">
        <w:t>After this process</w:t>
      </w:r>
      <w:r w:rsidR="00A0250A">
        <w:t>,</w:t>
      </w:r>
      <w:r w:rsidRPr="002768E5">
        <w:t xml:space="preserve"> we can use the USB cable to transmit the code to the device. Using the Wi-Fi connection, the user can use the </w:t>
      </w:r>
      <w:r w:rsidR="00A0250A">
        <w:t>APP</w:t>
      </w:r>
      <w:r w:rsidRPr="002768E5">
        <w:t xml:space="preserve"> to remotely control other devices, including the soil humidity sensor</w:t>
      </w:r>
      <w:r w:rsidR="00A6516B">
        <w:t>/</w:t>
      </w:r>
      <w:r w:rsidRPr="002768E5">
        <w:t>water flow sensor</w:t>
      </w:r>
      <w:r w:rsidR="00A6516B">
        <w:t>/</w:t>
      </w:r>
      <w:r w:rsidRPr="002768E5">
        <w:t xml:space="preserve">temperature and humidity sensor / ultrasonic sensor, and </w:t>
      </w:r>
      <w:r w:rsidR="00A0250A">
        <w:t xml:space="preserve">control the process </w:t>
      </w:r>
      <w:r w:rsidRPr="002768E5">
        <w:t>auto</w:t>
      </w:r>
      <w:r w:rsidR="00A0250A">
        <w:t>matically</w:t>
      </w:r>
      <w:r w:rsidRPr="002768E5">
        <w:t xml:space="preserve"> and manually.</w:t>
      </w:r>
    </w:p>
    <w:p w14:paraId="6662A5E8" w14:textId="77777777" w:rsidR="00783708" w:rsidRPr="00783708" w:rsidRDefault="00783708" w:rsidP="00783708"/>
    <w:p w14:paraId="68B6A6FA" w14:textId="1FFAA4F8" w:rsidR="00783708" w:rsidRPr="004D4FFD" w:rsidRDefault="00783708" w:rsidP="00783708">
      <w:pPr>
        <w:pStyle w:val="NoSpacing"/>
      </w:pPr>
      <w:r>
        <w:t>Use case Diagram</w:t>
      </w:r>
    </w:p>
    <w:p w14:paraId="6C6F81D2" w14:textId="165108FB" w:rsidR="00783708" w:rsidRDefault="00783708" w:rsidP="00783708">
      <w:pPr>
        <w:pStyle w:val="Heading2"/>
      </w:pPr>
      <w:r>
        <w:t>T</w:t>
      </w:r>
      <w:r w:rsidRPr="00783708">
        <w:t xml:space="preserve">his is the use case diagram of which the system is working. it give an </w:t>
      </w:r>
      <w:proofErr w:type="spellStart"/>
      <w:proofErr w:type="gramStart"/>
      <w:r w:rsidRPr="00783708">
        <w:t>idea,according</w:t>
      </w:r>
      <w:proofErr w:type="spellEnd"/>
      <w:proofErr w:type="gramEnd"/>
      <w:r w:rsidRPr="00783708">
        <w:t xml:space="preserve"> to all of us can take an idea how </w:t>
      </w:r>
      <w:r w:rsidR="009600AF">
        <w:t>the process of</w:t>
      </w:r>
      <w:r w:rsidRPr="00783708">
        <w:t xml:space="preserve"> smart water control system.</w:t>
      </w:r>
    </w:p>
    <w:p w14:paraId="67E1EB6B" w14:textId="128235CB" w:rsidR="00783708" w:rsidRDefault="00783708" w:rsidP="00783708">
      <w:r>
        <w:rPr>
          <w:noProof/>
        </w:rPr>
        <w:drawing>
          <wp:anchor distT="0" distB="0" distL="114300" distR="114300" simplePos="0" relativeHeight="251659264" behindDoc="1" locked="0" layoutInCell="1" allowOverlap="1" wp14:anchorId="2257F922" wp14:editId="6AAF5244">
            <wp:simplePos x="0" y="0"/>
            <wp:positionH relativeFrom="margin">
              <wp:posOffset>-404038</wp:posOffset>
            </wp:positionH>
            <wp:positionV relativeFrom="paragraph">
              <wp:posOffset>273966</wp:posOffset>
            </wp:positionV>
            <wp:extent cx="6719777" cy="5178392"/>
            <wp:effectExtent l="0" t="0" r="508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6732775" cy="5188408"/>
                    </a:xfrm>
                    <a:prstGeom prst="rect">
                      <a:avLst/>
                    </a:prstGeom>
                  </pic:spPr>
                </pic:pic>
              </a:graphicData>
            </a:graphic>
            <wp14:sizeRelH relativeFrom="margin">
              <wp14:pctWidth>0</wp14:pctWidth>
            </wp14:sizeRelH>
            <wp14:sizeRelV relativeFrom="margin">
              <wp14:pctHeight>0</wp14:pctHeight>
            </wp14:sizeRelV>
          </wp:anchor>
        </w:drawing>
      </w:r>
    </w:p>
    <w:p w14:paraId="2725DFFE" w14:textId="66991A82" w:rsidR="00783708" w:rsidRDefault="00783708" w:rsidP="00783708"/>
    <w:p w14:paraId="2CD2A01E" w14:textId="118410B9" w:rsidR="00783708" w:rsidRDefault="00783708" w:rsidP="00783708"/>
    <w:p w14:paraId="5A4089C3" w14:textId="5E103A13" w:rsidR="00783708" w:rsidRDefault="00783708" w:rsidP="00783708"/>
    <w:p w14:paraId="2F90D407" w14:textId="0F1F6CAE" w:rsidR="00783708" w:rsidRDefault="00783708" w:rsidP="00783708"/>
    <w:p w14:paraId="4398FF17" w14:textId="0B04BF4F" w:rsidR="00783708" w:rsidRDefault="00783708" w:rsidP="00783708"/>
    <w:p w14:paraId="502BEEAC" w14:textId="1261498A" w:rsidR="00783708" w:rsidRDefault="00783708" w:rsidP="00783708"/>
    <w:p w14:paraId="394EDED1" w14:textId="24750790" w:rsidR="00783708" w:rsidRDefault="00783708" w:rsidP="00783708"/>
    <w:p w14:paraId="38AFD9AF" w14:textId="3234FC33" w:rsidR="00783708" w:rsidRDefault="00783708" w:rsidP="00783708"/>
    <w:p w14:paraId="35BC118F" w14:textId="7B0AF2E6" w:rsidR="00783708" w:rsidRDefault="00783708" w:rsidP="00783708"/>
    <w:p w14:paraId="6E155ADC" w14:textId="1ABA2B80" w:rsidR="00783708" w:rsidRDefault="00783708" w:rsidP="00783708"/>
    <w:p w14:paraId="73238039" w14:textId="37B4EE75" w:rsidR="00783708" w:rsidRDefault="00783708" w:rsidP="00783708"/>
    <w:p w14:paraId="332CC71C" w14:textId="590A26AE" w:rsidR="00783708" w:rsidRDefault="00783708" w:rsidP="00783708"/>
    <w:p w14:paraId="757AD7AB" w14:textId="374BB850" w:rsidR="00783708" w:rsidRDefault="00783708" w:rsidP="00783708"/>
    <w:p w14:paraId="6EEA9E44" w14:textId="799E9118" w:rsidR="00783708" w:rsidRDefault="00783708" w:rsidP="00783708"/>
    <w:p w14:paraId="5331465F" w14:textId="28584452" w:rsidR="00783708" w:rsidRDefault="00783708" w:rsidP="00783708"/>
    <w:p w14:paraId="7C2824CE" w14:textId="6591D99D" w:rsidR="00783708" w:rsidRDefault="00783708" w:rsidP="00783708"/>
    <w:p w14:paraId="275655A5" w14:textId="77777777" w:rsidR="00783708" w:rsidRDefault="00783708" w:rsidP="00783708"/>
    <w:p w14:paraId="608F8A90" w14:textId="4956F760" w:rsidR="00783708" w:rsidRDefault="00783708" w:rsidP="00783708"/>
    <w:p w14:paraId="285D0A5F" w14:textId="77777777" w:rsidR="00783708" w:rsidRPr="00783708" w:rsidRDefault="00783708" w:rsidP="00783708"/>
    <w:p w14:paraId="2488384E" w14:textId="5EFD62D0" w:rsidR="00050DF1" w:rsidRPr="002768E5" w:rsidRDefault="002768E5" w:rsidP="002768E5">
      <w:pPr>
        <w:pStyle w:val="NoSpacing"/>
        <w:rPr>
          <w:sz w:val="24"/>
          <w:szCs w:val="24"/>
        </w:rPr>
      </w:pPr>
      <w:bookmarkStart w:id="3" w:name="_Toc486707185"/>
      <w:r w:rsidRPr="002768E5">
        <w:rPr>
          <w:sz w:val="24"/>
          <w:szCs w:val="24"/>
        </w:rPr>
        <w:t>Deliverables</w:t>
      </w:r>
      <w:bookmarkEnd w:id="3"/>
    </w:p>
    <w:p w14:paraId="1A277B9E" w14:textId="15860EE9" w:rsidR="00050DF1" w:rsidRDefault="002768E5" w:rsidP="00391B65">
      <w:pPr>
        <w:pStyle w:val="Heading2"/>
      </w:pPr>
      <w:r w:rsidRPr="002768E5">
        <w:lastRenderedPageBreak/>
        <w:t>This project is considered as a combination of both hardware and software and as the first stage</w:t>
      </w:r>
      <w:r w:rsidR="00A0250A">
        <w:t>,</w:t>
      </w:r>
      <w:r w:rsidRPr="002768E5">
        <w:t xml:space="preserve"> it is </w:t>
      </w:r>
      <w:r w:rsidR="009A6B4A">
        <w:t>to</w:t>
      </w:r>
      <w:r w:rsidRPr="002768E5">
        <w:t xml:space="preserve"> </w:t>
      </w:r>
      <w:r w:rsidR="009A6B4A">
        <w:t xml:space="preserve">develop the </w:t>
      </w:r>
      <w:r w:rsidRPr="002768E5">
        <w:t>mobile app</w:t>
      </w:r>
      <w:r w:rsidR="00A0250A">
        <w:t>, and</w:t>
      </w:r>
      <w:r w:rsidRPr="002768E5">
        <w:t xml:space="preserve"> </w:t>
      </w:r>
      <w:r w:rsidR="00A0250A">
        <w:t xml:space="preserve">the </w:t>
      </w:r>
      <w:r w:rsidRPr="002768E5">
        <w:t xml:space="preserve">second stage </w:t>
      </w:r>
      <w:r w:rsidR="00A0250A">
        <w:t>is the</w:t>
      </w:r>
      <w:r w:rsidRPr="002768E5">
        <w:t xml:space="preserve"> hardware part </w:t>
      </w:r>
      <w:r w:rsidR="009A6B4A">
        <w:t xml:space="preserve">which is to analyze and assemble required hardware for functioning according to the requirement </w:t>
      </w:r>
      <w:r w:rsidRPr="002768E5">
        <w:t>and operation</w:t>
      </w:r>
      <w:r w:rsidR="00A0250A">
        <w:t xml:space="preserve"> of those hardware components.</w:t>
      </w:r>
      <w:r w:rsidRPr="002768E5">
        <w:t xml:space="preserve"> </w:t>
      </w:r>
      <w:r w:rsidR="00A0250A">
        <w:t xml:space="preserve">And the </w:t>
      </w:r>
      <w:r w:rsidRPr="002768E5">
        <w:t xml:space="preserve">third stage </w:t>
      </w:r>
      <w:r w:rsidR="00A0250A">
        <w:t>is the</w:t>
      </w:r>
      <w:r w:rsidRPr="002768E5">
        <w:t xml:space="preserve"> database</w:t>
      </w:r>
      <w:r w:rsidR="00A0250A">
        <w:t xml:space="preserve"> </w:t>
      </w:r>
      <w:r w:rsidR="009A6B4A">
        <w:t xml:space="preserve">designing and </w:t>
      </w:r>
      <w:r w:rsidR="00A0250A">
        <w:t>connection</w:t>
      </w:r>
      <w:r w:rsidRPr="002768E5">
        <w:t xml:space="preserve"> part</w:t>
      </w:r>
      <w:r w:rsidR="009A6B4A">
        <w:t>. Also, t</w:t>
      </w:r>
      <w:r w:rsidR="00A0250A">
        <w:t>he final</w:t>
      </w:r>
      <w:r w:rsidRPr="002768E5">
        <w:t xml:space="preserve"> stage</w:t>
      </w:r>
      <w:r w:rsidR="009A6B4A">
        <w:t xml:space="preserve"> of</w:t>
      </w:r>
      <w:r w:rsidRPr="002768E5">
        <w:t xml:space="preserve"> </w:t>
      </w:r>
      <w:r w:rsidR="009A6B4A">
        <w:t xml:space="preserve">the </w:t>
      </w:r>
      <w:r w:rsidRPr="002768E5">
        <w:t>system</w:t>
      </w:r>
      <w:r w:rsidR="00A0250A">
        <w:t xml:space="preserve"> is to cre</w:t>
      </w:r>
      <w:r w:rsidR="00A6516B">
        <w:t>a</w:t>
      </w:r>
      <w:r w:rsidR="00A0250A">
        <w:t xml:space="preserve">te the process of </w:t>
      </w:r>
      <w:r w:rsidR="009A6B4A">
        <w:t xml:space="preserve">automatic, </w:t>
      </w:r>
      <w:r w:rsidR="00A0250A">
        <w:t xml:space="preserve">manual </w:t>
      </w:r>
      <w:r w:rsidR="009A6B4A">
        <w:t xml:space="preserve">watering </w:t>
      </w:r>
      <w:r w:rsidR="00A0250A">
        <w:t>process</w:t>
      </w:r>
      <w:r w:rsidR="009A6B4A">
        <w:t xml:space="preserve"> and checking statics using the a</w:t>
      </w:r>
      <w:r w:rsidR="009600AF">
        <w:t>pp</w:t>
      </w:r>
      <w:r w:rsidRPr="002768E5">
        <w:t xml:space="preserve">. Each of these stages having deliverables and </w:t>
      </w:r>
      <w:r w:rsidR="009A6B4A">
        <w:t xml:space="preserve">the </w:t>
      </w:r>
      <w:r w:rsidRPr="002768E5">
        <w:t>output</w:t>
      </w:r>
      <w:r w:rsidR="009A6B4A">
        <w:t xml:space="preserve"> of</w:t>
      </w:r>
      <w:r w:rsidRPr="002768E5">
        <w:t xml:space="preserve"> those deliverables should works correctly for the success of the system.</w:t>
      </w:r>
    </w:p>
    <w:p w14:paraId="0CC68BB2" w14:textId="596D9F80" w:rsidR="00264C25" w:rsidRDefault="00264C25" w:rsidP="00391B65">
      <w:pPr>
        <w:pStyle w:val="Heading2"/>
      </w:pPr>
      <w:r>
        <w:t>1ST Stage Deliverable- the mobile app implementation and coding should h</w:t>
      </w:r>
      <w:r w:rsidR="00A0250A">
        <w:t>a</w:t>
      </w:r>
      <w:r>
        <w:t xml:space="preserve">ve to work and the build process should have to display a success message and the app should have to </w:t>
      </w:r>
      <w:r w:rsidR="009A6B4A">
        <w:t>deploy</w:t>
      </w:r>
      <w:r>
        <w:t xml:space="preserve"> to the mobile without any errors this is considered the first deliverable.</w:t>
      </w:r>
    </w:p>
    <w:p w14:paraId="37E9F193" w14:textId="00B6734E" w:rsidR="00264C25" w:rsidRDefault="00264C25" w:rsidP="00391B65">
      <w:pPr>
        <w:pStyle w:val="Heading2"/>
      </w:pPr>
      <w:r>
        <w:t xml:space="preserve">2nd stage deliverable- </w:t>
      </w:r>
      <w:r w:rsidR="009A6B4A">
        <w:t>The hardware configuration part and</w:t>
      </w:r>
      <w:r>
        <w:t xml:space="preserve"> Arduino codes should have to upload to the hardware without any errors that </w:t>
      </w:r>
      <w:r w:rsidR="00A6516B">
        <w:t>are</w:t>
      </w:r>
      <w:r>
        <w:t xml:space="preserve"> a first deliverable and the sensors should have to work based on the comments that </w:t>
      </w:r>
      <w:r w:rsidR="00A6516B">
        <w:t>are</w:t>
      </w:r>
      <w:r>
        <w:t xml:space="preserve"> also a deliverable.</w:t>
      </w:r>
    </w:p>
    <w:p w14:paraId="24E559F0" w14:textId="1915207C" w:rsidR="00264C25" w:rsidRDefault="00264C25" w:rsidP="00391B65">
      <w:pPr>
        <w:pStyle w:val="Heading2"/>
      </w:pPr>
      <w:r>
        <w:t xml:space="preserve">3rd stage Deliverable – </w:t>
      </w:r>
      <w:r w:rsidR="009A6B4A">
        <w:t>Database design to store data received by sensors and create connections accordingly.</w:t>
      </w:r>
    </w:p>
    <w:p w14:paraId="0CB06CBF" w14:textId="70EF161A" w:rsidR="00264C25" w:rsidRDefault="00264C25" w:rsidP="00391B65">
      <w:pPr>
        <w:pStyle w:val="Heading2"/>
      </w:pPr>
      <w:r>
        <w:t>Phase</w:t>
      </w:r>
      <w:r w:rsidR="009A6B4A">
        <w:t xml:space="preserve"> 4</w:t>
      </w:r>
      <w:r>
        <w:t>- The window application data should be displayed for the training process. Training Data Exhibition can be provided for this stage.</w:t>
      </w:r>
    </w:p>
    <w:p w14:paraId="6B41F918" w14:textId="62F3E480" w:rsidR="00264C25" w:rsidRDefault="00264C25" w:rsidP="00391B65">
      <w:pPr>
        <w:pStyle w:val="Heading2"/>
      </w:pPr>
      <w:r>
        <w:t xml:space="preserve">Phase </w:t>
      </w:r>
      <w:r w:rsidR="009A6B4A">
        <w:t>5</w:t>
      </w:r>
      <w:r>
        <w:t xml:space="preserve"> </w:t>
      </w:r>
      <w:r w:rsidR="009A6B4A">
        <w:t>–</w:t>
      </w:r>
      <w:r>
        <w:t xml:space="preserve"> </w:t>
      </w:r>
      <w:r w:rsidR="009A6B4A">
        <w:t>Implement the manual and automatic watering methods to handle the hardware according to the functions. And also implement codebase to support to read sensor values such as water stock level. This will be a web service written in Java.</w:t>
      </w:r>
    </w:p>
    <w:p w14:paraId="4191EE9F" w14:textId="167C27BA" w:rsidR="00783708" w:rsidRDefault="00783708" w:rsidP="00783708"/>
    <w:p w14:paraId="340CB581" w14:textId="669BF2C6" w:rsidR="00783708" w:rsidRDefault="00783708" w:rsidP="00783708"/>
    <w:p w14:paraId="07BD78C4" w14:textId="0ACE9AB9" w:rsidR="00783708" w:rsidRDefault="00783708" w:rsidP="00783708"/>
    <w:p w14:paraId="3312626E" w14:textId="6356EAC7" w:rsidR="00783708" w:rsidRDefault="00783708" w:rsidP="00783708"/>
    <w:p w14:paraId="761A1194" w14:textId="12A67729" w:rsidR="00264C25" w:rsidRDefault="00264C25" w:rsidP="00264C25"/>
    <w:p w14:paraId="17361506" w14:textId="77777777" w:rsidR="00783708" w:rsidRPr="00264C25" w:rsidRDefault="00783708" w:rsidP="00264C25"/>
    <w:p w14:paraId="069EF310" w14:textId="32F89A36" w:rsidR="00264C25" w:rsidRPr="006D0923" w:rsidRDefault="00264C25" w:rsidP="00264C25">
      <w:pPr>
        <w:pStyle w:val="NoSpacing"/>
        <w:rPr>
          <w:rFonts w:cs="Times New Roman"/>
          <w:color w:val="000000"/>
          <w:sz w:val="24"/>
          <w:szCs w:val="24"/>
          <w:lang w:bidi="ar-SA"/>
        </w:rPr>
      </w:pPr>
      <w:bookmarkStart w:id="4" w:name="_Toc486707186"/>
      <w:bookmarkStart w:id="5" w:name="_Hlk62777700"/>
      <w:r w:rsidRPr="00264C25">
        <w:t>Resources required</w:t>
      </w:r>
      <w:bookmarkEnd w:id="4"/>
    </w:p>
    <w:p w14:paraId="1ADF6683" w14:textId="744FC2FF" w:rsidR="00264C25" w:rsidRDefault="00264C25" w:rsidP="00264C25">
      <w:pPr>
        <w:pStyle w:val="NoSpacing"/>
        <w:rPr>
          <w:rFonts w:cs="Times New Roman"/>
          <w:sz w:val="24"/>
          <w:szCs w:val="24"/>
        </w:rPr>
      </w:pPr>
      <w:bookmarkStart w:id="6" w:name="_Toc486707187"/>
      <w:r>
        <w:rPr>
          <w:rFonts w:cs="Times New Roman"/>
          <w:sz w:val="24"/>
          <w:szCs w:val="24"/>
        </w:rPr>
        <w:lastRenderedPageBreak/>
        <w:t>HARDWARE</w:t>
      </w:r>
      <w:bookmarkEnd w:id="5"/>
      <w:bookmarkEnd w:id="6"/>
    </w:p>
    <w:p w14:paraId="34D584BD" w14:textId="364DE45F" w:rsidR="00264C25" w:rsidRDefault="00DA2FB8" w:rsidP="00391B65">
      <w:pPr>
        <w:pStyle w:val="Heading2"/>
        <w:numPr>
          <w:ilvl w:val="0"/>
          <w:numId w:val="21"/>
        </w:numPr>
      </w:pPr>
      <w:r w:rsidRPr="00DA2FB8">
        <w:rPr>
          <w:b/>
          <w:bCs/>
        </w:rPr>
        <w:t>Arduino Uno R3 board</w:t>
      </w:r>
      <w:r>
        <w:t xml:space="preserve"> - It has 14 digital input/output pins 6 analog inputs, </w:t>
      </w:r>
      <w:r w:rsidR="00A6516B">
        <w:t xml:space="preserve">a </w:t>
      </w:r>
      <w:r>
        <w:t xml:space="preserve">USB connection, </w:t>
      </w:r>
      <w:r w:rsidR="00A6516B">
        <w:t xml:space="preserve">a </w:t>
      </w:r>
      <w:r>
        <w:t>power jack, reset button</w:t>
      </w:r>
      <w:r w:rsidR="00A6516B">
        <w:t>,</w:t>
      </w:r>
      <w:r>
        <w:t xml:space="preserve"> and more. Also, it contains everything needed to support the microcontroller; simply connect it to a computer with a USB cable or power it with </w:t>
      </w:r>
      <w:r w:rsidR="00A6516B">
        <w:t xml:space="preserve">an </w:t>
      </w:r>
      <w:r>
        <w:t>AC-to-DC adapter or battery to get started.</w:t>
      </w:r>
    </w:p>
    <w:p w14:paraId="397CA82A" w14:textId="60304C94" w:rsidR="00DA2FB8" w:rsidRDefault="00DA2FB8" w:rsidP="00DA2FB8">
      <w:pPr>
        <w:pStyle w:val="ListParagraph"/>
        <w:numPr>
          <w:ilvl w:val="0"/>
          <w:numId w:val="21"/>
        </w:numPr>
        <w:spacing w:after="200" w:line="360" w:lineRule="auto"/>
        <w:jc w:val="both"/>
        <w:rPr>
          <w:rFonts w:ascii="Times New Roman" w:hAnsi="Times New Roman" w:cs="Times New Roman"/>
          <w:sz w:val="24"/>
          <w:szCs w:val="24"/>
        </w:rPr>
      </w:pPr>
      <w:r>
        <w:rPr>
          <w:rFonts w:ascii="Times New Roman" w:hAnsi="Times New Roman" w:cs="Times New Roman"/>
          <w:b/>
          <w:sz w:val="24"/>
          <w:szCs w:val="24"/>
        </w:rPr>
        <w:t>Breadboard -</w:t>
      </w:r>
      <w:r>
        <w:rPr>
          <w:rFonts w:ascii="Times New Roman" w:hAnsi="Times New Roman" w:cs="Times New Roman"/>
          <w:sz w:val="24"/>
          <w:szCs w:val="24"/>
        </w:rPr>
        <w:t xml:space="preserve"> Helps for </w:t>
      </w:r>
      <w:r w:rsidR="009A6B4A">
        <w:rPr>
          <w:rFonts w:ascii="Times New Roman" w:hAnsi="Times New Roman" w:cs="Times New Roman"/>
          <w:sz w:val="24"/>
          <w:szCs w:val="24"/>
        </w:rPr>
        <w:t>connecting all the hardware components together such as sensors</w:t>
      </w:r>
      <w:r>
        <w:rPr>
          <w:rFonts w:ascii="Times New Roman" w:hAnsi="Times New Roman" w:cs="Times New Roman"/>
          <w:sz w:val="24"/>
          <w:szCs w:val="24"/>
        </w:rPr>
        <w:t xml:space="preserve"> a</w:t>
      </w:r>
      <w:r w:rsidR="009A6B4A">
        <w:rPr>
          <w:rFonts w:ascii="Times New Roman" w:hAnsi="Times New Roman" w:cs="Times New Roman"/>
          <w:sz w:val="24"/>
          <w:szCs w:val="24"/>
        </w:rPr>
        <w:t>nd wires</w:t>
      </w:r>
    </w:p>
    <w:p w14:paraId="35A5BC52" w14:textId="2F1F2146" w:rsidR="00DA2FB8" w:rsidRDefault="00DA2FB8" w:rsidP="00DA2FB8">
      <w:pPr>
        <w:pStyle w:val="ListParagraph"/>
        <w:numPr>
          <w:ilvl w:val="0"/>
          <w:numId w:val="21"/>
        </w:numPr>
        <w:spacing w:after="200" w:line="360" w:lineRule="auto"/>
        <w:jc w:val="both"/>
        <w:rPr>
          <w:rFonts w:ascii="Times New Roman" w:hAnsi="Times New Roman" w:cs="Times New Roman"/>
          <w:sz w:val="24"/>
          <w:szCs w:val="24"/>
        </w:rPr>
      </w:pPr>
      <w:r w:rsidRPr="00DA2FB8">
        <w:rPr>
          <w:rFonts w:ascii="Times New Roman" w:hAnsi="Times New Roman" w:cs="Times New Roman"/>
          <w:b/>
          <w:bCs/>
          <w:sz w:val="24"/>
          <w:szCs w:val="24"/>
        </w:rPr>
        <w:t>Jumper wires</w:t>
      </w:r>
      <w:r>
        <w:rPr>
          <w:rFonts w:ascii="Times New Roman" w:hAnsi="Times New Roman" w:cs="Times New Roman"/>
          <w:b/>
          <w:bCs/>
          <w:sz w:val="24"/>
          <w:szCs w:val="24"/>
        </w:rPr>
        <w:t xml:space="preserve"> </w:t>
      </w:r>
      <w:r w:rsidRPr="00DA2FB8">
        <w:rPr>
          <w:rFonts w:ascii="Times New Roman" w:hAnsi="Times New Roman" w:cs="Times New Roman"/>
          <w:sz w:val="24"/>
          <w:szCs w:val="24"/>
        </w:rPr>
        <w:t>- used for making connections between items on the breadboard and Arduino Header pins.</w:t>
      </w:r>
    </w:p>
    <w:p w14:paraId="60ADC8EC" w14:textId="03BCA792" w:rsidR="00DA2FB8" w:rsidRDefault="00DA2FB8" w:rsidP="00DA2FB8">
      <w:pPr>
        <w:pStyle w:val="ListParagraph"/>
        <w:numPr>
          <w:ilvl w:val="0"/>
          <w:numId w:val="21"/>
        </w:numPr>
        <w:spacing w:after="200" w:line="360" w:lineRule="auto"/>
        <w:jc w:val="both"/>
        <w:rPr>
          <w:rFonts w:ascii="Times New Roman" w:hAnsi="Times New Roman" w:cs="Times New Roman"/>
          <w:sz w:val="24"/>
          <w:szCs w:val="24"/>
        </w:rPr>
      </w:pPr>
      <w:r w:rsidRPr="00DA2FB8">
        <w:rPr>
          <w:rFonts w:ascii="Times New Roman" w:hAnsi="Times New Roman" w:cs="Times New Roman"/>
          <w:b/>
          <w:bCs/>
          <w:sz w:val="24"/>
          <w:szCs w:val="24"/>
        </w:rPr>
        <w:t>Wires</w:t>
      </w:r>
      <w:r>
        <w:rPr>
          <w:rFonts w:ascii="Times New Roman" w:hAnsi="Times New Roman" w:cs="Times New Roman"/>
          <w:b/>
          <w:bCs/>
          <w:sz w:val="24"/>
          <w:szCs w:val="24"/>
        </w:rPr>
        <w:t xml:space="preserve"> </w:t>
      </w:r>
      <w:r w:rsidRPr="00DA2FB8">
        <w:rPr>
          <w:rFonts w:ascii="Times New Roman" w:hAnsi="Times New Roman" w:cs="Times New Roman"/>
          <w:sz w:val="24"/>
          <w:szCs w:val="24"/>
        </w:rPr>
        <w:t xml:space="preserve">- Used </w:t>
      </w:r>
      <w:r w:rsidR="00A6516B">
        <w:rPr>
          <w:rFonts w:ascii="Times New Roman" w:hAnsi="Times New Roman" w:cs="Times New Roman"/>
          <w:sz w:val="24"/>
          <w:szCs w:val="24"/>
        </w:rPr>
        <w:t>to</w:t>
      </w:r>
      <w:r w:rsidRPr="00DA2FB8">
        <w:rPr>
          <w:rFonts w:ascii="Times New Roman" w:hAnsi="Times New Roman" w:cs="Times New Roman"/>
          <w:sz w:val="24"/>
          <w:szCs w:val="24"/>
        </w:rPr>
        <w:t xml:space="preserve"> connect the relay and battery</w:t>
      </w:r>
    </w:p>
    <w:p w14:paraId="706E3E1E" w14:textId="6A19587A" w:rsidR="003D7724" w:rsidRPr="003D7724" w:rsidRDefault="003D7724" w:rsidP="00DA2FB8">
      <w:pPr>
        <w:pStyle w:val="ListParagraph"/>
        <w:numPr>
          <w:ilvl w:val="0"/>
          <w:numId w:val="21"/>
        </w:numPr>
        <w:spacing w:after="200" w:line="360" w:lineRule="auto"/>
        <w:jc w:val="both"/>
        <w:rPr>
          <w:rFonts w:ascii="Times New Roman" w:hAnsi="Times New Roman" w:cs="Times New Roman"/>
          <w:b/>
          <w:bCs/>
          <w:sz w:val="24"/>
          <w:szCs w:val="24"/>
        </w:rPr>
      </w:pPr>
      <w:r w:rsidRPr="003D7724">
        <w:rPr>
          <w:rFonts w:ascii="Times New Roman" w:hAnsi="Times New Roman" w:cs="Times New Roman"/>
          <w:b/>
          <w:bCs/>
          <w:sz w:val="24"/>
          <w:szCs w:val="24"/>
        </w:rPr>
        <w:t>Nod MCU (esp8266)</w:t>
      </w:r>
      <w:r>
        <w:rPr>
          <w:rFonts w:ascii="Times New Roman" w:hAnsi="Times New Roman" w:cs="Times New Roman"/>
          <w:sz w:val="24"/>
          <w:szCs w:val="24"/>
        </w:rPr>
        <w:t xml:space="preserve"> – N</w:t>
      </w:r>
      <w:r w:rsidRPr="003D7724">
        <w:rPr>
          <w:rFonts w:ascii="Times New Roman" w:hAnsi="Times New Roman" w:cs="Times New Roman"/>
          <w:sz w:val="24"/>
          <w:szCs w:val="24"/>
        </w:rPr>
        <w:t>ode</w:t>
      </w:r>
      <w:r>
        <w:rPr>
          <w:rFonts w:ascii="Times New Roman" w:hAnsi="Times New Roman" w:cs="Times New Roman"/>
          <w:sz w:val="24"/>
          <w:szCs w:val="24"/>
        </w:rPr>
        <w:t xml:space="preserve"> </w:t>
      </w:r>
      <w:r w:rsidRPr="003D7724">
        <w:rPr>
          <w:rFonts w:ascii="Times New Roman" w:hAnsi="Times New Roman" w:cs="Times New Roman"/>
          <w:sz w:val="24"/>
          <w:szCs w:val="24"/>
        </w:rPr>
        <w:t>MCU is a low-cost open</w:t>
      </w:r>
      <w:r w:rsidR="009A6B4A">
        <w:rPr>
          <w:rFonts w:ascii="Times New Roman" w:hAnsi="Times New Roman" w:cs="Times New Roman"/>
          <w:sz w:val="24"/>
          <w:szCs w:val="24"/>
        </w:rPr>
        <w:t>-</w:t>
      </w:r>
      <w:r w:rsidRPr="003D7724">
        <w:rPr>
          <w:rFonts w:ascii="Times New Roman" w:hAnsi="Times New Roman" w:cs="Times New Roman"/>
          <w:sz w:val="24"/>
          <w:szCs w:val="24"/>
        </w:rPr>
        <w:t xml:space="preserve">source IoT platform. It initially included firmware </w:t>
      </w:r>
      <w:r w:rsidR="009A6B4A">
        <w:rPr>
          <w:rFonts w:ascii="Times New Roman" w:hAnsi="Times New Roman" w:cs="Times New Roman"/>
          <w:sz w:val="24"/>
          <w:szCs w:val="24"/>
        </w:rPr>
        <w:t>that</w:t>
      </w:r>
      <w:r w:rsidRPr="003D7724">
        <w:rPr>
          <w:rFonts w:ascii="Times New Roman" w:hAnsi="Times New Roman" w:cs="Times New Roman"/>
          <w:sz w:val="24"/>
          <w:szCs w:val="24"/>
        </w:rPr>
        <w:t xml:space="preserve"> runs on the ESP8266 Wi-Fi SoC from Espresso Systems and hardware </w:t>
      </w:r>
      <w:r w:rsidR="009A6B4A">
        <w:rPr>
          <w:rFonts w:ascii="Times New Roman" w:hAnsi="Times New Roman" w:cs="Times New Roman"/>
          <w:sz w:val="24"/>
          <w:szCs w:val="24"/>
        </w:rPr>
        <w:t>that</w:t>
      </w:r>
      <w:r w:rsidRPr="003D7724">
        <w:rPr>
          <w:rFonts w:ascii="Times New Roman" w:hAnsi="Times New Roman" w:cs="Times New Roman"/>
          <w:sz w:val="24"/>
          <w:szCs w:val="24"/>
        </w:rPr>
        <w:t xml:space="preserve"> </w:t>
      </w:r>
      <w:r w:rsidR="009A6B4A">
        <w:rPr>
          <w:rFonts w:ascii="Times New Roman" w:hAnsi="Times New Roman" w:cs="Times New Roman"/>
          <w:sz w:val="24"/>
          <w:szCs w:val="24"/>
        </w:rPr>
        <w:t>is</w:t>
      </w:r>
      <w:r w:rsidRPr="003D7724">
        <w:rPr>
          <w:rFonts w:ascii="Times New Roman" w:hAnsi="Times New Roman" w:cs="Times New Roman"/>
          <w:sz w:val="24"/>
          <w:szCs w:val="24"/>
        </w:rPr>
        <w:t xml:space="preserve"> based on the ESP-12 module.</w:t>
      </w:r>
    </w:p>
    <w:p w14:paraId="4DFB2B05" w14:textId="09E40A69" w:rsidR="003D7724" w:rsidRDefault="003D7724" w:rsidP="003D7724">
      <w:pPr>
        <w:pStyle w:val="ListParagraph"/>
        <w:numPr>
          <w:ilvl w:val="0"/>
          <w:numId w:val="21"/>
        </w:numPr>
        <w:spacing w:after="200" w:line="360" w:lineRule="auto"/>
        <w:jc w:val="both"/>
        <w:rPr>
          <w:rFonts w:ascii="Times New Roman" w:hAnsi="Times New Roman" w:cs="Times New Roman"/>
          <w:sz w:val="24"/>
          <w:szCs w:val="24"/>
        </w:rPr>
      </w:pPr>
      <w:r>
        <w:rPr>
          <w:rFonts w:ascii="Times New Roman" w:hAnsi="Times New Roman" w:cs="Times New Roman"/>
          <w:b/>
          <w:sz w:val="24"/>
          <w:szCs w:val="24"/>
        </w:rPr>
        <w:t xml:space="preserve">Router </w:t>
      </w:r>
      <w:r>
        <w:rPr>
          <w:rFonts w:ascii="Times New Roman" w:hAnsi="Times New Roman" w:cs="Times New Roman"/>
          <w:sz w:val="24"/>
          <w:szCs w:val="24"/>
        </w:rPr>
        <w:t>- Use for the network connection.</w:t>
      </w:r>
    </w:p>
    <w:p w14:paraId="767459F6" w14:textId="29F8F590" w:rsidR="003D7724" w:rsidRPr="003D7724" w:rsidRDefault="003D7724" w:rsidP="00F05D67">
      <w:pPr>
        <w:pStyle w:val="ListParagraph"/>
        <w:numPr>
          <w:ilvl w:val="0"/>
          <w:numId w:val="21"/>
        </w:numPr>
        <w:shd w:val="clear" w:color="auto" w:fill="FFFFFF"/>
        <w:spacing w:before="100" w:beforeAutospacing="1" w:after="200" w:afterAutospacing="1" w:line="360" w:lineRule="auto"/>
        <w:jc w:val="both"/>
        <w:rPr>
          <w:rFonts w:ascii="Times New Roman" w:hAnsi="Times New Roman" w:cs="Times New Roman"/>
          <w:b/>
          <w:bCs/>
          <w:sz w:val="24"/>
          <w:szCs w:val="24"/>
        </w:rPr>
      </w:pPr>
      <w:r w:rsidRPr="003D7724">
        <w:rPr>
          <w:rFonts w:ascii="Times New Roman" w:hAnsi="Times New Roman" w:cs="Times New Roman"/>
          <w:b/>
          <w:sz w:val="24"/>
          <w:szCs w:val="24"/>
        </w:rPr>
        <w:t>Resistors</w:t>
      </w:r>
      <w:r>
        <w:rPr>
          <w:rFonts w:ascii="Times New Roman" w:hAnsi="Times New Roman" w:cs="Times New Roman"/>
          <w:b/>
          <w:sz w:val="24"/>
          <w:szCs w:val="24"/>
        </w:rPr>
        <w:t xml:space="preserve"> </w:t>
      </w:r>
      <w:r w:rsidRPr="003D7724">
        <w:rPr>
          <w:rFonts w:ascii="Times New Roman" w:hAnsi="Times New Roman" w:cs="Times New Roman"/>
          <w:b/>
          <w:sz w:val="24"/>
          <w:szCs w:val="24"/>
        </w:rPr>
        <w:t>-</w:t>
      </w:r>
      <w:r w:rsidRPr="003D7724">
        <w:rPr>
          <w:rFonts w:ascii="Times New Roman" w:hAnsi="Times New Roman" w:cs="Times New Roman"/>
          <w:sz w:val="24"/>
          <w:szCs w:val="24"/>
        </w:rPr>
        <w:t xml:space="preserve"> used </w:t>
      </w:r>
      <w:r w:rsidR="009A6B4A">
        <w:rPr>
          <w:rFonts w:ascii="Times New Roman" w:hAnsi="Times New Roman" w:cs="Times New Roman"/>
          <w:sz w:val="24"/>
          <w:szCs w:val="24"/>
        </w:rPr>
        <w:t>to</w:t>
      </w:r>
      <w:r w:rsidRPr="003D7724">
        <w:rPr>
          <w:rFonts w:ascii="Times New Roman" w:hAnsi="Times New Roman" w:cs="Times New Roman"/>
          <w:sz w:val="24"/>
          <w:szCs w:val="24"/>
        </w:rPr>
        <w:t xml:space="preserve"> limit the amount of current going to certain</w:t>
      </w:r>
      <w:r>
        <w:rPr>
          <w:rFonts w:ascii="Times New Roman" w:hAnsi="Times New Roman" w:cs="Times New Roman"/>
          <w:sz w:val="24"/>
          <w:szCs w:val="24"/>
        </w:rPr>
        <w:t>.</w:t>
      </w:r>
    </w:p>
    <w:p w14:paraId="0497ACE2" w14:textId="1F468FC2" w:rsidR="003D7724" w:rsidRDefault="003D7724" w:rsidP="003D7724">
      <w:pPr>
        <w:pStyle w:val="ListParagraph"/>
        <w:numPr>
          <w:ilvl w:val="0"/>
          <w:numId w:val="21"/>
        </w:numPr>
        <w:spacing w:after="200" w:line="360" w:lineRule="auto"/>
        <w:jc w:val="both"/>
        <w:rPr>
          <w:rFonts w:ascii="Times New Roman" w:hAnsi="Times New Roman" w:cs="Times New Roman"/>
          <w:sz w:val="24"/>
          <w:szCs w:val="24"/>
        </w:rPr>
      </w:pPr>
      <w:r>
        <w:rPr>
          <w:rFonts w:ascii="Times New Roman" w:hAnsi="Times New Roman" w:cs="Times New Roman"/>
          <w:b/>
          <w:sz w:val="24"/>
          <w:szCs w:val="24"/>
        </w:rPr>
        <w:t xml:space="preserve">RTC </w:t>
      </w:r>
      <w:r w:rsidR="009A6B4A">
        <w:rPr>
          <w:rFonts w:ascii="Times New Roman" w:hAnsi="Times New Roman" w:cs="Times New Roman"/>
          <w:sz w:val="24"/>
          <w:szCs w:val="24"/>
        </w:rPr>
        <w:t>–</w:t>
      </w:r>
      <w:r>
        <w:rPr>
          <w:rFonts w:ascii="Times New Roman" w:hAnsi="Times New Roman" w:cs="Times New Roman"/>
          <w:sz w:val="24"/>
          <w:szCs w:val="24"/>
        </w:rPr>
        <w:t xml:space="preserve"> </w:t>
      </w:r>
      <w:r w:rsidR="009A6B4A">
        <w:rPr>
          <w:rFonts w:ascii="Times New Roman" w:hAnsi="Times New Roman" w:cs="Times New Roman"/>
          <w:sz w:val="24"/>
          <w:szCs w:val="24"/>
        </w:rPr>
        <w:t>Get current time from Arduino to create records</w:t>
      </w:r>
    </w:p>
    <w:p w14:paraId="1F99BBB7" w14:textId="3DA75EE0" w:rsidR="000723C1" w:rsidRDefault="000723C1" w:rsidP="003D7724">
      <w:pPr>
        <w:pStyle w:val="ListParagraph"/>
        <w:numPr>
          <w:ilvl w:val="0"/>
          <w:numId w:val="21"/>
        </w:numPr>
        <w:spacing w:after="200" w:line="360" w:lineRule="auto"/>
        <w:jc w:val="both"/>
        <w:rPr>
          <w:rFonts w:ascii="Times New Roman" w:hAnsi="Times New Roman" w:cs="Times New Roman"/>
          <w:sz w:val="24"/>
          <w:szCs w:val="24"/>
        </w:rPr>
      </w:pPr>
      <w:r>
        <w:rPr>
          <w:rFonts w:ascii="Times New Roman" w:hAnsi="Times New Roman" w:cs="Times New Roman"/>
          <w:b/>
          <w:sz w:val="24"/>
          <w:szCs w:val="24"/>
        </w:rPr>
        <w:t xml:space="preserve">Relay board </w:t>
      </w:r>
      <w:r>
        <w:rPr>
          <w:rFonts w:ascii="Times New Roman" w:hAnsi="Times New Roman" w:cs="Times New Roman"/>
          <w:sz w:val="24"/>
          <w:szCs w:val="24"/>
        </w:rPr>
        <w:t xml:space="preserve">– </w:t>
      </w:r>
      <w:r w:rsidR="0096247B" w:rsidRPr="0096247B">
        <w:rPr>
          <w:rFonts w:ascii="Times New Roman" w:hAnsi="Times New Roman" w:cs="Times New Roman"/>
          <w:sz w:val="24"/>
          <w:szCs w:val="24"/>
        </w:rPr>
        <w:t>Relay boards are computer boards with an array of relays and switches. They have input and output terminals and are designed to control the voltage supply. Relay boards provide independently programmable, real-time control for each of several onboard relay channels</w:t>
      </w:r>
      <w:r w:rsidR="0096247B">
        <w:rPr>
          <w:rFonts w:ascii="Times New Roman" w:hAnsi="Times New Roman" w:cs="Times New Roman"/>
          <w:sz w:val="24"/>
          <w:szCs w:val="24"/>
        </w:rPr>
        <w:t>.</w:t>
      </w:r>
    </w:p>
    <w:p w14:paraId="305D713A" w14:textId="7A4435B9" w:rsidR="000723C1" w:rsidRDefault="000723C1" w:rsidP="003D7724">
      <w:pPr>
        <w:pStyle w:val="ListParagraph"/>
        <w:numPr>
          <w:ilvl w:val="0"/>
          <w:numId w:val="21"/>
        </w:numPr>
        <w:spacing w:after="200" w:line="360" w:lineRule="auto"/>
        <w:jc w:val="both"/>
        <w:rPr>
          <w:rFonts w:ascii="Times New Roman" w:hAnsi="Times New Roman" w:cs="Times New Roman"/>
          <w:sz w:val="24"/>
          <w:szCs w:val="24"/>
        </w:rPr>
      </w:pPr>
      <w:r>
        <w:rPr>
          <w:rFonts w:ascii="Times New Roman" w:hAnsi="Times New Roman" w:cs="Times New Roman"/>
          <w:b/>
          <w:sz w:val="24"/>
          <w:szCs w:val="24"/>
        </w:rPr>
        <w:t xml:space="preserve">Water flow sensor </w:t>
      </w:r>
      <w:r>
        <w:rPr>
          <w:rFonts w:ascii="Times New Roman" w:hAnsi="Times New Roman" w:cs="Times New Roman"/>
          <w:sz w:val="24"/>
          <w:szCs w:val="24"/>
        </w:rPr>
        <w:t xml:space="preserve">– </w:t>
      </w:r>
      <w:r w:rsidR="0096247B" w:rsidRPr="0096247B">
        <w:rPr>
          <w:rFonts w:ascii="Times New Roman" w:hAnsi="Times New Roman" w:cs="Times New Roman"/>
          <w:sz w:val="24"/>
          <w:szCs w:val="24"/>
        </w:rPr>
        <w:t>Used to measure the rate at which water flows and the amount of water that flows.</w:t>
      </w:r>
    </w:p>
    <w:p w14:paraId="14A0C3FE" w14:textId="5699BA11" w:rsidR="000723C1" w:rsidRDefault="000723C1" w:rsidP="003D7724">
      <w:pPr>
        <w:pStyle w:val="ListParagraph"/>
        <w:numPr>
          <w:ilvl w:val="0"/>
          <w:numId w:val="21"/>
        </w:numPr>
        <w:spacing w:after="200" w:line="360" w:lineRule="auto"/>
        <w:jc w:val="both"/>
        <w:rPr>
          <w:rFonts w:ascii="Times New Roman" w:hAnsi="Times New Roman" w:cs="Times New Roman"/>
          <w:sz w:val="24"/>
          <w:szCs w:val="24"/>
        </w:rPr>
      </w:pPr>
      <w:r>
        <w:rPr>
          <w:rFonts w:ascii="Times New Roman" w:hAnsi="Times New Roman" w:cs="Times New Roman"/>
          <w:b/>
          <w:sz w:val="24"/>
          <w:szCs w:val="24"/>
        </w:rPr>
        <w:t xml:space="preserve">Ultrasonic sensor </w:t>
      </w:r>
      <w:r>
        <w:rPr>
          <w:rFonts w:ascii="Times New Roman" w:hAnsi="Times New Roman" w:cs="Times New Roman"/>
          <w:sz w:val="24"/>
          <w:szCs w:val="24"/>
        </w:rPr>
        <w:t>–</w:t>
      </w:r>
      <w:r w:rsidR="0096247B">
        <w:rPr>
          <w:rFonts w:ascii="Times New Roman" w:hAnsi="Times New Roman" w:cs="Times New Roman"/>
          <w:sz w:val="24"/>
          <w:szCs w:val="24"/>
        </w:rPr>
        <w:t xml:space="preserve"> </w:t>
      </w:r>
      <w:r w:rsidR="0096247B" w:rsidRPr="0096247B">
        <w:rPr>
          <w:rFonts w:ascii="Times New Roman" w:hAnsi="Times New Roman" w:cs="Times New Roman"/>
          <w:sz w:val="24"/>
          <w:szCs w:val="24"/>
        </w:rPr>
        <w:t>An ultrasonic sensor is an electronic device that measures the distance</w:t>
      </w:r>
      <w:r w:rsidR="0096247B">
        <w:rPr>
          <w:rFonts w:ascii="Times New Roman" w:hAnsi="Times New Roman" w:cs="Times New Roman"/>
          <w:sz w:val="24"/>
          <w:szCs w:val="24"/>
        </w:rPr>
        <w:t>.</w:t>
      </w:r>
    </w:p>
    <w:p w14:paraId="4DD0C89B" w14:textId="725C3214" w:rsidR="000723C1" w:rsidRDefault="000723C1" w:rsidP="003D7724">
      <w:pPr>
        <w:pStyle w:val="ListParagraph"/>
        <w:numPr>
          <w:ilvl w:val="0"/>
          <w:numId w:val="21"/>
        </w:numPr>
        <w:spacing w:after="200" w:line="360" w:lineRule="auto"/>
        <w:jc w:val="both"/>
        <w:rPr>
          <w:rFonts w:ascii="Times New Roman" w:hAnsi="Times New Roman" w:cs="Times New Roman"/>
          <w:sz w:val="24"/>
          <w:szCs w:val="24"/>
        </w:rPr>
      </w:pPr>
      <w:r>
        <w:rPr>
          <w:rFonts w:ascii="Times New Roman" w:hAnsi="Times New Roman" w:cs="Times New Roman"/>
          <w:b/>
          <w:sz w:val="24"/>
          <w:szCs w:val="24"/>
        </w:rPr>
        <w:t xml:space="preserve">Temperature and Humidity sensor </w:t>
      </w:r>
      <w:r>
        <w:rPr>
          <w:rFonts w:ascii="Times New Roman" w:hAnsi="Times New Roman" w:cs="Times New Roman"/>
          <w:sz w:val="24"/>
          <w:szCs w:val="24"/>
        </w:rPr>
        <w:t>–</w:t>
      </w:r>
      <w:r w:rsidR="00C977AB">
        <w:rPr>
          <w:rFonts w:ascii="Times New Roman" w:hAnsi="Times New Roman" w:cs="Times New Roman"/>
          <w:sz w:val="24"/>
          <w:szCs w:val="24"/>
        </w:rPr>
        <w:t xml:space="preserve"> </w:t>
      </w:r>
      <w:r w:rsidR="00C977AB" w:rsidRPr="00C977AB">
        <w:rPr>
          <w:rFonts w:ascii="Times New Roman" w:hAnsi="Times New Roman" w:cs="Times New Roman"/>
          <w:sz w:val="24"/>
          <w:szCs w:val="24"/>
        </w:rPr>
        <w:t>It measures temperature and air quality.</w:t>
      </w:r>
    </w:p>
    <w:p w14:paraId="721CE2E0" w14:textId="5B13B318" w:rsidR="000723C1" w:rsidRDefault="000723C1" w:rsidP="003D7724">
      <w:pPr>
        <w:pStyle w:val="ListParagraph"/>
        <w:numPr>
          <w:ilvl w:val="0"/>
          <w:numId w:val="21"/>
        </w:numPr>
        <w:spacing w:after="200" w:line="360" w:lineRule="auto"/>
        <w:jc w:val="both"/>
        <w:rPr>
          <w:rFonts w:ascii="Times New Roman" w:hAnsi="Times New Roman" w:cs="Times New Roman"/>
          <w:sz w:val="24"/>
          <w:szCs w:val="24"/>
        </w:rPr>
      </w:pPr>
      <w:r>
        <w:rPr>
          <w:rFonts w:ascii="Times New Roman" w:hAnsi="Times New Roman" w:cs="Times New Roman"/>
          <w:b/>
          <w:sz w:val="24"/>
          <w:szCs w:val="24"/>
        </w:rPr>
        <w:t xml:space="preserve">Soil moisture sensor </w:t>
      </w:r>
      <w:r>
        <w:rPr>
          <w:rFonts w:ascii="Times New Roman" w:hAnsi="Times New Roman" w:cs="Times New Roman"/>
          <w:sz w:val="24"/>
          <w:szCs w:val="24"/>
        </w:rPr>
        <w:t>–</w:t>
      </w:r>
      <w:r w:rsidR="00C977AB">
        <w:rPr>
          <w:rFonts w:ascii="Times New Roman" w:hAnsi="Times New Roman" w:cs="Times New Roman"/>
          <w:sz w:val="24"/>
          <w:szCs w:val="24"/>
        </w:rPr>
        <w:t xml:space="preserve"> </w:t>
      </w:r>
      <w:r w:rsidR="00C977AB" w:rsidRPr="00C977AB">
        <w:rPr>
          <w:rFonts w:ascii="Times New Roman" w:hAnsi="Times New Roman" w:cs="Times New Roman"/>
          <w:sz w:val="24"/>
          <w:szCs w:val="24"/>
        </w:rPr>
        <w:t>Sensor connected to an irrigation system controller that can measure soil moisture.</w:t>
      </w:r>
    </w:p>
    <w:p w14:paraId="7A712609" w14:textId="223F6ADB" w:rsidR="000723C1" w:rsidRPr="006D0923" w:rsidRDefault="000723C1" w:rsidP="003D7724">
      <w:pPr>
        <w:pStyle w:val="ListParagraph"/>
        <w:numPr>
          <w:ilvl w:val="0"/>
          <w:numId w:val="21"/>
        </w:numPr>
        <w:spacing w:after="200" w:line="360" w:lineRule="auto"/>
        <w:jc w:val="both"/>
        <w:rPr>
          <w:rFonts w:ascii="Times New Roman" w:hAnsi="Times New Roman" w:cs="Times New Roman"/>
          <w:sz w:val="24"/>
          <w:szCs w:val="24"/>
        </w:rPr>
      </w:pPr>
      <w:r>
        <w:rPr>
          <w:rFonts w:ascii="Times New Roman" w:hAnsi="Times New Roman" w:cs="Times New Roman"/>
          <w:b/>
          <w:bCs/>
          <w:sz w:val="24"/>
          <w:szCs w:val="24"/>
        </w:rPr>
        <w:t>Water pump –</w:t>
      </w:r>
      <w:r w:rsidR="006D0923">
        <w:rPr>
          <w:rFonts w:ascii="Times New Roman" w:hAnsi="Times New Roman" w:cs="Times New Roman"/>
          <w:b/>
          <w:bCs/>
          <w:sz w:val="24"/>
          <w:szCs w:val="24"/>
        </w:rPr>
        <w:t xml:space="preserve"> </w:t>
      </w:r>
      <w:r w:rsidR="006D0923" w:rsidRPr="006D0923">
        <w:rPr>
          <w:rFonts w:ascii="Times New Roman" w:hAnsi="Times New Roman" w:cs="Times New Roman"/>
          <w:sz w:val="24"/>
          <w:szCs w:val="24"/>
        </w:rPr>
        <w:t>Uses this for water transport.</w:t>
      </w:r>
    </w:p>
    <w:p w14:paraId="362EF5CA" w14:textId="16D1F85D" w:rsidR="000723C1" w:rsidRPr="006D0923" w:rsidRDefault="000723C1" w:rsidP="003D7724">
      <w:pPr>
        <w:pStyle w:val="ListParagraph"/>
        <w:numPr>
          <w:ilvl w:val="0"/>
          <w:numId w:val="21"/>
        </w:numPr>
        <w:spacing w:after="200" w:line="360" w:lineRule="auto"/>
        <w:jc w:val="both"/>
        <w:rPr>
          <w:rFonts w:ascii="Times New Roman" w:hAnsi="Times New Roman" w:cs="Times New Roman"/>
          <w:sz w:val="24"/>
          <w:szCs w:val="24"/>
        </w:rPr>
      </w:pPr>
      <w:r>
        <w:rPr>
          <w:rFonts w:ascii="Times New Roman" w:hAnsi="Times New Roman" w:cs="Times New Roman"/>
          <w:b/>
          <w:bCs/>
          <w:sz w:val="24"/>
          <w:szCs w:val="24"/>
        </w:rPr>
        <w:t>9v battery connector –</w:t>
      </w:r>
      <w:r w:rsidR="006D0923">
        <w:rPr>
          <w:rFonts w:ascii="Times New Roman" w:hAnsi="Times New Roman" w:cs="Times New Roman"/>
          <w:b/>
          <w:bCs/>
          <w:sz w:val="24"/>
          <w:szCs w:val="24"/>
        </w:rPr>
        <w:t xml:space="preserve"> </w:t>
      </w:r>
      <w:r w:rsidR="006D0923" w:rsidRPr="006D0923">
        <w:rPr>
          <w:rFonts w:ascii="Times New Roman" w:hAnsi="Times New Roman" w:cs="Times New Roman"/>
          <w:sz w:val="24"/>
          <w:szCs w:val="24"/>
        </w:rPr>
        <w:t>This can connect the battery strip on a standard 9V battery and connect the other end to any device that requires 9V.</w:t>
      </w:r>
    </w:p>
    <w:p w14:paraId="4A1918E1" w14:textId="7BAF4881" w:rsidR="000723C1" w:rsidRDefault="000723C1" w:rsidP="003D7724">
      <w:pPr>
        <w:pStyle w:val="ListParagraph"/>
        <w:numPr>
          <w:ilvl w:val="0"/>
          <w:numId w:val="21"/>
        </w:numPr>
        <w:spacing w:after="200" w:line="360" w:lineRule="auto"/>
        <w:jc w:val="both"/>
        <w:rPr>
          <w:rFonts w:ascii="Times New Roman" w:hAnsi="Times New Roman" w:cs="Times New Roman"/>
          <w:sz w:val="24"/>
          <w:szCs w:val="24"/>
        </w:rPr>
      </w:pPr>
      <w:r>
        <w:rPr>
          <w:rFonts w:ascii="Times New Roman" w:hAnsi="Times New Roman" w:cs="Times New Roman"/>
          <w:b/>
          <w:bCs/>
          <w:sz w:val="24"/>
          <w:szCs w:val="24"/>
        </w:rPr>
        <w:t>9v battery –</w:t>
      </w:r>
      <w:r w:rsidR="006D0923">
        <w:rPr>
          <w:rFonts w:ascii="Times New Roman" w:hAnsi="Times New Roman" w:cs="Times New Roman"/>
          <w:b/>
          <w:bCs/>
          <w:sz w:val="24"/>
          <w:szCs w:val="24"/>
        </w:rPr>
        <w:t xml:space="preserve"> </w:t>
      </w:r>
      <w:r w:rsidR="006D0923" w:rsidRPr="006D0923">
        <w:rPr>
          <w:rFonts w:ascii="Times New Roman" w:hAnsi="Times New Roman" w:cs="Times New Roman"/>
          <w:sz w:val="24"/>
          <w:szCs w:val="24"/>
        </w:rPr>
        <w:t>To supply the current for the Arduino board and other components</w:t>
      </w:r>
    </w:p>
    <w:p w14:paraId="0E7D7CC5" w14:textId="77777777" w:rsidR="00A41A14" w:rsidRPr="006D0923" w:rsidRDefault="00A41A14" w:rsidP="00A41A14">
      <w:pPr>
        <w:pStyle w:val="ListParagraph"/>
        <w:spacing w:after="200" w:line="360" w:lineRule="auto"/>
        <w:ind w:left="360"/>
        <w:jc w:val="both"/>
        <w:rPr>
          <w:rFonts w:ascii="Times New Roman" w:hAnsi="Times New Roman" w:cs="Times New Roman"/>
          <w:sz w:val="24"/>
          <w:szCs w:val="24"/>
        </w:rPr>
      </w:pPr>
    </w:p>
    <w:p w14:paraId="73663250" w14:textId="6888784F" w:rsidR="00A3659E" w:rsidRDefault="00A3659E" w:rsidP="00A3659E">
      <w:pPr>
        <w:pStyle w:val="NoSpacing"/>
        <w:rPr>
          <w:lang w:bidi="ar-SA"/>
        </w:rPr>
      </w:pPr>
      <w:bookmarkStart w:id="7" w:name="_Toc486707189"/>
      <w:r>
        <w:t>Expected output and outcome</w:t>
      </w:r>
      <w:bookmarkEnd w:id="7"/>
    </w:p>
    <w:p w14:paraId="4FC76687" w14:textId="35F186F2" w:rsidR="000723C1" w:rsidRDefault="00A3659E" w:rsidP="00A3659E">
      <w:pPr>
        <w:spacing w:after="200" w:line="360" w:lineRule="auto"/>
        <w:jc w:val="both"/>
        <w:rPr>
          <w:rFonts w:ascii="Times New Roman" w:hAnsi="Times New Roman" w:cs="Times New Roman"/>
          <w:sz w:val="24"/>
          <w:szCs w:val="24"/>
        </w:rPr>
      </w:pPr>
      <w:r w:rsidRPr="00A3659E">
        <w:rPr>
          <w:rStyle w:val="Heading2Char"/>
        </w:rPr>
        <w:t>The expected return of the project is that the water supply should be activated and deactivated with and without human intervention. This means that it must be activated and deactivated on time</w:t>
      </w:r>
      <w:r w:rsidRPr="00A3659E">
        <w:rPr>
          <w:rFonts w:ascii="Times New Roman" w:hAnsi="Times New Roman" w:cs="Times New Roman"/>
          <w:sz w:val="24"/>
          <w:szCs w:val="24"/>
        </w:rPr>
        <w:t>.</w:t>
      </w:r>
      <w:r w:rsidRPr="00A3659E">
        <w:t xml:space="preserve"> </w:t>
      </w:r>
      <w:r w:rsidRPr="00A3659E">
        <w:rPr>
          <w:rFonts w:ascii="Times New Roman" w:hAnsi="Times New Roman" w:cs="Times New Roman"/>
          <w:sz w:val="24"/>
          <w:szCs w:val="24"/>
        </w:rPr>
        <w:t>Air humidity and temperature should also be measured and shown to the user in the UI.</w:t>
      </w:r>
    </w:p>
    <w:p w14:paraId="0DD2C47D" w14:textId="77777777" w:rsidR="00344248" w:rsidRPr="00A3659E" w:rsidRDefault="00344248" w:rsidP="00A3659E">
      <w:pPr>
        <w:spacing w:after="200" w:line="360" w:lineRule="auto"/>
        <w:jc w:val="both"/>
        <w:rPr>
          <w:rFonts w:ascii="Times New Roman" w:hAnsi="Times New Roman" w:cs="Times New Roman"/>
          <w:sz w:val="24"/>
          <w:szCs w:val="24"/>
        </w:rPr>
      </w:pPr>
    </w:p>
    <w:p w14:paraId="4B3041CE" w14:textId="77777777" w:rsidR="00344248" w:rsidRDefault="00344248" w:rsidP="00344248">
      <w:pPr>
        <w:pStyle w:val="NoSpacing"/>
        <w:rPr>
          <w:lang w:bidi="ar-SA"/>
        </w:rPr>
      </w:pPr>
      <w:bookmarkStart w:id="8" w:name="_Toc486707191"/>
      <w:r>
        <w:t>Limitations</w:t>
      </w:r>
      <w:bookmarkEnd w:id="8"/>
    </w:p>
    <w:p w14:paraId="7EEAC0D0" w14:textId="6A9C0F04" w:rsidR="003D7724" w:rsidRDefault="00344248" w:rsidP="00391B65">
      <w:pPr>
        <w:pStyle w:val="Heading2"/>
      </w:pPr>
      <w:r w:rsidRPr="00344248">
        <w:t>Gathering the needed requirements for the implementation is consider</w:t>
      </w:r>
      <w:r w:rsidR="009A6B4A">
        <w:t>ed</w:t>
      </w:r>
      <w:r w:rsidRPr="00344248">
        <w:t xml:space="preserve"> as one of the important factor</w:t>
      </w:r>
      <w:r w:rsidR="009A6B4A">
        <w:t xml:space="preserve">s </w:t>
      </w:r>
      <w:r w:rsidRPr="00344248">
        <w:t xml:space="preserve">to find out the requirements I </w:t>
      </w:r>
      <w:r w:rsidR="009A6B4A">
        <w:t xml:space="preserve">conducted a </w:t>
      </w:r>
      <w:r w:rsidRPr="00344248">
        <w:t>research very carefully and find out its limitations and shortcomings.</w:t>
      </w:r>
    </w:p>
    <w:p w14:paraId="219BFBDA" w14:textId="0408EA55" w:rsidR="00291B69" w:rsidRDefault="00291B69" w:rsidP="00391B65">
      <w:pPr>
        <w:pStyle w:val="Heading2"/>
      </w:pPr>
      <w:r w:rsidRPr="00291B69">
        <w:t>The research was conduct by me for one week time period</w:t>
      </w:r>
      <w:r w:rsidR="009A6B4A">
        <w:t xml:space="preserve">. A </w:t>
      </w:r>
      <w:r w:rsidRPr="00291B69">
        <w:t>one-week duration is not enough for the researchers to observe the problems and the requirements need</w:t>
      </w:r>
      <w:r w:rsidR="009A6B4A">
        <w:t>ed</w:t>
      </w:r>
      <w:r w:rsidRPr="00291B69">
        <w:t xml:space="preserve"> by the society or the client. It would be better if it was done in a long time.</w:t>
      </w:r>
    </w:p>
    <w:p w14:paraId="6A4433A5" w14:textId="5F07EF13" w:rsidR="00291B69" w:rsidRDefault="00291B69" w:rsidP="00391B65">
      <w:pPr>
        <w:pStyle w:val="Heading2"/>
      </w:pPr>
      <w:r w:rsidRPr="00291B69">
        <w:t>Second</w:t>
      </w:r>
      <w:r w:rsidR="009A6B4A">
        <w:t>,</w:t>
      </w:r>
      <w:r w:rsidRPr="00291B69">
        <w:t xml:space="preserve"> the population experimental group </w:t>
      </w:r>
      <w:r w:rsidR="009A6B4A">
        <w:t>is</w:t>
      </w:r>
      <w:r w:rsidRPr="00291B69">
        <w:t xml:space="preserve"> </w:t>
      </w:r>
      <w:r w:rsidR="009A6B4A">
        <w:t>laid between law numbers.</w:t>
      </w:r>
      <w:r w:rsidRPr="00291B69">
        <w:t xml:space="preserve"> I </w:t>
      </w:r>
      <w:r w:rsidR="009A6B4A">
        <w:t>could only interview</w:t>
      </w:r>
      <w:r w:rsidRPr="00291B69">
        <w:t xml:space="preserve"> a small group of people lik</w:t>
      </w:r>
      <w:r w:rsidR="009A6B4A">
        <w:t>e 5 farmers and the majority of them are farm owners</w:t>
      </w:r>
    </w:p>
    <w:p w14:paraId="4A0F1CA6" w14:textId="7BD02AFF" w:rsidR="00820394" w:rsidRPr="00820394" w:rsidRDefault="00820394" w:rsidP="00391B65">
      <w:pPr>
        <w:pStyle w:val="Heading2"/>
      </w:pPr>
      <w:r w:rsidRPr="00820394">
        <w:t xml:space="preserve">Scope Limitation The project covers only one or two plants and controls the water </w:t>
      </w:r>
      <w:r w:rsidR="0031362B">
        <w:t>using the app</w:t>
      </w:r>
      <w:r w:rsidRPr="00820394">
        <w:t>.</w:t>
      </w:r>
    </w:p>
    <w:p w14:paraId="30F31589" w14:textId="412BC516" w:rsidR="00291B69" w:rsidRDefault="009A6B4A" w:rsidP="00391B65">
      <w:pPr>
        <w:pStyle w:val="Heading2"/>
      </w:pPr>
      <w:r>
        <w:t>Human resources</w:t>
      </w:r>
      <w:r w:rsidR="00F64E0A" w:rsidRPr="00F64E0A">
        <w:t xml:space="preserve"> limitation</w:t>
      </w:r>
      <w:r>
        <w:t xml:space="preserve"> for project completion.</w:t>
      </w:r>
      <w:r w:rsidR="00F64E0A" w:rsidRPr="00F64E0A">
        <w:t xml:space="preserve"> I am going to do the entire project </w:t>
      </w:r>
      <w:r>
        <w:t xml:space="preserve">by myself </w:t>
      </w:r>
      <w:r w:rsidR="00F64E0A" w:rsidRPr="00F64E0A">
        <w:t>with the guidance of supervisors</w:t>
      </w:r>
      <w:r>
        <w:t>.</w:t>
      </w:r>
      <w:r w:rsidR="00F64E0A" w:rsidRPr="00F64E0A">
        <w:t xml:space="preserve"> </w:t>
      </w:r>
      <w:proofErr w:type="gramStart"/>
      <w:r w:rsidR="00F64E0A" w:rsidRPr="00F64E0A">
        <w:t>so</w:t>
      </w:r>
      <w:proofErr w:type="gramEnd"/>
      <w:r w:rsidR="00F64E0A" w:rsidRPr="00F64E0A">
        <w:t xml:space="preserve"> I should have to put my entire focus to finish the project </w:t>
      </w:r>
      <w:r>
        <w:t>including hardware designing, software implementation, and testing.</w:t>
      </w:r>
    </w:p>
    <w:p w14:paraId="3DD11FCD" w14:textId="1ABDC49B" w:rsidR="000723C1" w:rsidRDefault="000723C1" w:rsidP="00391B65">
      <w:pPr>
        <w:pStyle w:val="Heading2"/>
      </w:pPr>
    </w:p>
    <w:p w14:paraId="7D2C2C92" w14:textId="77777777" w:rsidR="000723C1" w:rsidRPr="000723C1" w:rsidRDefault="000723C1" w:rsidP="00391B65">
      <w:pPr>
        <w:pStyle w:val="Heading2"/>
      </w:pPr>
    </w:p>
    <w:p w14:paraId="6F8A16EC" w14:textId="77777777" w:rsidR="00DA2FB8" w:rsidRPr="00DA2FB8" w:rsidRDefault="00DA2FB8" w:rsidP="00DA2FB8">
      <w:pPr>
        <w:pStyle w:val="ListParagraph"/>
        <w:ind w:left="360"/>
      </w:pPr>
    </w:p>
    <w:p w14:paraId="67EA2F74" w14:textId="77777777" w:rsidR="009A6B4A" w:rsidRDefault="009A6B4A" w:rsidP="00050DF1"/>
    <w:bookmarkStart w:id="9" w:name="_Hlk62855395" w:displacedByCustomXml="next"/>
    <w:bookmarkStart w:id="10" w:name="_Toc486707192" w:displacedByCustomXml="next"/>
    <w:sdt>
      <w:sdtPr>
        <w:rPr>
          <w:rFonts w:asciiTheme="minorHAnsi" w:hAnsiTheme="minorHAnsi" w:cstheme="minorBidi"/>
          <w:color w:val="auto"/>
          <w:sz w:val="22"/>
          <w:lang w:bidi="ar-SA"/>
        </w:rPr>
        <w:id w:val="338512700"/>
        <w:docPartObj>
          <w:docPartGallery w:val="Bibliographies"/>
          <w:docPartUnique/>
        </w:docPartObj>
      </w:sdtPr>
      <w:sdtEndPr/>
      <w:sdtContent>
        <w:p w14:paraId="1196B7AF" w14:textId="606BC46C" w:rsidR="005960CB" w:rsidRDefault="003F05C5" w:rsidP="003F05C5">
          <w:pPr>
            <w:pStyle w:val="NoSpacing"/>
          </w:pPr>
          <w:r>
            <w:t>References</w:t>
          </w:r>
          <w:bookmarkEnd w:id="10"/>
        </w:p>
        <w:p w14:paraId="215B3E0D" w14:textId="4A41E82B" w:rsidR="005960CB" w:rsidRDefault="005960CB" w:rsidP="003F05C5">
          <w:pPr>
            <w:pStyle w:val="NoSpacing"/>
          </w:pPr>
          <w:sdt>
            <w:sdtPr>
              <w:id w:val="461160153"/>
              <w:citation/>
            </w:sdtPr>
            <w:sdtContent>
              <w:r>
                <w:fldChar w:fldCharType="begin"/>
              </w:r>
              <w:r>
                <w:instrText xml:space="preserve"> CITATION Cre20 \l 1033 </w:instrText>
              </w:r>
              <w:r>
                <w:fldChar w:fldCharType="separate"/>
              </w:r>
              <w:r>
                <w:rPr>
                  <w:noProof/>
                </w:rPr>
                <w:t>(Creately, 2008 - 2020)</w:t>
              </w:r>
              <w:r>
                <w:fldChar w:fldCharType="end"/>
              </w:r>
            </w:sdtContent>
          </w:sdt>
        </w:p>
        <w:p w14:paraId="231E6E9A" w14:textId="0CB4E922" w:rsidR="005960CB" w:rsidRDefault="005960CB" w:rsidP="00DE53EF">
          <w:pPr>
            <w:pStyle w:val="Bibliography"/>
            <w:ind w:left="720" w:hanging="720"/>
            <w:rPr>
              <w:noProof/>
            </w:rPr>
          </w:pPr>
          <w:r>
            <w:rPr>
              <w:i/>
              <w:iCs/>
              <w:noProof/>
            </w:rPr>
            <w:t>Creately</w:t>
          </w:r>
          <w:r>
            <w:rPr>
              <w:noProof/>
            </w:rPr>
            <w:t>. (2008 - 2020). Retrieved from</w:t>
          </w:r>
          <w:r>
            <w:rPr>
              <w:noProof/>
            </w:rPr>
            <w:t xml:space="preserve"> </w:t>
          </w:r>
          <w:r>
            <w:rPr>
              <w:noProof/>
            </w:rPr>
            <w:t>https://creately.com/diagram/example/htlepo7i2/UML%20Arduino</w:t>
          </w:r>
        </w:p>
        <w:p w14:paraId="1BF5B875" w14:textId="0A48ADD1" w:rsidR="005960CB" w:rsidRPr="005960CB" w:rsidRDefault="005960CB" w:rsidP="005960CB">
          <w:pPr>
            <w:pStyle w:val="NoSpacing"/>
          </w:pPr>
          <w:sdt>
            <w:sdtPr>
              <w:id w:val="-2122288471"/>
              <w:citation/>
            </w:sdtPr>
            <w:sdtContent>
              <w:r>
                <w:fldChar w:fldCharType="begin"/>
              </w:r>
              <w:r>
                <w:instrText xml:space="preserve"> CITATION Ele20 \l 1033 </w:instrText>
              </w:r>
              <w:r>
                <w:fldChar w:fldCharType="separate"/>
              </w:r>
              <w:r>
                <w:rPr>
                  <w:noProof/>
                </w:rPr>
                <w:t>(Electronicshub, 2020)</w:t>
              </w:r>
              <w:r>
                <w:fldChar w:fldCharType="end"/>
              </w:r>
            </w:sdtContent>
          </w:sdt>
        </w:p>
        <w:p w14:paraId="4F524A3B" w14:textId="6E80FB2D" w:rsidR="005960CB" w:rsidRDefault="005960CB" w:rsidP="005960CB">
          <w:pPr>
            <w:pStyle w:val="Bibliography"/>
            <w:ind w:left="720" w:hanging="720"/>
            <w:rPr>
              <w:noProof/>
            </w:rPr>
          </w:pPr>
          <w:r>
            <w:rPr>
              <w:i/>
              <w:iCs/>
              <w:noProof/>
            </w:rPr>
            <w:t>Electronicshub</w:t>
          </w:r>
          <w:r>
            <w:rPr>
              <w:noProof/>
            </w:rPr>
            <w:t>. (2020). Retrieved from https://www.electronicshub.org/arduino-project-ideas</w:t>
          </w:r>
        </w:p>
        <w:p w14:paraId="71148785" w14:textId="4170EA30" w:rsidR="003F05C5" w:rsidRDefault="00B64F6A" w:rsidP="003F05C5">
          <w:pPr>
            <w:pStyle w:val="NoSpacing"/>
            <w:rPr>
              <w:lang w:bidi="ar-SA"/>
            </w:rPr>
          </w:pPr>
          <w:sdt>
            <w:sdtPr>
              <w:id w:val="1972787462"/>
              <w:citation/>
            </w:sdtPr>
            <w:sdtContent>
              <w:r>
                <w:fldChar w:fldCharType="begin"/>
              </w:r>
              <w:r>
                <w:instrText xml:space="preserve"> CITATION Ard21 \l 1033 </w:instrText>
              </w:r>
              <w:r>
                <w:fldChar w:fldCharType="separate"/>
              </w:r>
              <w:r w:rsidR="005960CB">
                <w:rPr>
                  <w:noProof/>
                </w:rPr>
                <w:t>(Arduino, 2021)</w:t>
              </w:r>
              <w:r>
                <w:fldChar w:fldCharType="end"/>
              </w:r>
            </w:sdtContent>
          </w:sdt>
        </w:p>
        <w:sdt>
          <w:sdtPr>
            <w:id w:val="-573587230"/>
            <w:bibliography/>
          </w:sdtPr>
          <w:sdtEndPr/>
          <w:sdtContent>
            <w:p w14:paraId="7FECDAD3" w14:textId="4D346D92" w:rsidR="003F05C5" w:rsidRPr="00DE53EF" w:rsidRDefault="003F05C5" w:rsidP="00DE53EF">
              <w:pPr>
                <w:pStyle w:val="Bibliography"/>
                <w:ind w:left="720" w:hanging="720"/>
                <w:rPr>
                  <w:rFonts w:cs="Times New Roman"/>
                  <w:noProof/>
                  <w:sz w:val="24"/>
                  <w:szCs w:val="24"/>
                </w:rPr>
              </w:pPr>
              <w:r>
                <w:fldChar w:fldCharType="begin"/>
              </w:r>
              <w:r>
                <w:instrText xml:space="preserve"> BIBLIOGRAPHY </w:instrText>
              </w:r>
              <w:r>
                <w:fldChar w:fldCharType="separate"/>
              </w:r>
              <w:r w:rsidR="005960CB">
                <w:rPr>
                  <w:i/>
                  <w:iCs/>
                  <w:noProof/>
                </w:rPr>
                <w:t>Arduino</w:t>
              </w:r>
              <w:r w:rsidR="005960CB">
                <w:rPr>
                  <w:noProof/>
                </w:rPr>
                <w:t>. (2021). Retrieved from arduino.cc: https://www.arduino.cc/</w:t>
              </w:r>
              <w:r>
                <w:fldChar w:fldCharType="end"/>
              </w:r>
            </w:p>
            <w:bookmarkEnd w:id="9" w:displacedByCustomXml="next"/>
          </w:sdtContent>
        </w:sdt>
      </w:sdtContent>
    </w:sdt>
    <w:p w14:paraId="66A7C74C" w14:textId="4D958A9F" w:rsidR="000723C1" w:rsidRDefault="000723C1" w:rsidP="00050DF1"/>
    <w:p w14:paraId="7CF3D1B2" w14:textId="30C094FF" w:rsidR="000723C1" w:rsidRDefault="000723C1" w:rsidP="00050DF1"/>
    <w:p w14:paraId="6720D3E0" w14:textId="716D1F06" w:rsidR="000723C1" w:rsidRDefault="000723C1" w:rsidP="00050DF1"/>
    <w:p w14:paraId="024C238B" w14:textId="3DFC3070" w:rsidR="000723C1" w:rsidRDefault="000723C1" w:rsidP="00050DF1"/>
    <w:p w14:paraId="0EDB0139" w14:textId="02CAAB99" w:rsidR="000723C1" w:rsidRDefault="000723C1" w:rsidP="00050DF1"/>
    <w:p w14:paraId="3425AF6D" w14:textId="24C7ADD6" w:rsidR="000723C1" w:rsidRDefault="000723C1" w:rsidP="00050DF1"/>
    <w:p w14:paraId="1B64AEEE" w14:textId="00979F2E" w:rsidR="000723C1" w:rsidRDefault="000723C1" w:rsidP="00050DF1"/>
    <w:p w14:paraId="53C25C76" w14:textId="6261EFE9" w:rsidR="000723C1" w:rsidRDefault="000723C1" w:rsidP="00050DF1"/>
    <w:p w14:paraId="623DA92A" w14:textId="77777777" w:rsidR="000723C1" w:rsidRDefault="000723C1" w:rsidP="00050DF1"/>
    <w:p w14:paraId="5840677D" w14:textId="39CEF948" w:rsidR="00050DF1" w:rsidRDefault="00050DF1" w:rsidP="00050DF1"/>
    <w:p w14:paraId="543E14F3" w14:textId="77777777" w:rsidR="00050DF1" w:rsidRPr="00050DF1" w:rsidRDefault="00050DF1" w:rsidP="00050DF1"/>
    <w:sectPr w:rsidR="00050DF1" w:rsidRPr="00050DF1" w:rsidSect="00050DF1">
      <w:headerReference w:type="default" r:id="rId10"/>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2D507" w14:textId="77777777" w:rsidR="009E6583" w:rsidRDefault="009E6583" w:rsidP="00050DF1">
      <w:pPr>
        <w:spacing w:after="0" w:line="240" w:lineRule="auto"/>
      </w:pPr>
      <w:r>
        <w:separator/>
      </w:r>
    </w:p>
  </w:endnote>
  <w:endnote w:type="continuationSeparator" w:id="0">
    <w:p w14:paraId="49E039D7" w14:textId="77777777" w:rsidR="009E6583" w:rsidRDefault="009E6583" w:rsidP="00050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1214248"/>
      <w:docPartObj>
        <w:docPartGallery w:val="Page Numbers (Bottom of Page)"/>
        <w:docPartUnique/>
      </w:docPartObj>
    </w:sdtPr>
    <w:sdtEndPr>
      <w:rPr>
        <w:color w:val="7F7F7F" w:themeColor="background1" w:themeShade="7F"/>
        <w:spacing w:val="60"/>
      </w:rPr>
    </w:sdtEndPr>
    <w:sdtContent>
      <w:p w14:paraId="7E171A98" w14:textId="38E804E9" w:rsidR="000B2CC5" w:rsidRDefault="000B2C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630D1CC" w14:textId="77777777" w:rsidR="000B2CC5" w:rsidRDefault="000B2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49D6E" w14:textId="77777777" w:rsidR="009E6583" w:rsidRDefault="009E6583" w:rsidP="00050DF1">
      <w:pPr>
        <w:spacing w:after="0" w:line="240" w:lineRule="auto"/>
      </w:pPr>
      <w:r>
        <w:separator/>
      </w:r>
    </w:p>
  </w:footnote>
  <w:footnote w:type="continuationSeparator" w:id="0">
    <w:p w14:paraId="2F47B43A" w14:textId="77777777" w:rsidR="009E6583" w:rsidRDefault="009E6583" w:rsidP="00050D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59FED0" w14:textId="579B17E3" w:rsidR="000B2CC5" w:rsidRPr="00050DF1" w:rsidRDefault="000B2CC5">
    <w:pPr>
      <w:pStyle w:val="Header"/>
      <w:rPr>
        <w:rFonts w:ascii="Times New Roman" w:hAnsi="Times New Roman" w:cs="Times New Roman"/>
        <w:sz w:val="24"/>
        <w:szCs w:val="24"/>
      </w:rPr>
    </w:pPr>
    <w:r>
      <w:rPr>
        <w:rFonts w:ascii="Times New Roman" w:hAnsi="Times New Roman" w:cs="Times New Roman"/>
        <w:sz w:val="24"/>
        <w:szCs w:val="24"/>
      </w:rPr>
      <w:t xml:space="preserve">SMART </w:t>
    </w:r>
    <w:r w:rsidRPr="00050DF1">
      <w:rPr>
        <w:rFonts w:ascii="Times New Roman" w:hAnsi="Times New Roman" w:cs="Times New Roman"/>
        <w:sz w:val="24"/>
        <w:szCs w:val="24"/>
      </w:rPr>
      <w:t>WATER CONTROL SYSTEM</w:t>
    </w:r>
  </w:p>
  <w:p w14:paraId="6368766E" w14:textId="672DCB0A" w:rsidR="000B2CC5" w:rsidRPr="00050DF1" w:rsidRDefault="000B2CC5" w:rsidP="00050DF1">
    <w:pPr>
      <w:pStyle w:val="Header"/>
      <w:tabs>
        <w:tab w:val="clear" w:pos="4680"/>
        <w:tab w:val="clear" w:pos="9360"/>
        <w:tab w:val="left" w:pos="1380"/>
      </w:tabs>
      <w:rPr>
        <w:rFonts w:ascii="Times New Roman" w:hAnsi="Times New Roman" w:cs="Times New Roman"/>
        <w:sz w:val="24"/>
        <w:szCs w:val="24"/>
      </w:rPr>
    </w:pPr>
    <w:r w:rsidRPr="00050DF1">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41737"/>
    <w:multiLevelType w:val="hybridMultilevel"/>
    <w:tmpl w:val="3F3C2D6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15:restartNumberingAfterBreak="0">
    <w:nsid w:val="14A364AE"/>
    <w:multiLevelType w:val="hybridMultilevel"/>
    <w:tmpl w:val="6F44F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918751A"/>
    <w:multiLevelType w:val="hybridMultilevel"/>
    <w:tmpl w:val="A5E6DD0C"/>
    <w:lvl w:ilvl="0" w:tplc="B9DCA2C0">
      <w:start w:val="1"/>
      <w:numFmt w:val="bullet"/>
      <w:lvlText w:val=""/>
      <w:lvlJc w:val="left"/>
      <w:pPr>
        <w:ind w:left="102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1CCD2A47"/>
    <w:multiLevelType w:val="hybridMultilevel"/>
    <w:tmpl w:val="4D228C42"/>
    <w:lvl w:ilvl="0" w:tplc="9A80C70A">
      <w:start w:val="1"/>
      <w:numFmt w:val="bullet"/>
      <w:lvlText w:val=""/>
      <w:lvlJc w:val="left"/>
      <w:pPr>
        <w:ind w:left="90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4" w15:restartNumberingAfterBreak="0">
    <w:nsid w:val="25B67AA7"/>
    <w:multiLevelType w:val="hybridMultilevel"/>
    <w:tmpl w:val="4044CF02"/>
    <w:lvl w:ilvl="0" w:tplc="69380D72">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DB576D"/>
    <w:multiLevelType w:val="hybridMultilevel"/>
    <w:tmpl w:val="72C67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435D3"/>
    <w:multiLevelType w:val="hybridMultilevel"/>
    <w:tmpl w:val="1D3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6C33B7"/>
    <w:multiLevelType w:val="hybridMultilevel"/>
    <w:tmpl w:val="0A84BD1A"/>
    <w:lvl w:ilvl="0" w:tplc="2D9C160A">
      <w:start w:val="1"/>
      <w:numFmt w:val="bullet"/>
      <w:lvlText w:val=""/>
      <w:lvlJc w:val="left"/>
      <w:pPr>
        <w:ind w:left="84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84C7061"/>
    <w:multiLevelType w:val="hybridMultilevel"/>
    <w:tmpl w:val="E86614A2"/>
    <w:lvl w:ilvl="0" w:tplc="CDCA54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CA1A83"/>
    <w:multiLevelType w:val="hybridMultilevel"/>
    <w:tmpl w:val="93024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076222"/>
    <w:multiLevelType w:val="hybridMultilevel"/>
    <w:tmpl w:val="73D08240"/>
    <w:lvl w:ilvl="0" w:tplc="5866C8FE">
      <w:start w:val="1"/>
      <w:numFmt w:val="bullet"/>
      <w:lvlText w:val=""/>
      <w:lvlJc w:val="left"/>
      <w:pPr>
        <w:ind w:left="90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42754A31"/>
    <w:multiLevelType w:val="hybridMultilevel"/>
    <w:tmpl w:val="C49E60B6"/>
    <w:lvl w:ilvl="0" w:tplc="B0124FE8">
      <w:start w:val="1"/>
      <w:numFmt w:val="bullet"/>
      <w:lvlText w:val=""/>
      <w:lvlJc w:val="left"/>
      <w:pPr>
        <w:ind w:left="720" w:hanging="360"/>
      </w:pPr>
      <w:rPr>
        <w:rFonts w:ascii="Wingdings 3" w:hAnsi="Wingdings 3"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A6D7120"/>
    <w:multiLevelType w:val="hybridMultilevel"/>
    <w:tmpl w:val="39D4C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FA23ABA"/>
    <w:multiLevelType w:val="hybridMultilevel"/>
    <w:tmpl w:val="F3744342"/>
    <w:lvl w:ilvl="0" w:tplc="C17C63D4">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4FD57793"/>
    <w:multiLevelType w:val="hybridMultilevel"/>
    <w:tmpl w:val="27589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4A7065"/>
    <w:multiLevelType w:val="hybridMultilevel"/>
    <w:tmpl w:val="64908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E630F90"/>
    <w:multiLevelType w:val="hybridMultilevel"/>
    <w:tmpl w:val="C52EF92C"/>
    <w:lvl w:ilvl="0" w:tplc="9A80C70A">
      <w:start w:val="1"/>
      <w:numFmt w:val="bullet"/>
      <w:lvlText w:val=""/>
      <w:lvlJc w:val="left"/>
      <w:pPr>
        <w:ind w:left="11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7" w15:restartNumberingAfterBreak="0">
    <w:nsid w:val="6F2951C3"/>
    <w:multiLevelType w:val="hybridMultilevel"/>
    <w:tmpl w:val="FDCA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A730C5"/>
    <w:multiLevelType w:val="hybridMultilevel"/>
    <w:tmpl w:val="80E8BC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C05DCE"/>
    <w:multiLevelType w:val="hybridMultilevel"/>
    <w:tmpl w:val="CCDEE456"/>
    <w:lvl w:ilvl="0" w:tplc="F4866BCC">
      <w:start w:val="1"/>
      <w:numFmt w:val="bullet"/>
      <w:pStyle w:val="Subtitle"/>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19"/>
  </w:num>
  <w:num w:numId="4">
    <w:abstractNumId w:val="5"/>
  </w:num>
  <w:num w:numId="5">
    <w:abstractNumId w:val="6"/>
  </w:num>
  <w:num w:numId="6">
    <w:abstractNumId w:val="8"/>
  </w:num>
  <w:num w:numId="7">
    <w:abstractNumId w:val="13"/>
  </w:num>
  <w:num w:numId="8">
    <w:abstractNumId w:val="7"/>
  </w:num>
  <w:num w:numId="9">
    <w:abstractNumId w:val="10"/>
  </w:num>
  <w:num w:numId="10">
    <w:abstractNumId w:val="2"/>
  </w:num>
  <w:num w:numId="11">
    <w:abstractNumId w:val="16"/>
  </w:num>
  <w:num w:numId="12">
    <w:abstractNumId w:val="3"/>
  </w:num>
  <w:num w:numId="13">
    <w:abstractNumId w:val="14"/>
  </w:num>
  <w:num w:numId="14">
    <w:abstractNumId w:val="17"/>
  </w:num>
  <w:num w:numId="15">
    <w:abstractNumId w:val="12"/>
  </w:num>
  <w:num w:numId="16">
    <w:abstractNumId w:val="9"/>
  </w:num>
  <w:num w:numId="17">
    <w:abstractNumId w:val="1"/>
  </w:num>
  <w:num w:numId="18">
    <w:abstractNumId w:val="15"/>
  </w:num>
  <w:num w:numId="19">
    <w:abstractNumId w:val="1"/>
  </w:num>
  <w:num w:numId="20">
    <w:abstractNumId w:val="18"/>
  </w:num>
  <w:num w:numId="21">
    <w:abstractNumId w:val="0"/>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xMDE2MTQyMDQztzRW0lEKTi0uzszPAykwrAUAAx7+0ywAAAA="/>
  </w:docVars>
  <w:rsids>
    <w:rsidRoot w:val="00050DF1"/>
    <w:rsid w:val="00042EFE"/>
    <w:rsid w:val="00050DF1"/>
    <w:rsid w:val="000577CD"/>
    <w:rsid w:val="000723C1"/>
    <w:rsid w:val="0009178A"/>
    <w:rsid w:val="000B2CC5"/>
    <w:rsid w:val="000D0533"/>
    <w:rsid w:val="000E43C6"/>
    <w:rsid w:val="000E621A"/>
    <w:rsid w:val="001318FD"/>
    <w:rsid w:val="00154B51"/>
    <w:rsid w:val="00183248"/>
    <w:rsid w:val="001A1DC7"/>
    <w:rsid w:val="001B1A7C"/>
    <w:rsid w:val="00240EA8"/>
    <w:rsid w:val="00243AC7"/>
    <w:rsid w:val="00261CA4"/>
    <w:rsid w:val="00264C25"/>
    <w:rsid w:val="002768E5"/>
    <w:rsid w:val="002900F9"/>
    <w:rsid w:val="00291B69"/>
    <w:rsid w:val="002A63ED"/>
    <w:rsid w:val="0031362B"/>
    <w:rsid w:val="00323938"/>
    <w:rsid w:val="00327498"/>
    <w:rsid w:val="00344248"/>
    <w:rsid w:val="00363B6D"/>
    <w:rsid w:val="00391B65"/>
    <w:rsid w:val="003B707A"/>
    <w:rsid w:val="003D7724"/>
    <w:rsid w:val="003E24D5"/>
    <w:rsid w:val="003E7405"/>
    <w:rsid w:val="003F05C5"/>
    <w:rsid w:val="003F22D6"/>
    <w:rsid w:val="004229EA"/>
    <w:rsid w:val="00440285"/>
    <w:rsid w:val="00490783"/>
    <w:rsid w:val="00493C06"/>
    <w:rsid w:val="004C1823"/>
    <w:rsid w:val="004D4FFD"/>
    <w:rsid w:val="00537D40"/>
    <w:rsid w:val="005960CB"/>
    <w:rsid w:val="005D073E"/>
    <w:rsid w:val="00620C44"/>
    <w:rsid w:val="0064330C"/>
    <w:rsid w:val="00674240"/>
    <w:rsid w:val="006C52EB"/>
    <w:rsid w:val="006D0923"/>
    <w:rsid w:val="00752C13"/>
    <w:rsid w:val="0075362D"/>
    <w:rsid w:val="00783708"/>
    <w:rsid w:val="007D16AB"/>
    <w:rsid w:val="007F1DDD"/>
    <w:rsid w:val="00820394"/>
    <w:rsid w:val="00834BB8"/>
    <w:rsid w:val="0087416B"/>
    <w:rsid w:val="0094109E"/>
    <w:rsid w:val="009600AF"/>
    <w:rsid w:val="0096247B"/>
    <w:rsid w:val="009A1C7F"/>
    <w:rsid w:val="009A6B4A"/>
    <w:rsid w:val="009B5B2A"/>
    <w:rsid w:val="009E6583"/>
    <w:rsid w:val="00A0250A"/>
    <w:rsid w:val="00A3659E"/>
    <w:rsid w:val="00A41A14"/>
    <w:rsid w:val="00A6516B"/>
    <w:rsid w:val="00A65B12"/>
    <w:rsid w:val="00A86601"/>
    <w:rsid w:val="00AC6D12"/>
    <w:rsid w:val="00AD39A4"/>
    <w:rsid w:val="00B26397"/>
    <w:rsid w:val="00B42829"/>
    <w:rsid w:val="00B64F6A"/>
    <w:rsid w:val="00B8160C"/>
    <w:rsid w:val="00BA69B9"/>
    <w:rsid w:val="00BD0541"/>
    <w:rsid w:val="00C015F3"/>
    <w:rsid w:val="00C95F80"/>
    <w:rsid w:val="00C977AB"/>
    <w:rsid w:val="00D26539"/>
    <w:rsid w:val="00D31BB7"/>
    <w:rsid w:val="00DA2FB8"/>
    <w:rsid w:val="00DA6D6A"/>
    <w:rsid w:val="00DE53EF"/>
    <w:rsid w:val="00DF095D"/>
    <w:rsid w:val="00E0299C"/>
    <w:rsid w:val="00E176D9"/>
    <w:rsid w:val="00E30E0A"/>
    <w:rsid w:val="00E33655"/>
    <w:rsid w:val="00E543A7"/>
    <w:rsid w:val="00E83A19"/>
    <w:rsid w:val="00EE41F5"/>
    <w:rsid w:val="00F05D67"/>
    <w:rsid w:val="00F34E01"/>
    <w:rsid w:val="00F367C0"/>
    <w:rsid w:val="00F50C8F"/>
    <w:rsid w:val="00F60667"/>
    <w:rsid w:val="00F63328"/>
    <w:rsid w:val="00F64E0A"/>
    <w:rsid w:val="00F916CA"/>
    <w:rsid w:val="00FB0AF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49821"/>
  <w15:chartTrackingRefBased/>
  <w15:docId w15:val="{7517C806-C456-44CB-BDE3-1576D13AF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ddings"/>
    <w:qFormat/>
    <w:rsid w:val="00050DF1"/>
    <w:rPr>
      <w:lang w:bidi="ar-SA"/>
    </w:rPr>
  </w:style>
  <w:style w:type="paragraph" w:styleId="Heading1">
    <w:name w:val="heading 1"/>
    <w:aliases w:val="paragraph"/>
    <w:basedOn w:val="Normal"/>
    <w:next w:val="Normal"/>
    <w:link w:val="Heading1Char"/>
    <w:uiPriority w:val="9"/>
    <w:qFormat/>
    <w:rsid w:val="00FB0AF6"/>
    <w:pPr>
      <w:keepNext/>
      <w:keepLines/>
      <w:spacing w:before="240" w:after="0"/>
      <w:jc w:val="both"/>
      <w:outlineLvl w:val="0"/>
    </w:pPr>
    <w:rPr>
      <w:rFonts w:eastAsiaTheme="majorEastAsia" w:cstheme="majorBidi"/>
      <w:szCs w:val="32"/>
    </w:rPr>
  </w:style>
  <w:style w:type="paragraph" w:styleId="Heading2">
    <w:name w:val="heading 2"/>
    <w:aliases w:val="paragr"/>
    <w:basedOn w:val="Normal"/>
    <w:next w:val="Normal"/>
    <w:link w:val="Heading2Char"/>
    <w:autoRedefine/>
    <w:uiPriority w:val="9"/>
    <w:unhideWhenUsed/>
    <w:qFormat/>
    <w:rsid w:val="00391B65"/>
    <w:pPr>
      <w:keepNext/>
      <w:keepLines/>
      <w:spacing w:before="240" w:after="240" w:line="360" w:lineRule="auto"/>
      <w:ind w:left="120"/>
      <w:jc w:val="both"/>
      <w:outlineLvl w:val="1"/>
    </w:pPr>
    <w:rPr>
      <w:rFonts w:ascii="Times New Roman" w:eastAsiaTheme="majorEastAsia" w:hAnsi="Times New Roman" w:cstheme="majorBidi"/>
      <w:color w:val="0D0D0D" w:themeColor="text1" w:themeTint="F2"/>
      <w:sz w:val="24"/>
      <w:szCs w:val="24"/>
    </w:rPr>
  </w:style>
  <w:style w:type="paragraph" w:styleId="Heading3">
    <w:name w:val="heading 3"/>
    <w:aliases w:val="subtit"/>
    <w:basedOn w:val="Normal"/>
    <w:next w:val="Normal"/>
    <w:link w:val="Heading3Char"/>
    <w:uiPriority w:val="9"/>
    <w:semiHidden/>
    <w:unhideWhenUsed/>
    <w:qFormat/>
    <w:rsid w:val="007F1DDD"/>
    <w:pPr>
      <w:keepNext/>
      <w:keepLines/>
      <w:spacing w:before="240" w:after="240"/>
      <w:outlineLvl w:val="2"/>
    </w:pPr>
    <w:rPr>
      <w:rFonts w:asciiTheme="majorHAnsi" w:eastAsiaTheme="majorEastAsia" w:hAnsiTheme="majorHAnsi" w:cstheme="majorBidi"/>
      <w:color w:val="2E74B5" w:themeColor="accent5"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aragraph Char"/>
    <w:basedOn w:val="DefaultParagraphFont"/>
    <w:link w:val="Heading1"/>
    <w:uiPriority w:val="9"/>
    <w:rsid w:val="00FB0AF6"/>
    <w:rPr>
      <w:rFonts w:ascii="Times New Roman" w:eastAsiaTheme="majorEastAsia" w:hAnsi="Times New Roman" w:cstheme="majorBidi"/>
      <w:color w:val="000000" w:themeColor="text1"/>
      <w:sz w:val="32"/>
      <w:szCs w:val="32"/>
    </w:rPr>
  </w:style>
  <w:style w:type="paragraph" w:styleId="NoSpacing">
    <w:name w:val="No Spacing"/>
    <w:aliases w:val="Subtitles"/>
    <w:uiPriority w:val="1"/>
    <w:qFormat/>
    <w:rsid w:val="00050DF1"/>
    <w:pPr>
      <w:spacing w:before="240" w:after="240" w:line="240" w:lineRule="auto"/>
    </w:pPr>
    <w:rPr>
      <w:rFonts w:ascii="Times New Roman" w:hAnsi="Times New Roman" w:cs="Latha"/>
      <w:color w:val="2E74B5" w:themeColor="accent5" w:themeShade="BF"/>
      <w:sz w:val="28"/>
    </w:rPr>
  </w:style>
  <w:style w:type="paragraph" w:styleId="Title">
    <w:name w:val="Title"/>
    <w:aliases w:val="Oder lists"/>
    <w:basedOn w:val="Normal"/>
    <w:next w:val="Normal"/>
    <w:link w:val="TitleChar"/>
    <w:uiPriority w:val="10"/>
    <w:qFormat/>
    <w:rsid w:val="00FB0AF6"/>
    <w:pPr>
      <w:numPr>
        <w:numId w:val="1"/>
      </w:numPr>
      <w:spacing w:after="0" w:line="240" w:lineRule="auto"/>
      <w:contextualSpacing/>
    </w:pPr>
    <w:rPr>
      <w:rFonts w:eastAsiaTheme="majorEastAsia" w:cstheme="majorBidi"/>
      <w:spacing w:val="-10"/>
      <w:kern w:val="28"/>
      <w:szCs w:val="56"/>
    </w:rPr>
  </w:style>
  <w:style w:type="character" w:customStyle="1" w:styleId="TitleChar">
    <w:name w:val="Title Char"/>
    <w:aliases w:val="Oder lists Char"/>
    <w:basedOn w:val="DefaultParagraphFont"/>
    <w:link w:val="Title"/>
    <w:uiPriority w:val="10"/>
    <w:rsid w:val="00FB0AF6"/>
    <w:rPr>
      <w:rFonts w:ascii="Times New Roman" w:eastAsiaTheme="majorEastAsia" w:hAnsi="Times New Roman" w:cstheme="majorBidi"/>
      <w:b/>
      <w:color w:val="000000" w:themeColor="text1"/>
      <w:spacing w:val="-10"/>
      <w:kern w:val="28"/>
      <w:sz w:val="32"/>
      <w:szCs w:val="56"/>
    </w:rPr>
  </w:style>
  <w:style w:type="paragraph" w:styleId="Subtitle">
    <w:name w:val="Subtitle"/>
    <w:aliases w:val="unodered list"/>
    <w:basedOn w:val="Normal"/>
    <w:next w:val="Normal"/>
    <w:link w:val="SubtitleChar"/>
    <w:uiPriority w:val="11"/>
    <w:qFormat/>
    <w:rsid w:val="00FB0AF6"/>
    <w:pPr>
      <w:numPr>
        <w:numId w:val="2"/>
      </w:numPr>
    </w:pPr>
    <w:rPr>
      <w:rFonts w:eastAsiaTheme="minorEastAsia"/>
      <w:spacing w:val="15"/>
      <w:sz w:val="28"/>
    </w:rPr>
  </w:style>
  <w:style w:type="character" w:customStyle="1" w:styleId="SubtitleChar">
    <w:name w:val="Subtitle Char"/>
    <w:aliases w:val="unodered list Char"/>
    <w:basedOn w:val="DefaultParagraphFont"/>
    <w:link w:val="Subtitle"/>
    <w:uiPriority w:val="11"/>
    <w:rsid w:val="00FB0AF6"/>
    <w:rPr>
      <w:rFonts w:ascii="Times New Roman" w:eastAsiaTheme="minorEastAsia" w:hAnsi="Times New Roman"/>
      <w:b/>
      <w:color w:val="000000" w:themeColor="text1"/>
      <w:spacing w:val="15"/>
      <w:sz w:val="28"/>
    </w:rPr>
  </w:style>
  <w:style w:type="character" w:customStyle="1" w:styleId="Heading2Char">
    <w:name w:val="Heading 2 Char"/>
    <w:aliases w:val="paragr Char"/>
    <w:basedOn w:val="DefaultParagraphFont"/>
    <w:link w:val="Heading2"/>
    <w:uiPriority w:val="9"/>
    <w:rsid w:val="00391B65"/>
    <w:rPr>
      <w:rFonts w:ascii="Times New Roman" w:eastAsiaTheme="majorEastAsia" w:hAnsi="Times New Roman" w:cstheme="majorBidi"/>
      <w:color w:val="0D0D0D" w:themeColor="text1" w:themeTint="F2"/>
      <w:sz w:val="24"/>
      <w:szCs w:val="24"/>
      <w:lang w:bidi="ar-SA"/>
    </w:rPr>
  </w:style>
  <w:style w:type="character" w:customStyle="1" w:styleId="Heading3Char">
    <w:name w:val="Heading 3 Char"/>
    <w:aliases w:val="subtit Char"/>
    <w:basedOn w:val="DefaultParagraphFont"/>
    <w:link w:val="Heading3"/>
    <w:uiPriority w:val="9"/>
    <w:semiHidden/>
    <w:rsid w:val="007F1DDD"/>
    <w:rPr>
      <w:rFonts w:asciiTheme="majorHAnsi" w:eastAsiaTheme="majorEastAsia" w:hAnsiTheme="majorHAnsi" w:cstheme="majorBidi"/>
      <w:b/>
      <w:color w:val="2E74B5" w:themeColor="accent5" w:themeShade="BF"/>
      <w:sz w:val="24"/>
      <w:szCs w:val="24"/>
      <w:lang w:bidi="ar-SA"/>
    </w:rPr>
  </w:style>
  <w:style w:type="character" w:styleId="Hyperlink">
    <w:name w:val="Hyperlink"/>
    <w:basedOn w:val="DefaultParagraphFont"/>
    <w:uiPriority w:val="99"/>
    <w:unhideWhenUsed/>
    <w:rsid w:val="00050DF1"/>
    <w:rPr>
      <w:color w:val="0000FF"/>
      <w:u w:val="single"/>
    </w:rPr>
  </w:style>
  <w:style w:type="paragraph" w:styleId="TOCHeading">
    <w:name w:val="TOC Heading"/>
    <w:basedOn w:val="Heading1"/>
    <w:next w:val="Normal"/>
    <w:uiPriority w:val="39"/>
    <w:unhideWhenUsed/>
    <w:qFormat/>
    <w:rsid w:val="00050DF1"/>
    <w:pPr>
      <w:jc w:val="left"/>
      <w:outlineLvl w:val="9"/>
    </w:pPr>
    <w:rPr>
      <w:rFonts w:asciiTheme="majorHAnsi" w:hAnsiTheme="majorHAnsi"/>
      <w:b/>
      <w:color w:val="2F5496" w:themeColor="accent1" w:themeShade="BF"/>
    </w:rPr>
  </w:style>
  <w:style w:type="paragraph" w:styleId="TOC1">
    <w:name w:val="toc 1"/>
    <w:basedOn w:val="Normal"/>
    <w:next w:val="Normal"/>
    <w:autoRedefine/>
    <w:uiPriority w:val="39"/>
    <w:unhideWhenUsed/>
    <w:rsid w:val="00050DF1"/>
    <w:pPr>
      <w:spacing w:after="100"/>
    </w:pPr>
  </w:style>
  <w:style w:type="paragraph" w:styleId="TOC2">
    <w:name w:val="toc 2"/>
    <w:basedOn w:val="Normal"/>
    <w:next w:val="Normal"/>
    <w:autoRedefine/>
    <w:uiPriority w:val="39"/>
    <w:unhideWhenUsed/>
    <w:rsid w:val="00050DF1"/>
    <w:pPr>
      <w:spacing w:after="100"/>
      <w:ind w:left="220"/>
    </w:pPr>
  </w:style>
  <w:style w:type="paragraph" w:styleId="Header">
    <w:name w:val="header"/>
    <w:basedOn w:val="Normal"/>
    <w:link w:val="HeaderChar"/>
    <w:uiPriority w:val="99"/>
    <w:unhideWhenUsed/>
    <w:rsid w:val="00050D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DF1"/>
    <w:rPr>
      <w:lang w:bidi="ar-SA"/>
    </w:rPr>
  </w:style>
  <w:style w:type="paragraph" w:styleId="Footer">
    <w:name w:val="footer"/>
    <w:basedOn w:val="Normal"/>
    <w:link w:val="FooterChar"/>
    <w:uiPriority w:val="99"/>
    <w:unhideWhenUsed/>
    <w:rsid w:val="00050D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DF1"/>
    <w:rPr>
      <w:lang w:bidi="ar-SA"/>
    </w:rPr>
  </w:style>
  <w:style w:type="paragraph" w:styleId="ListParagraph">
    <w:name w:val="List Paragraph"/>
    <w:basedOn w:val="Normal"/>
    <w:link w:val="ListParagraphChar"/>
    <w:uiPriority w:val="34"/>
    <w:qFormat/>
    <w:rsid w:val="00363B6D"/>
    <w:pPr>
      <w:ind w:left="720"/>
      <w:contextualSpacing/>
    </w:pPr>
  </w:style>
  <w:style w:type="character" w:customStyle="1" w:styleId="ListParagraphChar">
    <w:name w:val="List Paragraph Char"/>
    <w:basedOn w:val="DefaultParagraphFont"/>
    <w:link w:val="ListParagraph"/>
    <w:uiPriority w:val="34"/>
    <w:locked/>
    <w:rsid w:val="00834BB8"/>
    <w:rPr>
      <w:lang w:bidi="ar-SA"/>
    </w:rPr>
  </w:style>
  <w:style w:type="table" w:styleId="TableGrid">
    <w:name w:val="Table Grid"/>
    <w:basedOn w:val="TableNormal"/>
    <w:uiPriority w:val="39"/>
    <w:rsid w:val="00B8160C"/>
    <w:pPr>
      <w:spacing w:after="0" w:line="240" w:lineRule="auto"/>
    </w:pPr>
    <w:rPr>
      <w:lang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C6D12"/>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3F05C5"/>
    <w:pPr>
      <w:spacing w:line="256" w:lineRule="auto"/>
    </w:pPr>
  </w:style>
  <w:style w:type="character" w:styleId="CommentReference">
    <w:name w:val="annotation reference"/>
    <w:basedOn w:val="DefaultParagraphFont"/>
    <w:uiPriority w:val="99"/>
    <w:semiHidden/>
    <w:unhideWhenUsed/>
    <w:rsid w:val="00B64F6A"/>
    <w:rPr>
      <w:sz w:val="16"/>
      <w:szCs w:val="16"/>
    </w:rPr>
  </w:style>
  <w:style w:type="paragraph" w:styleId="CommentText">
    <w:name w:val="annotation text"/>
    <w:basedOn w:val="Normal"/>
    <w:link w:val="CommentTextChar"/>
    <w:uiPriority w:val="99"/>
    <w:semiHidden/>
    <w:unhideWhenUsed/>
    <w:rsid w:val="00B64F6A"/>
    <w:pPr>
      <w:spacing w:line="240" w:lineRule="auto"/>
    </w:pPr>
    <w:rPr>
      <w:sz w:val="20"/>
      <w:szCs w:val="20"/>
    </w:rPr>
  </w:style>
  <w:style w:type="character" w:customStyle="1" w:styleId="CommentTextChar">
    <w:name w:val="Comment Text Char"/>
    <w:basedOn w:val="DefaultParagraphFont"/>
    <w:link w:val="CommentText"/>
    <w:uiPriority w:val="99"/>
    <w:semiHidden/>
    <w:rsid w:val="00B64F6A"/>
    <w:rPr>
      <w:sz w:val="20"/>
      <w:szCs w:val="20"/>
      <w:lang w:bidi="ar-SA"/>
    </w:rPr>
  </w:style>
  <w:style w:type="paragraph" w:styleId="CommentSubject">
    <w:name w:val="annotation subject"/>
    <w:basedOn w:val="CommentText"/>
    <w:next w:val="CommentText"/>
    <w:link w:val="CommentSubjectChar"/>
    <w:uiPriority w:val="99"/>
    <w:semiHidden/>
    <w:unhideWhenUsed/>
    <w:rsid w:val="00B64F6A"/>
    <w:rPr>
      <w:b/>
      <w:bCs/>
    </w:rPr>
  </w:style>
  <w:style w:type="character" w:customStyle="1" w:styleId="CommentSubjectChar">
    <w:name w:val="Comment Subject Char"/>
    <w:basedOn w:val="CommentTextChar"/>
    <w:link w:val="CommentSubject"/>
    <w:uiPriority w:val="99"/>
    <w:semiHidden/>
    <w:rsid w:val="00B64F6A"/>
    <w:rPr>
      <w:b/>
      <w:bCs/>
      <w:sz w:val="20"/>
      <w:szCs w:val="20"/>
      <w:lang w:bidi="ar-SA"/>
    </w:rPr>
  </w:style>
  <w:style w:type="paragraph" w:styleId="EndnoteText">
    <w:name w:val="endnote text"/>
    <w:basedOn w:val="Normal"/>
    <w:link w:val="EndnoteTextChar"/>
    <w:uiPriority w:val="99"/>
    <w:semiHidden/>
    <w:unhideWhenUsed/>
    <w:rsid w:val="005960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60CB"/>
    <w:rPr>
      <w:sz w:val="20"/>
      <w:szCs w:val="20"/>
      <w:lang w:bidi="ar-SA"/>
    </w:rPr>
  </w:style>
  <w:style w:type="character" w:styleId="EndnoteReference">
    <w:name w:val="endnote reference"/>
    <w:basedOn w:val="DefaultParagraphFont"/>
    <w:uiPriority w:val="99"/>
    <w:semiHidden/>
    <w:unhideWhenUsed/>
    <w:rsid w:val="005960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7367">
      <w:bodyDiv w:val="1"/>
      <w:marLeft w:val="0"/>
      <w:marRight w:val="0"/>
      <w:marTop w:val="0"/>
      <w:marBottom w:val="0"/>
      <w:divBdr>
        <w:top w:val="none" w:sz="0" w:space="0" w:color="auto"/>
        <w:left w:val="none" w:sz="0" w:space="0" w:color="auto"/>
        <w:bottom w:val="none" w:sz="0" w:space="0" w:color="auto"/>
        <w:right w:val="none" w:sz="0" w:space="0" w:color="auto"/>
      </w:divBdr>
    </w:div>
    <w:div w:id="167525214">
      <w:bodyDiv w:val="1"/>
      <w:marLeft w:val="0"/>
      <w:marRight w:val="0"/>
      <w:marTop w:val="0"/>
      <w:marBottom w:val="0"/>
      <w:divBdr>
        <w:top w:val="none" w:sz="0" w:space="0" w:color="auto"/>
        <w:left w:val="none" w:sz="0" w:space="0" w:color="auto"/>
        <w:bottom w:val="none" w:sz="0" w:space="0" w:color="auto"/>
        <w:right w:val="none" w:sz="0" w:space="0" w:color="auto"/>
      </w:divBdr>
    </w:div>
    <w:div w:id="245118919">
      <w:bodyDiv w:val="1"/>
      <w:marLeft w:val="0"/>
      <w:marRight w:val="0"/>
      <w:marTop w:val="0"/>
      <w:marBottom w:val="0"/>
      <w:divBdr>
        <w:top w:val="none" w:sz="0" w:space="0" w:color="auto"/>
        <w:left w:val="none" w:sz="0" w:space="0" w:color="auto"/>
        <w:bottom w:val="none" w:sz="0" w:space="0" w:color="auto"/>
        <w:right w:val="none" w:sz="0" w:space="0" w:color="auto"/>
      </w:divBdr>
    </w:div>
    <w:div w:id="350495403">
      <w:bodyDiv w:val="1"/>
      <w:marLeft w:val="0"/>
      <w:marRight w:val="0"/>
      <w:marTop w:val="0"/>
      <w:marBottom w:val="0"/>
      <w:divBdr>
        <w:top w:val="none" w:sz="0" w:space="0" w:color="auto"/>
        <w:left w:val="none" w:sz="0" w:space="0" w:color="auto"/>
        <w:bottom w:val="none" w:sz="0" w:space="0" w:color="auto"/>
        <w:right w:val="none" w:sz="0" w:space="0" w:color="auto"/>
      </w:divBdr>
    </w:div>
    <w:div w:id="438837817">
      <w:bodyDiv w:val="1"/>
      <w:marLeft w:val="0"/>
      <w:marRight w:val="0"/>
      <w:marTop w:val="0"/>
      <w:marBottom w:val="0"/>
      <w:divBdr>
        <w:top w:val="none" w:sz="0" w:space="0" w:color="auto"/>
        <w:left w:val="none" w:sz="0" w:space="0" w:color="auto"/>
        <w:bottom w:val="none" w:sz="0" w:space="0" w:color="auto"/>
        <w:right w:val="none" w:sz="0" w:space="0" w:color="auto"/>
      </w:divBdr>
    </w:div>
    <w:div w:id="528379527">
      <w:bodyDiv w:val="1"/>
      <w:marLeft w:val="0"/>
      <w:marRight w:val="0"/>
      <w:marTop w:val="0"/>
      <w:marBottom w:val="0"/>
      <w:divBdr>
        <w:top w:val="none" w:sz="0" w:space="0" w:color="auto"/>
        <w:left w:val="none" w:sz="0" w:space="0" w:color="auto"/>
        <w:bottom w:val="none" w:sz="0" w:space="0" w:color="auto"/>
        <w:right w:val="none" w:sz="0" w:space="0" w:color="auto"/>
      </w:divBdr>
    </w:div>
    <w:div w:id="660893141">
      <w:bodyDiv w:val="1"/>
      <w:marLeft w:val="0"/>
      <w:marRight w:val="0"/>
      <w:marTop w:val="0"/>
      <w:marBottom w:val="0"/>
      <w:divBdr>
        <w:top w:val="none" w:sz="0" w:space="0" w:color="auto"/>
        <w:left w:val="none" w:sz="0" w:space="0" w:color="auto"/>
        <w:bottom w:val="none" w:sz="0" w:space="0" w:color="auto"/>
        <w:right w:val="none" w:sz="0" w:space="0" w:color="auto"/>
      </w:divBdr>
    </w:div>
    <w:div w:id="696587818">
      <w:bodyDiv w:val="1"/>
      <w:marLeft w:val="0"/>
      <w:marRight w:val="0"/>
      <w:marTop w:val="0"/>
      <w:marBottom w:val="0"/>
      <w:divBdr>
        <w:top w:val="none" w:sz="0" w:space="0" w:color="auto"/>
        <w:left w:val="none" w:sz="0" w:space="0" w:color="auto"/>
        <w:bottom w:val="none" w:sz="0" w:space="0" w:color="auto"/>
        <w:right w:val="none" w:sz="0" w:space="0" w:color="auto"/>
      </w:divBdr>
    </w:div>
    <w:div w:id="793672418">
      <w:bodyDiv w:val="1"/>
      <w:marLeft w:val="0"/>
      <w:marRight w:val="0"/>
      <w:marTop w:val="0"/>
      <w:marBottom w:val="0"/>
      <w:divBdr>
        <w:top w:val="none" w:sz="0" w:space="0" w:color="auto"/>
        <w:left w:val="none" w:sz="0" w:space="0" w:color="auto"/>
        <w:bottom w:val="none" w:sz="0" w:space="0" w:color="auto"/>
        <w:right w:val="none" w:sz="0" w:space="0" w:color="auto"/>
      </w:divBdr>
    </w:div>
    <w:div w:id="805392933">
      <w:bodyDiv w:val="1"/>
      <w:marLeft w:val="0"/>
      <w:marRight w:val="0"/>
      <w:marTop w:val="0"/>
      <w:marBottom w:val="0"/>
      <w:divBdr>
        <w:top w:val="none" w:sz="0" w:space="0" w:color="auto"/>
        <w:left w:val="none" w:sz="0" w:space="0" w:color="auto"/>
        <w:bottom w:val="none" w:sz="0" w:space="0" w:color="auto"/>
        <w:right w:val="none" w:sz="0" w:space="0" w:color="auto"/>
      </w:divBdr>
    </w:div>
    <w:div w:id="829442986">
      <w:bodyDiv w:val="1"/>
      <w:marLeft w:val="0"/>
      <w:marRight w:val="0"/>
      <w:marTop w:val="0"/>
      <w:marBottom w:val="0"/>
      <w:divBdr>
        <w:top w:val="none" w:sz="0" w:space="0" w:color="auto"/>
        <w:left w:val="none" w:sz="0" w:space="0" w:color="auto"/>
        <w:bottom w:val="none" w:sz="0" w:space="0" w:color="auto"/>
        <w:right w:val="none" w:sz="0" w:space="0" w:color="auto"/>
      </w:divBdr>
    </w:div>
    <w:div w:id="1008409770">
      <w:bodyDiv w:val="1"/>
      <w:marLeft w:val="0"/>
      <w:marRight w:val="0"/>
      <w:marTop w:val="0"/>
      <w:marBottom w:val="0"/>
      <w:divBdr>
        <w:top w:val="none" w:sz="0" w:space="0" w:color="auto"/>
        <w:left w:val="none" w:sz="0" w:space="0" w:color="auto"/>
        <w:bottom w:val="none" w:sz="0" w:space="0" w:color="auto"/>
        <w:right w:val="none" w:sz="0" w:space="0" w:color="auto"/>
      </w:divBdr>
    </w:div>
    <w:div w:id="1008563370">
      <w:bodyDiv w:val="1"/>
      <w:marLeft w:val="0"/>
      <w:marRight w:val="0"/>
      <w:marTop w:val="0"/>
      <w:marBottom w:val="0"/>
      <w:divBdr>
        <w:top w:val="none" w:sz="0" w:space="0" w:color="auto"/>
        <w:left w:val="none" w:sz="0" w:space="0" w:color="auto"/>
        <w:bottom w:val="none" w:sz="0" w:space="0" w:color="auto"/>
        <w:right w:val="none" w:sz="0" w:space="0" w:color="auto"/>
      </w:divBdr>
    </w:div>
    <w:div w:id="1021051681">
      <w:bodyDiv w:val="1"/>
      <w:marLeft w:val="0"/>
      <w:marRight w:val="0"/>
      <w:marTop w:val="0"/>
      <w:marBottom w:val="0"/>
      <w:divBdr>
        <w:top w:val="none" w:sz="0" w:space="0" w:color="auto"/>
        <w:left w:val="none" w:sz="0" w:space="0" w:color="auto"/>
        <w:bottom w:val="none" w:sz="0" w:space="0" w:color="auto"/>
        <w:right w:val="none" w:sz="0" w:space="0" w:color="auto"/>
      </w:divBdr>
    </w:div>
    <w:div w:id="1030302145">
      <w:bodyDiv w:val="1"/>
      <w:marLeft w:val="0"/>
      <w:marRight w:val="0"/>
      <w:marTop w:val="0"/>
      <w:marBottom w:val="0"/>
      <w:divBdr>
        <w:top w:val="none" w:sz="0" w:space="0" w:color="auto"/>
        <w:left w:val="none" w:sz="0" w:space="0" w:color="auto"/>
        <w:bottom w:val="none" w:sz="0" w:space="0" w:color="auto"/>
        <w:right w:val="none" w:sz="0" w:space="0" w:color="auto"/>
      </w:divBdr>
    </w:div>
    <w:div w:id="1221676967">
      <w:bodyDiv w:val="1"/>
      <w:marLeft w:val="0"/>
      <w:marRight w:val="0"/>
      <w:marTop w:val="0"/>
      <w:marBottom w:val="0"/>
      <w:divBdr>
        <w:top w:val="none" w:sz="0" w:space="0" w:color="auto"/>
        <w:left w:val="none" w:sz="0" w:space="0" w:color="auto"/>
        <w:bottom w:val="none" w:sz="0" w:space="0" w:color="auto"/>
        <w:right w:val="none" w:sz="0" w:space="0" w:color="auto"/>
      </w:divBdr>
    </w:div>
    <w:div w:id="1225800995">
      <w:bodyDiv w:val="1"/>
      <w:marLeft w:val="0"/>
      <w:marRight w:val="0"/>
      <w:marTop w:val="0"/>
      <w:marBottom w:val="0"/>
      <w:divBdr>
        <w:top w:val="none" w:sz="0" w:space="0" w:color="auto"/>
        <w:left w:val="none" w:sz="0" w:space="0" w:color="auto"/>
        <w:bottom w:val="none" w:sz="0" w:space="0" w:color="auto"/>
        <w:right w:val="none" w:sz="0" w:space="0" w:color="auto"/>
      </w:divBdr>
    </w:div>
    <w:div w:id="1288586109">
      <w:bodyDiv w:val="1"/>
      <w:marLeft w:val="0"/>
      <w:marRight w:val="0"/>
      <w:marTop w:val="0"/>
      <w:marBottom w:val="0"/>
      <w:divBdr>
        <w:top w:val="none" w:sz="0" w:space="0" w:color="auto"/>
        <w:left w:val="none" w:sz="0" w:space="0" w:color="auto"/>
        <w:bottom w:val="none" w:sz="0" w:space="0" w:color="auto"/>
        <w:right w:val="none" w:sz="0" w:space="0" w:color="auto"/>
      </w:divBdr>
    </w:div>
    <w:div w:id="1339623878">
      <w:bodyDiv w:val="1"/>
      <w:marLeft w:val="0"/>
      <w:marRight w:val="0"/>
      <w:marTop w:val="0"/>
      <w:marBottom w:val="0"/>
      <w:divBdr>
        <w:top w:val="none" w:sz="0" w:space="0" w:color="auto"/>
        <w:left w:val="none" w:sz="0" w:space="0" w:color="auto"/>
        <w:bottom w:val="none" w:sz="0" w:space="0" w:color="auto"/>
        <w:right w:val="none" w:sz="0" w:space="0" w:color="auto"/>
      </w:divBdr>
    </w:div>
    <w:div w:id="1361708801">
      <w:bodyDiv w:val="1"/>
      <w:marLeft w:val="0"/>
      <w:marRight w:val="0"/>
      <w:marTop w:val="0"/>
      <w:marBottom w:val="0"/>
      <w:divBdr>
        <w:top w:val="none" w:sz="0" w:space="0" w:color="auto"/>
        <w:left w:val="none" w:sz="0" w:space="0" w:color="auto"/>
        <w:bottom w:val="none" w:sz="0" w:space="0" w:color="auto"/>
        <w:right w:val="none" w:sz="0" w:space="0" w:color="auto"/>
      </w:divBdr>
    </w:div>
    <w:div w:id="1407802429">
      <w:bodyDiv w:val="1"/>
      <w:marLeft w:val="0"/>
      <w:marRight w:val="0"/>
      <w:marTop w:val="0"/>
      <w:marBottom w:val="0"/>
      <w:divBdr>
        <w:top w:val="none" w:sz="0" w:space="0" w:color="auto"/>
        <w:left w:val="none" w:sz="0" w:space="0" w:color="auto"/>
        <w:bottom w:val="none" w:sz="0" w:space="0" w:color="auto"/>
        <w:right w:val="none" w:sz="0" w:space="0" w:color="auto"/>
      </w:divBdr>
    </w:div>
    <w:div w:id="1499930357">
      <w:bodyDiv w:val="1"/>
      <w:marLeft w:val="0"/>
      <w:marRight w:val="0"/>
      <w:marTop w:val="0"/>
      <w:marBottom w:val="0"/>
      <w:divBdr>
        <w:top w:val="none" w:sz="0" w:space="0" w:color="auto"/>
        <w:left w:val="none" w:sz="0" w:space="0" w:color="auto"/>
        <w:bottom w:val="none" w:sz="0" w:space="0" w:color="auto"/>
        <w:right w:val="none" w:sz="0" w:space="0" w:color="auto"/>
      </w:divBdr>
    </w:div>
    <w:div w:id="1574584234">
      <w:bodyDiv w:val="1"/>
      <w:marLeft w:val="0"/>
      <w:marRight w:val="0"/>
      <w:marTop w:val="0"/>
      <w:marBottom w:val="0"/>
      <w:divBdr>
        <w:top w:val="none" w:sz="0" w:space="0" w:color="auto"/>
        <w:left w:val="none" w:sz="0" w:space="0" w:color="auto"/>
        <w:bottom w:val="none" w:sz="0" w:space="0" w:color="auto"/>
        <w:right w:val="none" w:sz="0" w:space="0" w:color="auto"/>
      </w:divBdr>
    </w:div>
    <w:div w:id="1629554584">
      <w:bodyDiv w:val="1"/>
      <w:marLeft w:val="0"/>
      <w:marRight w:val="0"/>
      <w:marTop w:val="0"/>
      <w:marBottom w:val="0"/>
      <w:divBdr>
        <w:top w:val="none" w:sz="0" w:space="0" w:color="auto"/>
        <w:left w:val="none" w:sz="0" w:space="0" w:color="auto"/>
        <w:bottom w:val="none" w:sz="0" w:space="0" w:color="auto"/>
        <w:right w:val="none" w:sz="0" w:space="0" w:color="auto"/>
      </w:divBdr>
    </w:div>
    <w:div w:id="1785464303">
      <w:bodyDiv w:val="1"/>
      <w:marLeft w:val="0"/>
      <w:marRight w:val="0"/>
      <w:marTop w:val="0"/>
      <w:marBottom w:val="0"/>
      <w:divBdr>
        <w:top w:val="none" w:sz="0" w:space="0" w:color="auto"/>
        <w:left w:val="none" w:sz="0" w:space="0" w:color="auto"/>
        <w:bottom w:val="none" w:sz="0" w:space="0" w:color="auto"/>
        <w:right w:val="none" w:sz="0" w:space="0" w:color="auto"/>
      </w:divBdr>
    </w:div>
    <w:div w:id="2045640807">
      <w:bodyDiv w:val="1"/>
      <w:marLeft w:val="0"/>
      <w:marRight w:val="0"/>
      <w:marTop w:val="0"/>
      <w:marBottom w:val="0"/>
      <w:divBdr>
        <w:top w:val="none" w:sz="0" w:space="0" w:color="auto"/>
        <w:left w:val="none" w:sz="0" w:space="0" w:color="auto"/>
        <w:bottom w:val="none" w:sz="0" w:space="0" w:color="auto"/>
        <w:right w:val="none" w:sz="0" w:space="0" w:color="auto"/>
      </w:divBdr>
    </w:div>
    <w:div w:id="2054962651">
      <w:bodyDiv w:val="1"/>
      <w:marLeft w:val="0"/>
      <w:marRight w:val="0"/>
      <w:marTop w:val="0"/>
      <w:marBottom w:val="0"/>
      <w:divBdr>
        <w:top w:val="none" w:sz="0" w:space="0" w:color="auto"/>
        <w:left w:val="none" w:sz="0" w:space="0" w:color="auto"/>
        <w:bottom w:val="none" w:sz="0" w:space="0" w:color="auto"/>
        <w:right w:val="none" w:sz="0" w:space="0" w:color="auto"/>
      </w:divBdr>
    </w:div>
    <w:div w:id="2061902849">
      <w:bodyDiv w:val="1"/>
      <w:marLeft w:val="0"/>
      <w:marRight w:val="0"/>
      <w:marTop w:val="0"/>
      <w:marBottom w:val="0"/>
      <w:divBdr>
        <w:top w:val="none" w:sz="0" w:space="0" w:color="auto"/>
        <w:left w:val="none" w:sz="0" w:space="0" w:color="auto"/>
        <w:bottom w:val="none" w:sz="0" w:space="0" w:color="auto"/>
        <w:right w:val="none" w:sz="0" w:space="0" w:color="auto"/>
      </w:divBdr>
    </w:div>
    <w:div w:id="2087454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d21</b:Tag>
    <b:SourceType>InternetSite</b:SourceType>
    <b:Guid>{08B45B95-9888-494E-846B-3849EC229ECD}</b:Guid>
    <b:Title>Arduino</b:Title>
    <b:InternetSiteTitle>arduino.cc</b:InternetSiteTitle>
    <b:Year>2021</b:Year>
    <b:URL>https://www.arduino.cc/</b:URL>
    <b:RefOrder>3</b:RefOrder>
  </b:Source>
  <b:Source>
    <b:Tag>Ele20</b:Tag>
    <b:SourceType>InternetSite</b:SourceType>
    <b:Guid>{B39849BB-2BA9-4895-BFB8-3D8420430D6B}</b:Guid>
    <b:Title>Electronicshub</b:Title>
    <b:Year>2020</b:Year>
    <b:URL>https://www.electronicshub.org/arduino-project-ideas</b:URL>
    <b:RefOrder>2</b:RefOrder>
  </b:Source>
  <b:Source>
    <b:Tag>Cre20</b:Tag>
    <b:SourceType>InternetSite</b:SourceType>
    <b:Guid>{15479221-D19B-47B7-A37F-91E0FB2B9DA2}</b:Guid>
    <b:Title>Creately</b:Title>
    <b:Year>2008 - 2020</b:Year>
    <b:URL>https://creately.com/diagram/example/htlepo7i2/UML%20Arduino</b:URL>
    <b:RefOrder>1</b:RefOrder>
  </b:Source>
</b:Sources>
</file>

<file path=customXml/itemProps1.xml><?xml version="1.0" encoding="utf-8"?>
<ds:datastoreItem xmlns:ds="http://schemas.openxmlformats.org/officeDocument/2006/customXml" ds:itemID="{15AC4051-7DE1-400B-9A04-3278A8A22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14</TotalTime>
  <Pages>17</Pages>
  <Words>2662</Words>
  <Characters>1517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sha Shalom</dc:creator>
  <cp:keywords/>
  <dc:description/>
  <cp:lastModifiedBy>Nadeesha Shalom</cp:lastModifiedBy>
  <cp:revision>19</cp:revision>
  <dcterms:created xsi:type="dcterms:W3CDTF">2020-12-24T18:22:00Z</dcterms:created>
  <dcterms:modified xsi:type="dcterms:W3CDTF">2021-01-31T18:54:00Z</dcterms:modified>
</cp:coreProperties>
</file>